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2</w:t>
      </w:r>
    </w:p>
    <w:p>
      <w:pPr>
        <w:pStyle w:val="Date"/>
      </w:pPr>
      <w:r>
        <w:t xml:space="preserve">วันพฤหัสบดีที่</w:t>
      </w:r>
      <w:r>
        <w:t xml:space="preserve"> </w:t>
      </w:r>
      <w:r>
        <w:t xml:space="preserve">21</w:t>
      </w:r>
      <w:r>
        <w:t xml:space="preserve"> </w:t>
      </w:r>
      <w:r>
        <w:t xml:space="preserve">พฤษจิกายน</w:t>
      </w:r>
      <w:r>
        <w:t xml:space="preserve"> </w:t>
      </w:r>
      <w:r>
        <w:t xml:space="preserve">2562</w:t>
      </w:r>
      <w:r>
        <w:t xml:space="preserve"> </w:t>
      </w:r>
      <w:r>
        <w:t xml:space="preserve">เวลา</w:t>
      </w:r>
      <w:r>
        <w:t xml:space="preserve"> </w:t>
      </w:r>
      <w:r>
        <w:t xml:space="preserve">06.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ดร.ไพรัช) ขออนุญาตเปิดประชุมเลยนะครับ เลขาฯว่าเราอยากจะประชุมเพื่อตามงานนะครับ คือสิ่งที่ผมพบมาเสมอตั้งแต่เป็นประธานอนุมัติงบประมาณนี้ คืออยากจะทำให้มันต่างกันคนอื่น ๆ คือเราอยากจะตามงาน เราจะทำตัวเป็นธนาคารที่ตามไปดูลูกหนี้ว่าผลประกอบการเป็นอย่างไร แล้วเราจะช่วยได้อย่างไร ผมก็มักจะสังเกตเสมอว่า เวลาคนให้ทุนนี่ คนที่ให้ทุนกับคนรับทุนบางที คนรับทุนรู้เรื่องมากกว่าคนรับทุน แล้วคนรับทุนรู้เรื่องก็กลับบ้าน ไม่ได้ไปตาม ทำให้เงินที่ปล่อยไปนี่ คุ้มค่าของเงินและคุ้มค่าของเวลา เป็นที่มาว่า เราอยากจะประชุมเพื่อติดตามงาน แต่ก่อนทำกับวันทนีย์ก็อีกชุดนะ ชุดเล็กกว่านี้ ผมสั่งให้เอาตารางขึ้นเสมอ ว่าเรามี Project กี่ Project เราปล่อยเงินถึงไหน ปีไหน แล้วปีไหนถึงไหน เพื่อจะให้ผ่ายวิจัยนี่ กับผู้ให้เงินวิจัยนี่ได้ตามได้ทัน เพราะฉะนั้นเราจะลองเอานี่มาเริ่มปฏิบัติ เพราะเราก็ปล่อย Project ไปมากพอประมาณแล้วนะครับ คือถ้าจำได้ อาจารย์ณรงค์เคยพูดนะคะว่า นักวิจัยทำงานช้าไป 1 เดือนหรือไป 1 ปีนี่ ต้นทุนมันกินไป 1 เดือนหรือ 1 ปี นึกออกไหม เพราะเงินเดือนเราจ่ายไปเรื่อย แต่งานมันไม่มาอันนี้เป็นสิ่งที่ราชการเราทำได้ แต่ถ้าเป็นเอกชนก็ขาดทุนแน่ ด้วยเหตุนี้เอกชนไทยถึงทำงานวิจัยไม่ได้นะครับ ก็เป็นสิ่งที่เราจะเอามาปฏิบัติกัน อันนี้แจ้งเพื่อทราบนะครับ ก็จะบันทึกสั้น ๆ ว่าเราจะใช้การประชุมนี้ให้มากที่สุด เพื่อที่จะติดตามงาน ไม่ใช่อนุมัติโครงการอย่างเดียว จะติดตามความก้าวหน้าของโครงการด้วย ต่อไปรับรองรายงานการประชุมครับ เชิญครับ</w:t>
      </w:r>
    </w:p>
    <w:p>
      <w:pPr>
        <w:pStyle w:val="BodyText"/>
      </w:pPr>
      <w:r>
        <w:t xml:space="preserve">(อาจารย์วันทนีย์) เรื่องนี้ค่ะ ค่ะ เรียนท่านประธานนะคะ มีเรื่องคำสั่งแต่งตั้งกรรมการก็คือนายจเร วิชาไทยนะคะ จากทาง สวรส. ซึ่งได้มาร่วมประชุมกับเราตั้งแต่คราวที่แล้วนะคะ เผอิญเมื่อคืนคุณหมอจเรโทรเข้ามาว่าพอดีมีงานด่วน ก็เลยไม่สามารถเข้าประชุมได้ค่ะ ขออนุญาตลาประชุม ค่ะ เรื่องที่ 2 อาจารย์เล่าไหมคะ</w:t>
      </w:r>
    </w:p>
    <w:p>
      <w:pPr>
        <w:pStyle w:val="BodyText"/>
      </w:pPr>
      <w:r>
        <w:t xml:space="preserve">(ศ.ดร.ไพรัช) เล่าเองจะเขิน เชิญวันทนีย์เล่าก่อน ไม่เห็นมีรูปเลยมีแต่ Text</w:t>
      </w:r>
    </w:p>
    <w:p>
      <w:pPr>
        <w:pStyle w:val="BodyText"/>
      </w:pPr>
      <w:r>
        <w:t xml:space="preserve">(ศ.ดร.ไพรัช) เอารูปขึ้นดีกว่า ก็มีมูลนิธิส่งเสริมวิทยาศาสตร์และเทคโนโลยีในพระบรมราชูปถัมภ์นะคะ ได้คัดเลือกรางวัลนักเทคโนโลยีดีเด่นปี 2562 นะคะ ทาง สวทช. นะคะ ก็ได้รางวัลนะคะ เป็นรางวัลนักเทคโนโลยีดีเด่นนะคะ ซึ่งประกอบไปด้วย ศ.ดร.ไพรัช ดร. กฤษไกร และคณะ ในคณะอีกกี่คนนะคะ</w:t>
      </w:r>
    </w:p>
    <w:p>
      <w:pPr>
        <w:pStyle w:val="BodyText"/>
      </w:pPr>
      <w:r>
        <w:t xml:space="preserve">(ศ.ดร.ไพรัช) ผมเล่าให้ฟังเลยวันทนีย์ คือมันทั้งหมด 19 คนนะครับ อันนี้ก็เป็นรางวัลเทคโนโลยีดีเด่น ที่จริงผมเคยได้รับรางวัลจากมูลนิธิเดียวกันนี้ก่อนแล้ว เป็นนักวิทยาศาสตร์ดีเด่น ปี 1991 2534 นับแล้ว 28 ปี ที่จริงตอนนั้นผมรู้ทฤษฎีหมด รู้คณิตศาสตร์ของ CT Scanner แต่มันทำอะไรไม่ได้เลย เนื่องจากเงินไม่มี แล้วก็ชิ้นส่วนก็ซื้อไม่ได้ แล้วบรรยากาศมหาวิทยาลัยก็มันทำไม่ได้ ต้องสอนหนังสือ แต่ทีนี้พอผมพ้นจากปลัดกระทรวงผมก็เก็บในใจมันก็ค้างอยู่ในใจเรื่อย ๆ พอพ้นตำแหน่งปลัดกระทรวง ผมก็ไปเห็นเครื่องจากเมืองนอกอยู่ 1 เครื่อง ยี่ห้อ ICap ผมก็ไปเห็นแล้วผมก็ถามช่างทั้งหลายว่า อันนี้คืออะไร ก็รู้เลยชิ้นส่วนหาได้ ผมก็เลยมาตั้งงบประมาณ ที่ สวทช. 10 ล้าน แล้วก็เริ่มทำ เอา ดร. เสาวภาค มา เอาดร. กฤษไกรพ์ ค่อย ๆ ทำแล้วผมรู้แล้วว่าผมทำได้ เพราะคณิตศาสตร์ผมรู้หมด ผมรู้ว่าผมทำได้ ให้ ดร. เสวภาค ช่วยทบทวนอัลกอลิทึมใหม่ ทีนี้ที่มันทำได้ ไม่ใช่วิจัยอย่างเดียว ผมว่า Ecosystem มันต้องเข้าใจ System สวทช. เราทำได้ และมีนักวิจัยที่มือใช้ได้ ไม่ต้องสอนหนังสือถือของได้ หรือจะขึ้นเวทีเมื่อไรนี่ ผมไม่อยากจะเล่าว่างานวิจัยอยากจะเล่าว่า ทุกวันที่ทำไม่ได้ งานวิจัยเราทำไม่ใช่ว่านักวิจัยทำไม่ได้นะครับ นักวิจัยทำได้เสมอ พิมพ์ Paper ยังพิมพ์ได้เลย แต่สิ่งแวดล้อมนี่มันเอื้ออำนวย ที่มี อย. มี สปสช. ผู้บริหารเหล่านี้เป็น Key Issue อย่างยิ่งคราวนี้มาถึงตอนนี้ ผมได้คณิตศาสตร์ผมประกอบได้หมด แต่สิ่งที่ Click Start หมอปัฐวีย์ ต้องการเครื่อง เป็นคนแรก มันต้องเล่า Eco อย่างที่เล่า หมอนั่งอยู่นี้ก็เหมือนยกย่องกันเอง แต่ถ้าไม่มีคนแบบหมอปัฐวีย์ ที่เชื่อเรื่องคนไทยนะ มันก็จะไม่มี เพราะอย่าลืมคนที่เอาเครื่องเรา เพราะก็มีคนอีกหลายคนที่ซื้อของนอก มันก็มีคนอีกหลายคนที่ซื้อของนอก มันก็ต้องเหมือนอีกพันหมอปัตถวี เราถึงโตได้ อันนี้ก็เป็น Eco เครื่องที่เราตั้งเครื่องแรก ตอนนี้ลองไปดูหมอก็ใช้ของเรา ก็ไปดู ความเชื่อมั่นมันก็ดีขึ้น ส่วนอันอื่นที่ทำมานี่ ผมเล่านะครับว่า ไอ้รางวัลนี่ได้ได้ไปแลไม่ต้องไปเล่าอะไรมากก็ได้ แต่เบื้องหลังที่มันได้ สมมุติว่าเราทำได้แล้ว มาตรฐาน ก็ไม่รู้ว่าผมพูดอะไร ถ้าคุณทำไปทำไม ของนอกมันก็ตีคุณตาย หรือจะวิ่งแข่งก็ต้องบอกว่าสู้ได้ Spec สิ่งที่ตามมาอีกอันหนึ่งคือ มาตรฐานสู้ได้ไหม ถ้ามาตรฐานคุณไม่ได้นะ มาตรฐานไฟฟ้า เขามี BP PTEC คุณ Forget It คุณไปไม่รอด ราคาคุณสู้ได้ไหม ถ้าสามัญคุณสู้ได้นะ คุณมี Footing ที่ดี แต่ตอนจบมีอีกข้อ ที่เมืองไทยทำไม่ได้ ใช้รัฐบาลเป็นตลาด การใช้รัฐเป็นตลาด อันนี้ซึ่งอธิบายใครก็ยากที่จะเข้าใจ แต่เครื่องนี้เรา… จะบอกว่าเราโชคดี ก็ เราทำงานไม่หยุดเหมือนกัน ไม่มีนโยบายให้เราทำเครื่องที่ 2 เขาพยายามจะให้เราเข้าไปสู่เอกชนทันที แต่ผมพยายามไม่โต้แย้ง สวทช. แต่ผมรู้ว่า 4G นี่หาไม่ได้ ผมก็ไปตระเวนหาเงิน ก็ไปได้ T-sell 4 เครื่องนะ ผมไปคุยกับผู้อำนวยการเก่า ที่จริงก็ลูกน้องเก่า นเรศ ผมพยายามบอกนเรศ ถึงคุณไปทำวิจัยอย่างไร คุณก็จะกินเวลากว่าผมอีก 10 ปี แล้วเอาชื่อคุณมาแปะ ตกลงเขาก็เอา แต่เอาที่ทับมาก นักกฎหมายเขา To Strong เขาอันนี้ก็ผ่านพ้นไปแล้ว คือเขา… เสร็จแล้วอีกรอบเราก็ได้ อีก 2 วช. ที่ได้นี่ คือประชุมกับนายก นายกเขาเป็นประธาน เข้าเรื่องของผมเข้าเรื่องกรรมการพัฒนา นายกถามว่าอะไร วช. ตอบไม่ได้ ให้อาจารย์ไพรัชตอบ ผมก็อธิบายว่ามันคืออะไร ๆ อาจารย์เครื่องนี้อาจารย์ทำเมื่อไหร่เสร็จเอามาโชว์นายก ทำไมกระทรวงสาธารณสุขไม่ซื้อของอาจารย์ ผมนี่ตอบเร็วไป ไม่ตั้งงบ ผมบอกเอา ม.44 บอกให้ตั้งงบ พูดอย่างนี้เลยนะ พอกลับมาผมบันทึกไว้หมด แต่ตอนหลังนายกไม่ได้พูด นายกพูดเล่น แนน กับ กฤษณ์ไกรพ์ วันนั้น แต่อันนี้มันติดกับรองเลขา วช. ผมก็กระซิบว่านี่ เขากระหนุน 2 เครื่อง ตอนนั้นเราเลย Run ประมาณ 10 เครื่อง ทีนี้ทำไมมันสำคัญ ขอเวลาเล่านิด คือถ้าเราบอกไปเลยมันก็คล้าย ๆ เรามี Error มี Mistake หรือเปล่า ไม่อย่างนั้นตอนที่เราไปรัน เราได้ประมาณ 10 เครื่อง ตอนที่หมอปัฐวีย์ด้วย จนกระทั่งมีอยู่วันหนึ่งก็ รัฐมนตรี สุวิทย์ มาเยี่ยม Lab แต่ผมไม่อยู่ ท่านอยากพบผม ผมก็ไปเรียนท่าน เรียนยังไม่ทันจบท่านบอกอาจารย์เสนอมาเลย 2 คือ เทคโนโลยี Depenthen ที่บอกว่ารัฐบาลเป็นตลาดสำคัญ และคนก็ไม่เข้าใจผมพูดอะไร เพราะรัฐบาลรอบแรก แต่คำว่าตลาดนี่ หมายความว่าสเปกสู้ได้ มาตรฐาน สุวิทย์ เพราะผมเหมือนนางงามที่แต่งตัวเรียบร้อยแล้ว ขึ้นเวทีผมขึ้นไปเลย ผมไม่เคอะเขิน ถ้าผมทำตัวไม่ดี แล้วท่านให้ 50 เครื่อง แล้วผมไม่พร้อมนะ ผมก็ฆ่าตัวตาย ผมก็ไม่ได้ทำได้ชุ่ย ๆ เพราะผมเป็นทั้งอธิการ เป็นทั้งปลัดกระทรวง เรื่องอะไรผมจะเอาชีวิตผมไปแขวนกับสิ่งเหล่านี้ ไม่แน่จริงผมไม่ไปเรียนท่าน ที่ท่านให้ทำ เราก็ไป เราก็ลุล่วงมาจนถึงวันนี้ เพราะฉะนั้นอันนี้เป็น Reason Learn ก็คงไม่เข้าใจว่าผมพูดอะไร ยากที่จะอธิบาย ก็เป็นที่มาว่าทำไมเราประชุมวันนี้กันด้วย ก็เล่าให้ฟังว่าที่ได้รางวัลมานี้ ก็เสนอไปก็ครบเครื่อง เราทำคณิตศาสตร์ อุตสาหกรรมได้ ต้องชื่นชมคุณหมอปัฐวีย์ แล้วก็คุณหมอท่านอื่นด้วย แล้วอีกอันหนึ่งบารมีกรมสมเด็จพระเทพรัตนราชสุดาฯ สยามบรมราชกุมารี ถ้าหมอจำได้วันที่ท่านเสร็จที่ทันตแพทย์ เราทำราก 60 ราก และเรายังทำอีก 400 คนนะ 200 คน 400 ราก แล้ววันนี้นี่มีคุณด้อยโอกาสมาเฝ้า ซึ่งผมทราบซึ้งมาก ซึ่งเดี๋ยวฟังคุณหมอปัฐวีย์ เป็นกรรมพันธุ์ แล้ว 60 คน แล้วเขามาเฝ้าท่าน อันนี้ที่ผมบอกเอาสายใจไทยเข้ามา คือถ้าเราเก่งจริง เราต้องไปช่วยให้คนยากไร้ให้เขามีโอกาส ผมว่าอันนี้ Key เลย แล้วอันนี้เล่าต่อนะ ขอกินเวลานิดหนึ่งนะ เราสร้างเครื่องได้เงินจากท่านท้าวมหาพรหมณ์ ซึ่งเดี๋ยวจะไปรับ 15 ล้าน บนใบหน้า กะโหลกศรีษะคือมีอยู่วันหนึ่ง ผมเฝ้าท่าน มันมาจากวิจัยขอก่อนไปเฝ้าท่าน ทางแนนบอกไปทาง Clinical Trial พวกใบหน้านี่ 90 คนเรียบร้อยแล้ว พอทูลฯ ท่าน ท่านบอกว่าให้ไปตามหมอจรัญที่จุฬาฯ หมอจรัญรู้เรื่องดีใจมาก พระเทพฯ พร้อม เราจะทำให้เสร็จประมาณ ประมาณปีหน้าเราก็แล้วเสร็จ นี่ผมก็ขึ้นไปวันที่ 22-23 นี้อีกครั้ง แล้วประชุมกันอีกครั้ง</w:t>
      </w:r>
    </w:p>
    <w:p>
      <w:pPr>
        <w:pStyle w:val="BodyText"/>
      </w:pPr>
      <w:r>
        <w:t xml:space="preserve">(อาจารย์วันทนีย์) เรื่องของรากฟันที่เราทำน่ะค่ะ ก็ได้งบมาจากทางแผนบูรณาการของผู้สูงอายุนะคะ ก็ฝากไปเล่าด้วยค่ะ</w:t>
      </w:r>
    </w:p>
    <w:p>
      <w:pPr>
        <w:pStyle w:val="BodyText"/>
      </w:pPr>
      <w:r>
        <w:t xml:space="preserve">(ศ.ดร.ไพรัช) คืออย่างนี้ครับ ตอนแรกเราทำ 60 รากให้ ทีนี่ พม. ให้มาอีกประมาณ 400 รากใช่ไหมครับ</w:t>
      </w:r>
    </w:p>
    <w:p>
      <w:pPr>
        <w:pStyle w:val="BodyText"/>
      </w:pPr>
      <w:r>
        <w:t xml:space="preserve">(ศ.ดร.ไพรัช) อันนี้ไง ที่ผมเล่าให้ฟังว่า Eco อันนี้เป็น 1 Eco เราก็ไป คือมันคล้าย ๆ Scale ไปเรื่อย ๆ</w:t>
      </w:r>
    </w:p>
    <w:p>
      <w:pPr>
        <w:pStyle w:val="BodyText"/>
      </w:pPr>
      <w:r>
        <w:t xml:space="preserve">(อาจารย์วันทนีย์) ทีนี้ฝากเรียนอาจารย์นะคะ ผอ. นะคะ รักษาการกองทุนคนพิการมา</w:t>
      </w:r>
    </w:p>
    <w:p>
      <w:pPr>
        <w:pStyle w:val="BodyText"/>
      </w:pPr>
      <w:r>
        <w:t xml:space="preserve">(ศ.ดร.ไพรัช) อย่างนั้นผมจบเรื่องนี้นะคะ คือเรื่องผู้พิการผมก็พยายามมาหลายปี ถ้าท่านจะช่วยผมนะ เดี๋ยวผมเล่าเรื่องอนาคตนิดหนึ่ง คือผมทำเรื่อง Bio Engineering ทำอุปกรณ์คนพิการเยอะมาก และอุปกรณ์คนพิการท่านต้อง… คนพิการนี่จ่ายตังค์ไม่ได้ ที่เขาจะจ่าย ผมก็คุยกับพวกเราว่า รวมทั้งคนสูงอายุด้วย เดี๋ยวกองทุนคนพิการ เดี๋ยวผมต้องถามท่าน ถ้าท่านให้เราผมว่าเป็นหมื่นล้าน ผมไม่แน่ใจเท่าไร</w:t>
      </w:r>
    </w:p>
    <w:p>
      <w:pPr>
        <w:pStyle w:val="BodyText"/>
      </w:pPr>
      <w:r>
        <w:t xml:space="preserve">(อาจารย์วันทนีย์) ไม่เยอะค่ะ</w:t>
      </w:r>
    </w:p>
    <w:p>
      <w:pPr>
        <w:pStyle w:val="BodyText"/>
      </w:pPr>
      <w:r>
        <w:t xml:space="preserve">(ศ.ดร.ไพรัช) เราเอาไม่เยอะปีนี้ สิบ ๆ ล้านแค่นั้น ผมขอฟังท่าน เดี๋ยวผมอธิบายว่าเอาเงินนั้นนี่ แต่งานวิจัยเราออกแล้ว แต่พองานวิจัยเหมือน แต่ถ้าผมไม่ให้หมอปัฐวี ทำนี่ กองอยู่ที่แล็บข้างล่าง มันต้องเอาไปให้หน่วยงานคนพิการให้เขาใช้ และทำมาตรฐานแต่พอได้แล้วปีหนึ่ง ๆ เราซื้อเขาสักเท่าไหร่ อย่างนี้เทคโนโลยีเราโตแน่ ๆ ทีนี้เลยถามท่านเลยว่าท่านมีนโยบายอย่างไร</w:t>
      </w:r>
    </w:p>
    <w:p>
      <w:pPr>
        <w:pStyle w:val="BodyText"/>
      </w:pPr>
      <w:r>
        <w:t xml:space="preserve">(ผู้เข้าร่วมประชุมหญิง) ขออนุญาตนำเรียนท่านประธาน และผู้เข้าร่วมประชุมนะคะ กองทุนพอดีก่อนหน้านี้เขามีเป็นหมื่นล้านนะคะ แต่ปีนี้เราจะจัดสรรให้จังหวัดไป 6,000 ล้านแล้วค่ะ เหลืออีก 2,000 ล้าน ณ วันนี้เหลือนิ่ง ๆ 720 ล้านบาทค่ะ</w:t>
      </w:r>
    </w:p>
    <w:p>
      <w:pPr>
        <w:pStyle w:val="BodyText"/>
      </w:pPr>
      <w:r>
        <w:t xml:space="preserve">(ศ.ดร.ไพรัช) คือถ้าท่านไม่ทำอะไรคลังก็จะตัดท่านไปเรื่อย ๆ</w:t>
      </w:r>
    </w:p>
    <w:p>
      <w:pPr>
        <w:pStyle w:val="BodyText"/>
      </w:pPr>
      <w:r>
        <w:t xml:space="preserve">(ผู้เข้าร่วมประชุมหญิง) ค่ะ คือเรียนให้คณะอนุกรรมาธิการให้สบายใจว่า เรื่องกำหนดจำนวนเงินสะสมสุด ๆ เรามักจะสบายใจได้ประมาณ 10 ปีค่ะส่วนกองทุนเราสนับสนุนต่าง ๆ เราตอบโจทย์ในลักษณะงานวิจัยนะคะ เครื่องผลิตออกมาแล้ว ตอนนี้เกณฑ์คือเรื่องให้กสนับสนุนโครงการต่าง ๆ นานานะคะ แล้วอีกส่วนหนึ่ง คือ เรื่องให้สิทธิ์สวัสดิการค่ะ ตอนนี้ มีรถโยก มีวีลแชร์ มีเตียงปรับสำหรับผู้ป่วยอะไรมากมาย แต่เจ้าภาพของเครื่องช่วยความพิการเหล่านี้ ก็ต้องเป็นหน่วยงานที่มีภาระกิจด้านนั้น เช่น สาธารณสุข หรือเป็นทางตัวกระทรวงเองคือ พมจ. ตอนนี้เรามีอย่างที่ท่านประธานว่าก็ถ้า ไม่แน่ใจว่างานวิจัยนี้เกิดหรือยัง</w:t>
      </w:r>
    </w:p>
    <w:p>
      <w:pPr>
        <w:pStyle w:val="BodyText"/>
      </w:pPr>
      <w:r>
        <w:t xml:space="preserve">(ศ.ดร.ไพรัช) เกิดแล้วครับ มีมาแสดง 4 คน</w:t>
      </w:r>
    </w:p>
    <w:p>
      <w:pPr>
        <w:pStyle w:val="BodyText"/>
      </w:pPr>
      <w:r>
        <w:t xml:space="preserve">(อาจารย์วันทนีย์) มีคนสนับสนุน</w:t>
      </w:r>
    </w:p>
    <w:p>
      <w:pPr>
        <w:pStyle w:val="BodyText"/>
      </w:pPr>
      <w:r>
        <w:t xml:space="preserve">(ศ.ดร.ไพรัช) มีประเภทที่ผ่านแล้วกับประเภทที่กำลังจะให้ผ่าน ผมคิดว่าเราขอความช่วยเหลือได้</w:t>
      </w:r>
    </w:p>
    <w:p>
      <w:pPr>
        <w:pStyle w:val="BodyText"/>
      </w:pPr>
      <w:r>
        <w:t xml:space="preserve">(ผู้เข้าร่วมประชุมหญิง) ค่ะ เราคิดว่าเราผลักดันแล้ว ก็อยากจะแจกให้ผู้ยากไร้จริง ๆ ได้ใช้ กองทุนเราเป็นกองทุนคนพิการเท่านั้น คือถ้าจะตัดไปให้ผู้สูงอายุไม่ได้ แต่ถ้าสูงอายุแล้วพิการอันนี้ได้นะคะ อีกอันหนึ่ง เราจะต้องเติมเต็มเรื่องค่าใช้จ่ายตรงนี้ค่ะ มีมาตรฐานแล้ว</w:t>
      </w:r>
    </w:p>
    <w:p>
      <w:pPr>
        <w:pStyle w:val="BodyText"/>
      </w:pPr>
      <w:r>
        <w:t xml:space="preserve">(ศ.ดร.ไพรัช) มี ๆ</w:t>
      </w:r>
    </w:p>
    <w:p>
      <w:pPr>
        <w:pStyle w:val="BodyText"/>
      </w:pPr>
      <w:r>
        <w:t xml:space="preserve">(ผู้เข้าร่วมประชุมหญิง) ถ้าต้องเข้าไปดูเกณฑ์ว่าเป็นรายการเดียวกัน ก็สามารถ แล้วก็ต้องไปดูราคาอีกทีหนึ่งค่ะว่ามันได้ไหม เช่น วิวแชร์ไฟฟ้า ก็ให้หลัก ถ้าขาเทียมก็ให้ 6-70,000 นะคะ ขาดหลายเท่านะคะ คือจะมีสูงขึ้นไปเรื่อย ๆ ส่วนถ้าหน่วยงานภาครัฐจะเป็นเจ้าของในการขอโครงการนี้ มันก็ต้องเงื่อนไข 4-5 ข้อค่ะ อย่างของบประมาณแล้วไม่ได้ หรือเป็นโครงการใหม่ที่ริเริ่มทำแล้วมีหลาย ๆ เงื่อนไข แต่โดยรวมแล้วเงื่อนไขที่ว่าก็ยังสามารถขอได้อยู่ค่ะท่าน</w:t>
      </w:r>
    </w:p>
    <w:p>
      <w:pPr>
        <w:pStyle w:val="BodyText"/>
      </w:pPr>
      <w:r>
        <w:t xml:space="preserve">(ศ.ดร.ไพรัช) เดี๋ยวเราจะเอาวาระพวกนี้ขึ้นมาก่อน เดี๋ยวจะปรึกษาหารือ แล้วก็ทำ Working Group ไม่กี่คน เพื่อที่จะให้ตัวนี้มันเดินได้ ผมยกตัวอย่างอีกอย่างทหารผ่านศึก ที่สายใจไทย ซึ่งมีหลายเคสมาก ที่อยู่ที่นั้น พูดถึงนิ้วมือหรืออะไรต่ออะไร เดี๋ยวเราค่อยคุยกัน หรือคนพิการที่เราทำถวายสมเด็จพระเทพพระรัตนฯ นี่ คนมีแขนมีขา เราก็ไปช่วยเหลือ ที่ผมอยากคุยด้วยคือว่าพยายามทำให้เคสมันเกิดขึ้นให้ได้ ถ้ามันเกิดโดยที่เราไม่ผิดระเบียบนะ เดี๋ยวคนอื่นก็จะเห็นตัวอย่าง จะเห็นตัวอย่าง แล้วก็อย่างขาเทียมก็ซื้อของนอกอยู่ตลอดเวลา ซึ่งมันไม่เกิดเมืองไทยสักที งั้นเดี๋ยวผมว่าอันนี้ก็ผ่านไป เรามีวาระเรื่องอุปกรณ์คนพิการไหม เอาขึ้นมาให้ท่านดูเลยได้ไหม</w:t>
      </w:r>
    </w:p>
    <w:p>
      <w:pPr>
        <w:pStyle w:val="BodyText"/>
      </w:pPr>
      <w:r>
        <w:t xml:space="preserve">(อาจารย์วันทนีย์) ค่ะ เดี๋ยวเราจบอันนี้เร็ว ๆ นะคะ อันนี้มันเป็นอดีตไปแล้ว</w:t>
      </w:r>
    </w:p>
    <w:p>
      <w:pPr>
        <w:pStyle w:val="BodyText"/>
      </w:pPr>
      <w:r>
        <w:t xml:space="preserve">(อาจารย์วันทนีย์) ตอนนี้มี 2 รายการนะคะ มีคณะกรรมการวิทยาศาสตร์วิจัยและนวัตกรรมมาเยี่ยมชมเรานะคะก็อีกกลุ่มหนึ่ง คือ คณะกรรมการพัฒนาวิทยาศาสตร์และวิทยาการแห่งชาติ ผมเรียนตรง ๆ ว่า คุณเป็นคนดีหมด จะต่างอย่างที่ท่านกองทุนคนพิการ เพราะอันนี้เขาเห็นด้วยกับเราหมด แต่เขาบรรดาลให้เกิดไม่ได้ แต่กองทุนคนพิการนี่บันดาลให้เกิดเชิญต่อครับ เชิญต่อ คือเขาก็มาเยี่ยมเราแล้วเขาก็ว่าเราทำได้ดีนะ ไม่มีอะไร เชิญต่อนะวันทนีย์</w:t>
      </w:r>
    </w:p>
    <w:p>
      <w:pPr>
        <w:pStyle w:val="BodyText"/>
      </w:pPr>
      <w:r>
        <w:t xml:space="preserve">(อาจารย์วันทนีย์) ต่อไป นะคะ ค่ะ</w:t>
      </w:r>
    </w:p>
    <w:p>
      <w:pPr>
        <w:pStyle w:val="BodyText"/>
      </w:pPr>
      <w:r>
        <w:t xml:space="preserve">(ศ.ดร.ไพรัช) เชิญเลขาฯ ครับ</w:t>
      </w:r>
    </w:p>
    <w:p>
      <w:pPr>
        <w:pStyle w:val="BodyText"/>
      </w:pPr>
      <w:r>
        <w:t xml:space="preserve">(เลขาฯ) ก็ขออนุญาตนะคะให้ดูนะคะ</w:t>
      </w:r>
    </w:p>
    <w:p>
      <w:pPr>
        <w:pStyle w:val="BodyText"/>
      </w:pPr>
      <w:r>
        <w:t xml:space="preserve">(ศ.ดร.ไพรัช) ไปเร็ว ๆ เลยครับ</w:t>
      </w:r>
    </w:p>
    <w:p>
      <w:pPr>
        <w:pStyle w:val="BodyText"/>
      </w:pPr>
      <w:r>
        <w:t xml:space="preserve">(อาจารย์วันทนีย์) หน้า 1/19 นะคะ ก็จะเป็นรายชื่อผู้เข้าร่วมประชุม หน้า 3 ทับ หน้า 1-3</w:t>
      </w:r>
    </w:p>
    <w:p>
      <w:pPr>
        <w:pStyle w:val="BodyText"/>
      </w:pPr>
      <w:r>
        <w:t xml:space="preserve">(ศ.ดร.ไพรัช) อันนี้เราส่งไปก่อนหรือยัง ยังใช่ไหม</w:t>
      </w:r>
    </w:p>
    <w:p>
      <w:pPr>
        <w:pStyle w:val="BodyText"/>
      </w:pPr>
      <w:r>
        <w:t xml:space="preserve">(อาจารย์วันทนีย์) ส่งเข้าไปในระบบประชุมนะคะ ค่ะ วาระที่ 3 เรื่องสืบเนื่องเพื่อทราบ ก็จะเป็นโครงการพัฒนาขดลวดค้ำยันนะคะ ก็อนุมัติหลักการนะคะ ผลการดำเนินงานปี 2562 นะคะ ในรายงานนี้จะเป็นรายการอนุมัติทั้งหมด ที่เราอนุมัตินะคะ ต่อไปนะคะ ก็จะเป็น ค่ะ ๆ นะคะ ต่อไปนะคะ หน้า 5 นะคะ 5/19 นะคะ ก็จะเป็นสรุปสถานะโครงการนะคะ ที่คณะกรรมการเราอนุมัตินะคะ เห็นชอบนะคะ ไปแล้ว 21 โครงการ ก็จะมีจำนวน Top ย่อยที่อนุมัติไป 12 Top จะเหลืออีก TOP ย่อยที่ยังไม่ได้นำเสนอ ที่ยังไม่ดำเนินงาน ก็คือ 1 Top ถ้าดูข้อ 2 นะคะ ผลการดำเนินงานปี 2562 Success Index ของ สวทช. ถือว่าผลการดำเนินงานของศูนย์ก็ได้ตามเป้าหมายนะคะ ที่เหลือนะคะ จะเป็นข้อมูลอ้างอิงไปจนถึงหน้า 13/19 นะคะ เป็นข้อมูลอ้างอิงของตัวผลการดำเนินงาน ที่เราเรียกว่าเป็น Success Index นะคะ ต่อไป 3.3 นะคะ มีการนำเสนอเรื่องโครงการข้อเข่าขาเทียมนะคะ ต่อไปก็จะเป็นวาระที่ 4 นะคะ เป็นรายงานความก้างฃโครงการวิจัยและพัฒนา ก็มีโครงการที่มาเสนอเป็นโครงการต่อเนื่องก็คือโครงการ DentiiScan ต่อเนื่อง รุ่น 3.0 แล้วซอฟต์แวร์นะคะ ต่อไป ต. 2 เป็นโครงการ ต. 3 เป็นโครงการระบบออกแบบเครื่องมือในการฝังรากฟันเทียมนะคะ ต. 4 เป็นโครงการแคลเซียมเพื่องานทันตกรรมนะคะ ต. 5 เป็น Digital X-ray บน Cloud หน้าสุดท้ายนะคะ 19.9 ก็จะเป็นวาระอื่น เรื่องนัดหมายการประชุมค่ะ</w:t>
      </w:r>
    </w:p>
    <w:p>
      <w:pPr>
        <w:pStyle w:val="BodyText"/>
      </w:pPr>
      <w:r>
        <w:t xml:space="preserve">(ศ.ดร.ไพรัช) มีอะไรไหมครับ ซึ่งเดี๋ยวเราจะยกประเด็นไปเรื่องสืบเนื่องก็ได้ ที่เรายกประเด็นไปที่คนพิการนะครับ จะเห็นว่าอย่างกรณีในหน้า 11 ก่อน 11/19 ก็ได้ เราจะเห็นว่าผู้สูงอายุ อันนี้จะมีแหล่งให้ช่วยเราได้ เดี๋ยวเราค่อย ๆ คุยกัน หรือกรณีหน้า 13/9 เรื่องโครงการพัฒนามือเทียม พัฒนาควบคุมด้วยกล้ามเนื้อ อันนี้อยู่ระหว่างวิจัยนะครับ แต่ถ้าท่านดูต่อนี่ ใน 3.3 ก็จะให้เข้ามารายงานอีกทีอีกทีก็คือขาเทียมแบบ 4.0 ก็คือเอกชนเขาทำมาเป็น 10 ปีแล้ว เอกชนก็ทำได้หมด เดี๋ยวค่อยว่ากันนะ มีท่านผู้ใดจะแก้ไขอะไรไหมครับ ไม่มีก็รับรองนะครับ เชิญเลขาฯ ต่อครับ</w:t>
      </w:r>
    </w:p>
    <w:p>
      <w:pPr>
        <w:pStyle w:val="BodyText"/>
      </w:pPr>
      <w:r>
        <w:t xml:space="preserve">(อาจารย์วันทนีย์) ถ้าเราไปวาระที่ 3 นะคะ เอาเรื่องของผลงานของสิ่งประดิษฐ์มาคุยก่อนไหมคะ 3.2 เพราะว่า 3.1 นี่มันจะเป็นที่ มารายงานที่เรา ใช่ประเด็น 3.2 3.3 เรื่องของคนพิการ</w:t>
      </w:r>
    </w:p>
    <w:p>
      <w:pPr>
        <w:pStyle w:val="BodyText"/>
      </w:pPr>
      <w:r>
        <w:t xml:space="preserve">(อาจารย์วันทนีย์) ค่ะ ค่ะ ๆ เดี๋ยวเชิญนะคะ 4 คน นะคะ 3.2 นะคะเป็น ผลงานนะคะ จากการขยายผลการประกวดสิ่งประดิษฐ์สำหรับคนพิการผู้สูงอายุ จากการประชุมวิชาการนานาชาติ ที่ทาง สวทช. เราจัดงานประกวดสิ่งประดิษฐ์สำหรับคนพิการและผู้สูงอายุนะคะ มาตั้งแต่ปี 2008 ค่ะ 12 ปีนะคะ มีผลงาานที่ได้รับการคัดเลือกไปประกวดนะคะ ประมาณ 99 ผลงานนะคะ แล้วที่เราสำรวจนะคะ ผลงาน สู่มือของผู้ใช้นะคะ แล้วก็สามารถสร้างบริษัท Startup ได้ 4 บริษัทนะคะ จาก 8 ผลงาน เราได้เชิญบริษัทที่เป็นนักศึกษาที่เข้าประกวดแล้วก็สามารถทำ Startup ได้นะคะ ก็จะมีตารางให้ดูหน้าวาระที่ 3/2 นะคะ จะเห็นว่าผลงานที่ 1 Manual วีลแชร์ นี้เป็นบริษัท Digital อันที่ 2 คือ Space อันที่ 3 ก็คือ ส่วนผลงานที่ 4 Hologram Analysis เป็นนักศึกษาสมัยเรียนที่เกษตรนะคะ ตอนนี้อยู่มหิดล แต่อาจารย์นี่ก็ยังทำอยู่ต่อเนื่อง แต่เพียงไม่ได้ตั้งบริษัท แต่เพียงอยากให้เห็นรูปแบบอีกรูปแบบนะคะ ที่เราสามารถนำผลงานออกไปสู่ผู้ใช้ได้อีกรูปแบบหนึ่ง เชิญเข้ามาพร้อมกันหมดเลยก็ได้ เชิญเข้ามาฟัง ก็ผมเสริมนิดหนึ่งว่า อันนี้เป็นงานตามพระราชดำริ สมเด็จพระเทพฯ i-CREATe เริ่มต้นที่ไทยและสิงคโปร์ ด้วยไทย สิงคโปร์ อันนี้ร่วมกับ วันหลังอันนี้ต้องเขียนรวมกับ DME ด้วยนะ เริ่มไปที่บริษัทก็ได้ค่ะ นะ ใครจะเริ่มก่อน เอา บริกพรอปก่อนก็แล้วกัน</w:t>
      </w:r>
    </w:p>
    <w:p>
      <w:pPr>
        <w:pStyle w:val="BodyText"/>
      </w:pPr>
      <w:r>
        <w:t xml:space="preserve">(ศ.ดร.ไพรัช) เชิญครับ นั่งก็ได้ครับ นั่งพูดก็ได้ครับ ไม่มีปัญหา</w:t>
      </w:r>
    </w:p>
    <w:p>
      <w:pPr>
        <w:pStyle w:val="BodyText"/>
      </w:pPr>
      <w:r>
        <w:t xml:space="preserve">(ศ.ดร.ไพรัช) เอาสั้น ๆ ว่าคืออะไรนะ</w:t>
      </w:r>
    </w:p>
    <w:p>
      <w:pPr>
        <w:pStyle w:val="BodyText"/>
      </w:pPr>
      <w:r>
        <w:t xml:space="preserve">(ผู้เข้าร่วมประชุมหญิง) สวัสดีค่ะ ณัฐชา นะคะ กรรมการผู้จัดการ และผู้ออกแบบผลิตภัณฑ์ จริง ๆ ตัวนี้ ตัว Pictops ตอน ป.โท ที่เรียน Industry Design ตอนแรกสุดนี้ ได้เป็นอาสาสอนที่อยู่โรงสอนคนตาบอดกรุงเทพฯ แล้วจะทำอย่างไรให้ทุกคนสามารถเล่นร่วมกันได้ผ่านของเล่นชิ้นหนึ่ง ตัว Big Rock เลยเป็นตัวผลิตภัณฑ์ที่รองรับการเล่นด้วยกันแล้วก็การเสริมสร้างพัฒนาการ แล้วก็ ถ้าพูดในเรื่องตอนนี้ของ The SIS 2015 จนถึงตอนนี้ Brick Prop ก็เดินทางมาทั้งหมด 4 ปี เต็ม ๆ แล้วนะคะ สิ่งที่เรามุ่งเน้นเลยก็คือ ของเล่นเด็กทุกคน อันที่ 2 คือ</w:t>
      </w:r>
    </w:p>
    <w:p>
      <w:pPr>
        <w:pStyle w:val="BodyText"/>
      </w:pPr>
      <w:r>
        <w:t xml:space="preserve">(ศ.ดร.ไพรัช) ไมได้แนะนำตัวว่าชื่ออะไร</w:t>
      </w:r>
    </w:p>
    <w:p>
      <w:pPr>
        <w:pStyle w:val="BodyText"/>
      </w:pPr>
      <w:r>
        <w:t xml:space="preserve">(ผู้เข้าร่วมประชุมหญิง) แนะนำใหม่ได้ค่ะ</w:t>
      </w:r>
    </w:p>
    <w:p>
      <w:pPr>
        <w:pStyle w:val="BodyText"/>
      </w:pPr>
      <w:r>
        <w:t xml:space="preserve">(ศ.ดร.ไพรัช) เป็นอะไร ทำอะไร ทำธุรกิจปีละเท่าไหร่ อะไรอย่างนี้ ทำมากี่ปีแล้ว</w:t>
      </w:r>
    </w:p>
    <w:p>
      <w:pPr>
        <w:pStyle w:val="BodyText"/>
      </w:pPr>
      <w:r>
        <w:t xml:space="preserve">(ผู้เข้าร่วมประชุมหญิง) ก็ณัฐชา รัตนวิโรจนกรรมการผู้จัดการ และนักออกแบบผลิตภัณฑ์นะคะ ทั้งหมด 4 ปีแล้วนี่ ตอนนี้ปุ้ย ทีมไม่ว่าจะเป็น Full Time หรือ Support นอกเวลาเองก็ทั้งหมด 8 ท่าน แล้วก็ฝั่ง ยังไม่มีเยอะเท่าไรค่ะอาจารย์ อะไรนะคะ ตอนนี้ค่ะ การกระจายการใช้งาน ก็ตั้งแต่ปีแรกที่เราทำระดมทุน ศูนย์การศึกษาพิเศษทั่วประเทศ ฝั่งนั้นเป็น CSR ประมาณร้อยกว่าแห่ง</w:t>
      </w:r>
    </w:p>
    <w:p>
      <w:pPr>
        <w:pStyle w:val="BodyText"/>
      </w:pPr>
      <w:r>
        <w:t xml:space="preserve">(ศ.ดร.ไพรัช) 100 กว่าแห่งโดยใช้</w:t>
      </w:r>
    </w:p>
    <w:p>
      <w:pPr>
        <w:pStyle w:val="BodyText"/>
      </w:pPr>
      <w:r>
        <w:t xml:space="preserve">(ศ.ดร.ไพรัช) แล้วก็มีรายได้เข้าบริษัท</w:t>
      </w:r>
    </w:p>
    <w:p>
      <w:pPr>
        <w:pStyle w:val="BodyText"/>
      </w:pPr>
      <w:r>
        <w:t xml:space="preserve">(ผู้เข้าร่วมประชุมหญิง) ช่วง 2 ปีแรกค่ะอาจารย์ ก็จะเน้นเรื่องของ CSR ถ้าดูจากทามไลน์นี่เราเข้า i-CREATe เป็นปีแรก แล้วก็พอเสร็จแล้วปุ๊บ เราเห็นแล้วว่าเป็นสิ่งที่จำเป็นในโรงเรียนสอนคนตาบอด เพราะ Prototype พอเริ่มปีใหม่ของ 2016 เราเลยทำโครงการระดมทุนการกุศล ให้กับโรงเรียนสอนคนตาบอด 16 แห่งทั่วประเทศ จะเป็นการ Cloud Funding ตอนนั้นนี่ไม่ได้ขึ้นกับ Platform อะไร เป็นการระดมทุนจากคนรู้จัก</w:t>
      </w:r>
    </w:p>
    <w:p>
      <w:pPr>
        <w:pStyle w:val="BodyText"/>
      </w:pPr>
      <w:r>
        <w:t xml:space="preserve">(ศ.ดร.ไพรัช) ตอนนี้ไปใช้กี่แห่งแล้ว ถ้ารวมโรงพยาบาล ศูนย์การศึกษาพิเศษ แล้วก็โรงเรียนคนตาบอดก็อีกร้อยกว่าแห่ง</w:t>
      </w:r>
    </w:p>
    <w:p>
      <w:pPr>
        <w:pStyle w:val="BodyText"/>
      </w:pPr>
      <w:r>
        <w:t xml:space="preserve">(ผู้เข้าร่วมประชุมหญิง) ยังมีความต้องการอยู่ค่ะ อย่างศูนย์การศึกษาพิเศษมี 1 จังหวัดจะมี 1 โรงเรียนนะคะ จะได้เข้าหาแหล่งทุนได้ ไม่ต้องอธิบายอะไรลึกซึ้งบ้าง</w:t>
      </w:r>
    </w:p>
    <w:p>
      <w:pPr>
        <w:pStyle w:val="BodyText"/>
      </w:pPr>
      <w:r>
        <w:t xml:space="preserve">(ผู้เข้าร่วมประชุมหญิง) ยังมีความต้องการของโรงเรียน</w:t>
      </w:r>
    </w:p>
    <w:p>
      <w:pPr>
        <w:pStyle w:val="BodyText"/>
      </w:pPr>
      <w:r>
        <w:t xml:space="preserve">(ศ.ดร.ไพรัช) เดี๋ยว ๆ ๆ ผมถามก่อน อย่าง 1 ชุดนี่ราคาเท่าไร</w:t>
      </w:r>
    </w:p>
    <w:p>
      <w:pPr>
        <w:pStyle w:val="BodyText"/>
      </w:pPr>
      <w:r>
        <w:t xml:space="preserve">(ผู้เข้าร่วมประชุมหญิง) ตัวนี้นี่เป็นทั้งหมดมีแบบนี้ 7 กล่อง ราคา 37,000 บาท แค่นั้นเลยค่ะ</w:t>
      </w:r>
    </w:p>
    <w:p>
      <w:pPr>
        <w:pStyle w:val="BodyText"/>
      </w:pPr>
      <w:r>
        <w:t xml:space="preserve">(ศ.ดร.ไพรัช) 37,000 บาท</w:t>
      </w:r>
    </w:p>
    <w:p>
      <w:pPr>
        <w:pStyle w:val="BodyText"/>
      </w:pPr>
      <w:r>
        <w:t xml:space="preserve">(ผู้เข้าร่วมประชุมหญิง) ถูกกว่า iPhone ค่ะ จริง ๆ แล้ว มีที่ไทยที่เดียว ที่ต่างประเทศยังไม่มี</w:t>
      </w:r>
    </w:p>
    <w:p>
      <w:pPr>
        <w:pStyle w:val="BodyText"/>
      </w:pPr>
      <w:r>
        <w:t xml:space="preserve">(ศ.ดร.ไพรัช) ต้องเอาประโยชน์ใช้สอยหรือเปล่า แล้วคนตาบอดเอาไปใช้อะไร</w:t>
      </w:r>
    </w:p>
    <w:p>
      <w:pPr>
        <w:pStyle w:val="BodyText"/>
      </w:pPr>
      <w:r>
        <w:t xml:space="preserve">(ผู้เข้าร่วมประชุมหญิง) อย่างถ้าจริง ๆ แล้วนี่ ถ้าประโยชน์ใช้สอยของเป็นตัววิดีโอนะคะ</w:t>
      </w:r>
    </w:p>
    <w:p>
      <w:pPr>
        <w:pStyle w:val="BodyText"/>
      </w:pPr>
      <w:r>
        <w:t xml:space="preserve">(ผู้เข้าร่วมประชุมหญิง) ขอวิดีโอไม่ต้องอธิบายมาก</w:t>
      </w:r>
    </w:p>
    <w:p>
      <w:pPr>
        <w:pStyle w:val="BodyText"/>
      </w:pPr>
      <w:r>
        <w:t xml:space="preserve">(ผู้เข้าร่วมประชุมหญิง) ถ้าอย่างนั้นขออนุญาติใช้ Video เดี๋ยวขออนุญาตปิดแป๊บหนึ่งนะคะ ตั้งแต่งที่เราให้กับโรงเรียนตาบอด ศูนย์การศึกษใช่ไหมคะ แล้วก็โรงพยาบาลต่าง ๆ เราไม่อยากทิ้งไป เราอยากให้มีการเก็บข้อมูลกัน เราทำโอลิมปิก Dis Topให้ส่งเป็นวิดีโอคลิปเข้ามาหาเรา 3-5 นาที เพื่อที่เราจะได้เห็นประสิทธิภาพ ประสิทธิผล ไปใช้แล้วนี่มีประสิทธิภาพอย่างไรบ้าง อันนี้เป็นการจัดแข่งที่ประมาณ… โรงเรียนส่งมาในวิดีโอในคลิปนี้นะคะ โอ.เค. ขอบคุณค่ะ ขอเริ่มไปตอนแรกสุดได้ไหมคะ มีเสียงด้วยไหมคะ Pause ไว้ก่อนก็ได้นะคะ เสียงมันจะหึกเหิมกว่านี้นิดหนึ่งค่ะ</w:t>
      </w:r>
    </w:p>
    <w:p>
      <w:pPr>
        <w:pStyle w:val="BodyText"/>
      </w:pPr>
      <w:r>
        <w:t xml:space="preserve">(ผู้เข้าร่วมประชุมหญิง) ด้วยการที่ออกแบบของเล่นมานี่ คนตาบอดส่วนใหญ่ สิ่งที่เขาทำได้คือสัมผัสโดยเฉพาะ ก็คือตอนแรกเน้นสัมผัส แต่เด็กการสามารถใช้เรื่องของ มันต้องถามในเรื่องของพัฒนาการค่ะ จากสิ่งที่กี้สอนเด็กนี่ เด็กที่มี Motivation คือออกจะไม่ออกไปข้างนอก ก็นั่งอยู่ในมุมห้องนั่นล่ะ ทำอะไรบ้าง ไม่มีกิจกรรมทำ หลังจากที่เขาได้ใช้ เขาก็ได้พัฒนาการกล้ามเนื้อ และจินตนาการสร้างสรรค์มากขึ้นค่ะ ตอนนี้สำหรับเด็กทั่วไปด้วยค่ะ</w:t>
      </w:r>
    </w:p>
    <w:p>
      <w:pPr>
        <w:pStyle w:val="BodyText"/>
      </w:pPr>
      <w:r>
        <w:t xml:space="preserve">[เสียงดนตรี]</w:t>
      </w:r>
    </w:p>
    <w:p>
      <w:pPr>
        <w:pStyle w:val="BodyText"/>
      </w:pPr>
      <w:r>
        <w:t xml:space="preserve">(ผู้เข้าร่วมประชุมหญิง) ตัวโอลิมปิกนี้ ก็คือจะไม่ใช่คนตาบอดอย่างเดียวนะคะ ก็จะดูแลเด็กพิการทั้ง 9 ประเภท ที่จะเห็นก็คือ ออทิสติก เด็กพิการซ้ำซ้อนอื่น ๆ ด้วยค่ะ สร้างประโยชน์มากมายให้ลูก ๆ ของเรา</w:t>
      </w:r>
    </w:p>
    <w:p>
      <w:pPr>
        <w:pStyle w:val="BodyText"/>
      </w:pPr>
      <w:r>
        <w:t xml:space="preserve">(ผู้ให้สัมภาษณ์) รู้สึกดีที่พี่ ๆ ให้กิจกรรมนี้ค่ะ ในวันนี้ค่ะ ที่วันหนึ่งผลงานพวกเราไม่ใช่แค่ ป.โท แต่ว่ามันสามารถสร้างศักยภาพ และให้กับประเทศไทยของเรา</w:t>
      </w:r>
    </w:p>
    <w:p>
      <w:pPr>
        <w:pStyle w:val="BodyText"/>
      </w:pPr>
      <w:r>
        <w:t xml:space="preserve">[เสียงดนตรี]</w:t>
      </w:r>
    </w:p>
    <w:p>
      <w:pPr>
        <w:pStyle w:val="BodyText"/>
      </w:pPr>
      <w:r>
        <w:t xml:space="preserve">(ผู้ให้สัมภาษณ์) ทำให้ดีขึ้นการยกขึ้นการวางก็รู้สึกว่าต้องใช้แรงมีการพัฒนาการด้วย แล้วก็มีการสร้างกล้ามเนื้อ ทั้งมัดใหญ่ มัดเล็กด้วย ก็ตอบโจทย์ได้ว่ามันช่วยในก็ได้ ช่วยเรื่องของการคิดสร้างสรรค์ เขาก็ใส่จินตนาการของเขาเข้าไปว่าเขาจะทำให้เป็นรูปร่าง รูปทรงอย่างไร</w:t>
      </w:r>
    </w:p>
    <w:p>
      <w:pPr>
        <w:pStyle w:val="BodyText"/>
      </w:pPr>
      <w:r>
        <w:t xml:space="preserve">[เสียงดนตรี] ตอนที่เรายืนอยู่บน Big Rock เป็นบ้าน ชอบต่อเป็นเต็นท์ ชอบต่อเป็นเรือ ไปถ้ำขุนน้ำนางนอน มีประโยชน์เป็นอย่างมาก เป็นตัวสื่อตัวหนึ่ง บูรณาการและจัดกิจกรรมให้กับเด็กนะครับ และให้เด็กที่จะใช้ประโยชน์ให้มากที่สุด</w:t>
      </w:r>
    </w:p>
    <w:p>
      <w:pPr>
        <w:pStyle w:val="BodyText"/>
      </w:pPr>
      <w:r>
        <w:t xml:space="preserve">[เสียงดนตรี] โครงการนี้นะคะ ได้แข่งขันกันในหลาย ๆ สถานศึกษานะคะ ก็ได้นำไอเดียมาปรับใช้กับโรงเรียนของเรา ก็ให้เด็กได้มารวมตัวกันนะคะ โดยการที่สร้างกิจกรรมที่หลากหลาย ให้น้อง ๆ ได้ร่วมกิจกรรมของ Brick Prop กิจกรรมที่ดีที่สุดคือครูที่ครูต้องเป็นผู้จัดเตรียมกิจกรรมเหล่านี้ ยังมีเป้าหมายนะครับ ว่าเด็กต้องการอะไรในแต่ละกิจกรรม</w:t>
      </w:r>
    </w:p>
    <w:p>
      <w:pPr>
        <w:pStyle w:val="BodyText"/>
      </w:pPr>
      <w:r>
        <w:t xml:space="preserve">(ผู้ให้สัมภาษณ์) คุณครูดีใจแทน รุ่นน้อง ๆ ได้ประสบการณ์แบบพี่ ๆ อีกค่ะ ก็อยากให้มีโครงการดี ๆ แบบนี้ตลอดไปนะคะ</w:t>
      </w:r>
    </w:p>
    <w:p>
      <w:pPr>
        <w:pStyle w:val="BodyText"/>
      </w:pPr>
      <w:r>
        <w:t xml:space="preserve">[เสียงดนตรี] มีโอกาสจะมาอีกได้ หนูอยากจะมาเจอกับเพื่อน ๆ</w:t>
      </w:r>
    </w:p>
    <w:p>
      <w:pPr>
        <w:pStyle w:val="BodyText"/>
      </w:pPr>
      <w:r>
        <w:t xml:space="preserve">(ผู้เข้าร่วมประชุมหญิง) เด็กส่วนใหญ่จะมีปัญหาในเรื่องของปัญญาค่ะ เป็นออทิสติก และก็พิการซ้ำซ้อน CP แล้วก็เรียนรู้ช้า ส่วนใหญ่เราก็จะประเมินจากโรงเรียนเลยค่ะ เป็นการประเมินผลตั้งแต่ปีแรกแล้วก้ 2-3 ปี ต่อมา เข้าก็ได้ใช้งานอย่างเต็มประสิทธิภาพ แล้วก็อย่างต่อเนื่องค่ะ</w:t>
      </w:r>
    </w:p>
    <w:p>
      <w:pPr>
        <w:pStyle w:val="BodyText"/>
      </w:pPr>
      <w:r>
        <w:t xml:space="preserve">(ผู้เข้าร่วมประชุมหญิง) ค่ะ พอดีกำลังมองถึงอนาคตค่ะ คือ ถ้ามีการสนับสนุนของเครื่องเล่นนี้ค่ะ ปัญหาต่าง ๆ เกี่ยวกับเรื่อง พรบ. จัดซื้อจัดจ้าง ท่านประธานที่หนูถามไป คืออย่างนี้ค่ะ คือหน่วยงานที่จะขอเงินกองทุนได้ ต้องมีภารกิจเกี่ยวกับคนพิการ เรื่องแรกก่อนนะคะ ถ้าสมมุติว่าทาง สวทช. จะมีภารกิจเกี่ยวกับเรื่องนี้ไหม เราให้คนพิการ…</w:t>
      </w:r>
    </w:p>
    <w:p>
      <w:pPr>
        <w:pStyle w:val="BodyText"/>
      </w:pPr>
      <w:r>
        <w:t xml:space="preserve">(ผู้เข้าร่วมประชุมหญิง) เพื่อให้เห็นแก่ผลว่าเป็นมาตรฐาน ถ้าอย่างนั้นก็อาจจะซื้อได้ไม่เยอะ</w:t>
      </w:r>
    </w:p>
    <w:p>
      <w:pPr>
        <w:pStyle w:val="BodyText"/>
      </w:pPr>
      <w:r>
        <w:t xml:space="preserve">(ศ.ดร.ไพรัช) อย่างของน้องนี้เขาทำไปแล้ว เราก็อยากจะเห็นว่ามีหน่วยงานอะไรที่อยากจะ Support อย่างที่ผมเรียน คนพิการก็ไม่สามารถจะ Afford ได้ ฐานะเขาย่อมไม่ดีมันก็ต้องอาศัยกองทุนหรือมูลนิธิช่วย เล่าให้ฟังเมื่อกี้ว่าจะไปทำแก้ไขพิการบนใบหน้า ไม่มีใครให้ นอกจากมูลนิธิท่านเท้ามหาพรหมณ์ ผมเอาเลย ถ้าทำถวายกรมสมเด็จพระเทพรัตนราชสุดาฯ สยามบรมราชกุมารี แต่กรณีของน้องอย่างนี้ ไปตามโรงเรียนต่าง ๆ นี่เป็นกรณีที่ 1 นะ เราต้องคิดว่าเราจะทำอย่างไรถึงจะช่วยเขาได้ ผมอยากจะให้ช่วยดูว่า มันทำให้เยาวชนของเรานี่คือดีเลย ผมยังเสนอ ถ้าผมยังรู้จักผู้มีอำนาจ อาจจะแก้ระเบียบอะไรบางอย่างและเอา Result เป็นอย่าง ๆ เรียนตรง ๆ นะ ถ้าเราไม่เอารีเซาส์เป็นตัวตั้ง ข้าราชการกว่าเราจะทำผิดกฎหมายว่าเราต้องไปแก้ระเบียบ อันที่ 2 กรณี สวทช. เราจะเห็น Project หลายตัว ที่บางตัวมาจากสมเด็จพระเทพพระรัตนฯ รับสั่งหลายอันมาก เวลาเราทำอันนี้อันหนึ่ง ซึ่งอันนี้หน้าที่เราเลย อันที่ 2 เราจะประสบปัญหามากก็คือว่าเวลาทำมาตรฐาน เราก็อยากจะเอาไปให้ผู้ใช้ใช้เลย สมมุติผมยกตัวอย่างนะ ว่าอุปกรณ์ ของผู้สูงอายุนี่ เราก็อยากจะให้บ้านบางแคใช้ แล้วคุณ Comment มา แล้วเราก็จะปรับแล้วเอามาตรฐานนี่ไปจับ อันนี้จะเกิดคือ บางแคก็ซื้อเราไม่ได้ เพราะไม่มีเงิน ไอ้เราก็งบประมาณวิจัยก็ไม่เอื้ออำนวยแต่ถ้าอย่างนี้ได้ อยู่ใน Manetra มาตรฐานนี่ใช่ พอมาตรฐานนี่เขาเรียกอีกรอบหนึ่ง เอกชนก็เอาไปขาย เขาเรียกว่าเอาบัญชีนวัตกรรม ซึ่งตอนนี้เอกชนจะเป็นคนร้องขอมแล้วรัฐบาลก็จะซื้อจำนวนหนึ่งที่เขาซื้อได้ นี่ ๆ เล่าให้ฟังถ้า Mandate เรามี อธิบายให้ฟัง</w:t>
      </w:r>
    </w:p>
    <w:p>
      <w:pPr>
        <w:pStyle w:val="BodyText"/>
      </w:pPr>
      <w:r>
        <w:t xml:space="preserve">(อาจารย์วันทนีย์) เรียนท่านประธานนะคะ ทางบัญชีได้เสนอเข้าไปในบัญชีนวัตกรรม</w:t>
      </w:r>
    </w:p>
    <w:p>
      <w:pPr>
        <w:pStyle w:val="BodyText"/>
      </w:pPr>
      <w:r>
        <w:t xml:space="preserve">(ศ.ดร.ไพรัช) เชิญ ๆ</w:t>
      </w:r>
    </w:p>
    <w:p>
      <w:pPr>
        <w:pStyle w:val="BodyText"/>
      </w:pPr>
      <w:r>
        <w:t xml:space="preserve">(ผู้เข้าร่วมประชุมหญิง) ก็เห็นอาจารย์กล่าวเรื่องของบัญชีนวัตกรรม เมื่อปีที่แล้วได้ยื่นเข้าไปแต่ว่าโดย Reject ออกมารอบหนึ่ง ทางบัญชีบอกว่าจำเป็นต้องมีใน Clinical Test ซึ่งเราทำงานกับโรงพยาบาลเด็กอยู่แต่กี้ไม่แน่ใจว่า ข้างในเป็นอย่างไรบ้าง ถึงได้มีการ Reject ออกมา เรื่องของนวัตกรรม ระบบจัดซื้อจัดจ้างนี่ ถ้าในเรื่องของนโยบายบริษัทด้วย ซึ่งเราไม่กล้าเข้าไปตรงนั้นมันมีหลายอย่างที่เราไม่สามารถเข้าถึงได้นะคะ อันนี้ก็</w:t>
      </w:r>
    </w:p>
    <w:p>
      <w:pPr>
        <w:pStyle w:val="BodyText"/>
      </w:pPr>
      <w:r>
        <w:t xml:space="preserve">(ศ.ดร.ไพรัช) ติดขัดอะไรนะ บัญชีนวัตกรรม</w:t>
      </w:r>
    </w:p>
    <w:p>
      <w:pPr>
        <w:pStyle w:val="BodyText"/>
      </w:pPr>
      <w:r>
        <w:t xml:space="preserve">(ผู้เข้าร่วมประชุมหญิง) ตัวนี้โรงพยาบาลเด็กแล้ว แต่เหมือนโดนระงับขึ้นบัญชีขึ้นมา</w:t>
      </w:r>
    </w:p>
    <w:p>
      <w:pPr>
        <w:pStyle w:val="BodyText"/>
      </w:pPr>
      <w:r>
        <w:t xml:space="preserve">(ศ.ดร.ไพรัช) เดี๋ยว ๆ</w:t>
      </w:r>
    </w:p>
    <w:p>
      <w:pPr>
        <w:pStyle w:val="BodyText"/>
      </w:pPr>
      <w:r>
        <w:t xml:space="preserve">(อาจารย์วันทนีย์) ได้ผลหรือยัง</w:t>
      </w:r>
    </w:p>
    <w:p>
      <w:pPr>
        <w:pStyle w:val="BodyText"/>
      </w:pPr>
      <w:r>
        <w:t xml:space="preserve">(ผู้เข้าร่วมประชุมหญิง) ถ้าได้ผลบัญชีนวัตกรรมก็ขึ้นให้</w:t>
      </w:r>
    </w:p>
    <w:p>
      <w:pPr>
        <w:pStyle w:val="BodyText"/>
      </w:pPr>
      <w:r>
        <w:t xml:space="preserve">(ผู้เข้าร่วมประชุมหญิง) ก็เลยต้องหยุดไปเลย ปีหน้าค่ะ ก็เลย</w:t>
      </w:r>
    </w:p>
    <w:p>
      <w:pPr>
        <w:pStyle w:val="BodyText"/>
      </w:pPr>
      <w:r>
        <w:t xml:space="preserve">(ศ.ดร.ไพรัช) เดี๋ยว ๆ ฟังไม่ชัด เราก็ทำไปเอาบัญชีนวัตกรรมก็ต้องทำ</w:t>
      </w:r>
    </w:p>
    <w:p>
      <w:pPr>
        <w:pStyle w:val="BodyText"/>
      </w:pPr>
      <w:r>
        <w:t xml:space="preserve">(ผู้เข้าร่วมประชุมหญิง) ตัว Clinical เป็นบัญชีนวัตกรรม คราวนี้ทางโรงพยาบาลเด็กเห็นว่า เหมือนว่าทางนี้ เหมือนคุยกันในแง่กฎหมาย ซึ่งกี้ไม่สามารถด้านในคุยกันแล้วกี้ไม่สามารถทราบได้ว่าข้างในเขาคุยอะไรกัน</w:t>
      </w:r>
    </w:p>
    <w:p>
      <w:pPr>
        <w:pStyle w:val="BodyText"/>
      </w:pPr>
      <w:r>
        <w:t xml:space="preserve">(ศ.ดร.ไพรัช) คุณตามนี่ บัญชีนวัตกรรมนั่งอยู่นี้ไม่ใช่หรอ</w:t>
      </w:r>
    </w:p>
    <w:p>
      <w:pPr>
        <w:pStyle w:val="BodyText"/>
      </w:pPr>
      <w:r>
        <w:t xml:space="preserve">(ผู้เข้าร่วมประชุมหญิง) เป็นผู้แทน สจ. นะคะ ก็เดี๋ยวจะประสานรายละเอียดให้นิดหนึ่ง แต่เดี๋ยวการขึ้นบัญชีนวัตกรรมจะมีเรื่องหนึ่งค่ะ ก็คืออาจจะเป็นอนุสิทธิ์ หรือ IP ที่แสดงว่าเราเป็นเจ้าของ</w:t>
      </w:r>
    </w:p>
    <w:p>
      <w:pPr>
        <w:pStyle w:val="BodyText"/>
      </w:pPr>
      <w:r>
        <w:t xml:space="preserve">(ผู้เข้าร่วมประชุมหญิง) อ๋อตัวนี้มีเรียบร้อยค่ะ</w:t>
      </w:r>
    </w:p>
    <w:p>
      <w:pPr>
        <w:pStyle w:val="BodyText"/>
      </w:pPr>
      <w:r>
        <w:t xml:space="preserve">(ผู้เข้าร่วมประชุมหญิง) ก็เข้าเกณฑ์ ส่วนเรื่องที่ว่ามาตรฐาน จริง ๆ แล้วมันมีมาตรฐานข้างเคียง อาจารย์ อาจจะจับกับมารตรฐานของเล่นเด็ก Toxic อะไรพวกนี้ แต่ว่าเดี๋ยวเราไปดูให้ค่ะอาจารย์</w:t>
      </w:r>
    </w:p>
    <w:p>
      <w:pPr>
        <w:pStyle w:val="BodyText"/>
      </w:pPr>
      <w:r>
        <w:t xml:space="preserve">(ศ.ดร.ไพรัช) ไม่อย่างนั้นมันหลบไปหลบมา เดี๋ยวอ้อออกไปข้างนอกแล้วลองโทรถามอภิรัตน์ดูว่ากรณีนี้นี่เกิดอะไรขึ้นนะ ช่วยผมที โอ.เค. ไหม ไม่อย่างนั้นต้องไปอีกเดือน มันเกิดอะไร คือ Clinical Trial ผมฝากอาจารย์ ให้เขาไปถาม มีความรู้ไหม ผมไม่รู้ หมอปัฐวีย์ ก็ทำ Clinical Trial ก็ไม่เห็นมีอะไร เดี๋ยวลองไปถาม</w:t>
      </w:r>
    </w:p>
    <w:p>
      <w:pPr>
        <w:pStyle w:val="BodyText"/>
      </w:pPr>
      <w:r>
        <w:t xml:space="preserve">(ผู้เข้าร่วมประชุมหญิง) งั้นเดี๋ยวกี้ขอติดตามโรงพยาบาลเด็ก ว่าด้านในเขามีปัญหาอะไรหรือเปล่า</w:t>
      </w:r>
    </w:p>
    <w:p>
      <w:pPr>
        <w:pStyle w:val="BodyText"/>
      </w:pPr>
      <w:r>
        <w:t xml:space="preserve">(ศ.ดร.ไพรัช) คุณน่าจะเจอโรงพยาบาลเด็ก แล้วบัญชีนวัตกรรมพร้อมกันเลย แล้วก็นั่งคุยด้วยกันมันก็หมดเรื่อง นะลองถามเขาดู</w:t>
      </w:r>
    </w:p>
    <w:p>
      <w:pPr>
        <w:pStyle w:val="BodyText"/>
      </w:pPr>
      <w:r>
        <w:t xml:space="preserve">(ศ.ดร.ไพรัช) โอ.เค. เล่าต่อซิว่า เมื่อกี้ผมอธิบายท่านผู้แทน ท่านมีเงินอยู่ 7,000 ล้านนะ อธิบายให้ดีนะ จาก 7,000 ล้าน แต่ที่รัฐบาลไทยทำไม่ได้คือระเบียบ ไว้แล้วก็บอกว่าไม่ต้องทำหรอก เพราะระเบียบมันเยอะ ประชาชนมันก็เลยไม่ได้</w:t>
      </w:r>
    </w:p>
    <w:p>
      <w:pPr>
        <w:pStyle w:val="BodyText"/>
      </w:pPr>
      <w:r>
        <w:t xml:space="preserve">(ผู้เข้าร่วมประชุมหญิง) ตอนนี้เราได้รับจดหมายเข้ามาตลอด ไม่ว่าจะเป็นศูนย์การศึกษาพิเษหรือว่าศูนย์การศึกษาประจำอำเภอ แล้วก็ตอนนี้สิ่งที่เราทำมันมากกว่าคนตาบอดหรือคนพิการไปแล้ว สิ่งที่เราทำก็คือโรงเรียนทั่วไป อย่างโรงเรียนตามชนบท อย่างโรงเรียนตาม</w:t>
      </w:r>
    </w:p>
    <w:p>
      <w:pPr>
        <w:pStyle w:val="BodyText"/>
      </w:pPr>
      <w:r>
        <w:t xml:space="preserve">(ศ.ดร.ไพรัช) ผมเข้าใจหมดแล้ว ท่านถามเมื่อกี้ว่าท่านมีระเบียบอะไรบางอย่าง ว่าคนจัดซื้อนี่เป็นอย่างเรา ๆ ได้ ต้องมีสเปกอย่างนี้ ที่ผมเสนออย่างนี้ ถ้าท่านเห็นด้วยนะ อย่างไอ้มาตรฐานนี้ เรามีหน่วยงานทำวิจัย ก็ต้องทำมาตรฐานอย่างที่น้องบอกเมื่อกี้ กำลังทำ Clinical หรืออะไร ก็ต้องอยู่ในความรับผิดชอบ สวทช. ถ้าอันนี้นี่บอกว่าได้ ถ้ากรณีอย่างนี้ เราก็จะขอเงินจากท่าน ท่านไปทำ Clinical Trial กี่สตางค์ก็แล้วแต่ ซึ่งไม่เยอะแล้วก็มาทำรายงาน Clinical Trial เป็นอย่างไร หรือมาตรฐานเป็นอย่างไร อันนี้อยู่ในเรื่องจัดซื้อจัดจ้าง ถ้าได้มาตรฐานปุ๊บนี่ ที่อ้อเขาโทรไปถาม เป็นเรื่องต่าง ๆ อย่างที่น้องไปดูเรื่องติดหนี้นี่ อยู่ในบัญชีนวัตกรรมแล้ว ราชการก็สามารถที่จะซื้อได้ โดยไม่ต้องซื้อของนอก เชิญครับ</w:t>
      </w:r>
    </w:p>
    <w:p>
      <w:pPr>
        <w:pStyle w:val="BodyText"/>
      </w:pPr>
      <w:r>
        <w:t xml:space="preserve">(ผู้เข้าร่วมประชุมหญิง) ค่ะ นำเรียนอย่างนี้อย่างที่อาจารย์ว่า คือ สวทช. มีภารกิจในการทำมาตรฐานอยู่แล้ว ก็สามารถเขียนขอรับการสนับสนุนจากกองทุนได้ค่ะ โดยใช้ตัวเครื่องเล่นเป็นตัวเซนเตอร์ กับทางบริษัทน้องก็เป็นความร่วมมือกันค่ะ สำรวจเอาของเล่นไปให้สถานอะไรต่าง ๆ นานา ที่ต้องใช้นี่ค่ะ แล้วก็ประเมินออกมา ส่วนหลังจากทำมาตรฐานแล้ว ๆ ขึ้นบัญชีนวัตกรรมก็แล้วแต่ค่ะ แต่กระทรวงศึกษาเป็นเจ้าภาพหลักด้านนี้ จะเอาไปแจกแจงให้ใช้ ทางกระทรวงศึกษาต้องเขียนขอโครงการ</w:t>
      </w:r>
    </w:p>
    <w:p>
      <w:pPr>
        <w:pStyle w:val="BodyText"/>
      </w:pPr>
      <w:r>
        <w:t xml:space="preserve">(ศ.ดร.ไพรัช) งั้นเราก็เข้าใจหลักการ ต่อไปนี้ถ้าเวลาจะทำเลขาฯ ช่วยดูนะ ทีนี้ยังติดอะไร คุณมาตรฐานคุณได้หมดแล้วใช่ไหม</w:t>
      </w:r>
    </w:p>
    <w:p>
      <w:pPr>
        <w:pStyle w:val="BodyText"/>
      </w:pPr>
      <w:r>
        <w:t xml:space="preserve">(ผู้เข้าร่วมประชุมหญิง) ทางมาตรฐานของไทย มอก. เองค่ะ ของยุโรป หรืออเมริกา ไม่ติดขัดเรื่องมาตรฐาน</w:t>
      </w:r>
    </w:p>
    <w:p>
      <w:pPr>
        <w:pStyle w:val="BodyText"/>
      </w:pPr>
      <w:r>
        <w:t xml:space="preserve">(ศ.ดร.ไพรัช) แล้วติดขัดเรื่องอะไร</w:t>
      </w:r>
    </w:p>
    <w:p>
      <w:pPr>
        <w:pStyle w:val="BodyText"/>
      </w:pPr>
      <w:r>
        <w:t xml:space="preserve">(ผู้เข้าร่วมประชุมหญิง) เรื่อง Clinical ค่ะ</w:t>
      </w:r>
    </w:p>
    <w:p>
      <w:pPr>
        <w:pStyle w:val="BodyText"/>
      </w:pPr>
      <w:r>
        <w:t xml:space="preserve">(ศ.ดร.ไพรัช) โอ.เค. Clinical</w:t>
      </w:r>
    </w:p>
    <w:p>
      <w:pPr>
        <w:pStyle w:val="BodyText"/>
      </w:pPr>
      <w:r>
        <w:t xml:space="preserve">(ผู้เข้าร่วมประชุมหญิง) จะขอเรียนนิดหนึ่งค่ะ ว่าปีนี้เราได้ตัว Voucher ก็ทำให้เราต่อยอดการตลาดไปได้อีกในงบที่ได้มาค่ะ แล้วก็ปีหน้าก็หวังว่าจะได้รับการสนับสนุนอีกนะคะ</w:t>
      </w:r>
    </w:p>
    <w:p>
      <w:pPr>
        <w:pStyle w:val="BodyText"/>
      </w:pPr>
      <w:r>
        <w:t xml:space="preserve">(ศ.ดร.ไพรัช) คือตัว Startup Voucher นี่ มันก็แค่ Click Start เท่านั้น มันไม่ยั่งยืนเท่าไหร่ผ่าน Clinical Trial ถ้าคุณยังไม่ผ่านคุณบอกเรา ถ้าท่านสามารถสนับสนุนได้</w:t>
      </w:r>
    </w:p>
    <w:p>
      <w:pPr>
        <w:pStyle w:val="BodyText"/>
      </w:pPr>
      <w:r>
        <w:t xml:space="preserve">(ศ.ดร.ไพรัช) เราก็ใช้ชุดนี้ไปหรืออะไร แล้วมารายงานให้เราฟัง แล้วคุณไปเข้าบัญชีนวัตกรรม โอ. เค. เสร็จปุ๊บ ท่านอาจจะสนับสนุน แล้วกระทรวงศึกษาขอไปที่ท่าน อาจจะขอ 30 โรง ก็ขอไป 30 โรง แล้วเขาก็มาซื้อจากคุณไป อย่างนี้ โอ. เค.</w:t>
      </w:r>
    </w:p>
    <w:p>
      <w:pPr>
        <w:pStyle w:val="BodyText"/>
      </w:pPr>
      <w:r>
        <w:t xml:space="preserve">(ผู้เข้าร่วมประชุมหญิง) ได้ค่ะ เดี๋ยวเราเริ่มจากบัญชีนวัตกรรม เรามีวิดีโออีกตัวหนึ่ง สำหรับกระทรวงศึกษาเห็นว่า เผื่อว่ากระทรวงศึกษาดู ว่าเด็กปกติเล่นไม่ได้ มา โอ. เค. วันนี้ไม่ได้มา</w:t>
      </w:r>
    </w:p>
    <w:p>
      <w:pPr>
        <w:pStyle w:val="BodyText"/>
      </w:pPr>
      <w:r>
        <w:t xml:space="preserve">(ผู้เข้าร่วมประชุมหญิง) ลองดู ขอบคุณค่ะ</w:t>
      </w:r>
    </w:p>
    <w:p>
      <w:pPr>
        <w:pStyle w:val="BodyText"/>
      </w:pPr>
      <w:r>
        <w:t xml:space="preserve">(ศ.ดร.ไพรัช) ผมเห็นมาหลายรายแล้ว ผมรู้ว่าเมืองไทย</w:t>
      </w:r>
    </w:p>
    <w:p>
      <w:pPr>
        <w:pStyle w:val="BodyText"/>
      </w:pPr>
      <w:r>
        <w:t xml:space="preserve">(ศ.ดร.ไพรัช) ผมเดาออกว่าคุณจะพูดอะไร ผมว่าของคุณดีมาก</w:t>
      </w:r>
    </w:p>
    <w:p>
      <w:pPr>
        <w:pStyle w:val="BodyText"/>
      </w:pPr>
      <w:r>
        <w:t xml:space="preserve">(ผู้เข้าร่วมประชุมหญิง) ขอ Pause เสียงไม่ยอมมา</w:t>
      </w:r>
    </w:p>
    <w:p>
      <w:pPr>
        <w:pStyle w:val="BodyText"/>
      </w:pPr>
      <w:r>
        <w:t xml:space="preserve">(ผู้เข้าร่วมประชุมหญิง) เดี๋ยวขอเริ่มตอนข้างหน้านิดหนึ่ โอ.เค. ขอบคุณค่ะ</w:t>
      </w:r>
    </w:p>
    <w:p>
      <w:pPr>
        <w:pStyle w:val="BodyText"/>
      </w:pPr>
      <w:r>
        <w:t xml:space="preserve">[เสียงดนตรี]</w:t>
      </w:r>
    </w:p>
    <w:p>
      <w:pPr>
        <w:pStyle w:val="BodyText"/>
      </w:pPr>
      <w:r>
        <w:t xml:space="preserve">(ผู้เข้าร่วมประชุมหญิง) ถ้าตอนนี้อัปเผลงานประดิษฐ์คิดค้นดีเด่น ของไทยค่ะ ในด้านการออกแบบ และในเรื่องของของทางจุฬาฯ ค่ะ</w:t>
      </w:r>
    </w:p>
    <w:p>
      <w:pPr>
        <w:pStyle w:val="BodyText"/>
      </w:pPr>
      <w:r>
        <w:t xml:space="preserve">(ศ.ดร.ไพรัช) คุณจะต้องทำให้ได้ คุณติด Clinical อะไร บางทีมันเลอะเทอะเหมือนกัน</w:t>
      </w:r>
    </w:p>
    <w:p>
      <w:pPr>
        <w:pStyle w:val="BodyText"/>
      </w:pPr>
      <w:r>
        <w:t xml:space="preserve">(ศ.ดร.ไพรัช) มันเป็นตัวประกอบอย่างหนึ่ง แล้วมันจะไปทำให้คนไข้เขาเสียหายไหม แล้วมาตรฐานอื่นถ้าคุณทำได้ตามที่คุณพูดเมื่อกี้</w:t>
      </w:r>
    </w:p>
    <w:p>
      <w:pPr>
        <w:pStyle w:val="BodyText"/>
      </w:pPr>
      <w:r>
        <w:t xml:space="preserve">(ผู้เข้าร่วมประชุมหญิง) ค่ะ อย่างตัวบัญชี ที่ว่า น่าจะเป็นตัวหนึ่งที่ว่าโหลดอะไรหลายอย่าง นวัตกรรมมันติด Clinical Trial ก็เข้าบัญชีนวัตกรรม สวทช. เป็นเลขาฯ บัญชีนวัตกรรมเอง ถามว่าทำไม่มันไม่ได้</w:t>
      </w:r>
    </w:p>
    <w:p>
      <w:pPr>
        <w:pStyle w:val="BodyText"/>
      </w:pPr>
      <w:r>
        <w:t xml:space="preserve">(ผู้เข้าร่วมประชุมหญิง) รู้สึกเป็นจำเลยอย่างไรไม่รู้ โอ. เค. ก็ค่อนข้างซับซ้อนค่ะ เหตุที่ก็พบแล้วว่าเหตุที่ไปต่อของโรงพยาบาลเด็กนี่ ที่ไปต่อไม่ได้ ที่ Funding โดยสำนักปลัด ผ่านที่ประชุมแล้วค่ะจะต้องทำสัญญากับกับสำนักปลัด ซึ่งปีที่แล้วยังเป็นสำนักปลัดภายใต้กระทรวงเดิมอยู่ อันนี้คุณอภิลักษณ์ เขาว่าเป็นเรื่องระหว่างโรงพยาบาลเด็กและสำนักปลัด สัญญาเลยไม่ได้เซ็น พอไม่ได้เซ็นปุ๊บ ของตัว Research Gap Fund ปีถัดไป แล้วปี 63 นี้ล่ะ ภายใต้กระทรวงใหม่ ทีนี้ Research Gab Fun ก็กลับมาที่ สวทช. เราค่ะอาจารย์ ก็ไม่ต้องผ่านสำนักปลัดแล้ว ทีนี้ก็คือภายใต้ สวทช. บริหารจัดการ ก็ แต่ประเด็นอีกนั้นล่ะ มันมีเงื่อนไขของ Research Gab Fund มันมาจากมหาวิทยาลัยไปให้เอกชน ทีนี้ก็กำลังจะดูว่าจะช่วยน้องเขาได้อย่างไรนี่ ตามไคทีเรียแล้วนี่ มันเป็น IP ของน้องเขา Research Gab Fun นี้ เป็น IP เป็นงานถ่ายทอด IP จากมหาวิทยาลัยหรือสถาบันที่เป็นของภาครัฐ แต่ของน้องเขาเป็น IP เอง ที่มันไม่ลงตัวค่ะ</w:t>
      </w:r>
    </w:p>
    <w:p>
      <w:pPr>
        <w:pStyle w:val="BodyText"/>
      </w:pPr>
      <w:r>
        <w:t xml:space="preserve">(อาจารย์วันทนีย์) เปลี่ยนมาขอกองทุนค่ะอาจารย์</w:t>
      </w:r>
    </w:p>
    <w:p>
      <w:pPr>
        <w:pStyle w:val="BodyText"/>
      </w:pPr>
      <w:r>
        <w:t xml:space="preserve">(อาจารย์วันทนีย์) กองทุนคนพิการค่ะอาจารย</w:t>
      </w:r>
    </w:p>
    <w:p>
      <w:pPr>
        <w:pStyle w:val="BodyText"/>
      </w:pPr>
      <w:r>
        <w:t xml:space="preserve">(ศ.ดร.ไพรัช) ได้ ๆ ผมยังคิดสั้น ๆ ถ้าเรามีเงินเอาจากชุดผมเลยได้ไหม ถ้าเรามีเงินก็ให้คุณไปก่อน เหมือนที่หนูเรียนเมื่อกี้เป็นวัตถุประสงค์หนึ่ง เป็นของสวทช. คือสองสิ่งที่ต้องเหมือนกันก็คือ หน่วยงานที่ขอจะต้องมีเรื่องนั้น ต้องทีเรื่องกระทบกับคนพิการ ต้องมีกิจกรรมแผนงานที่ขอนั้นต้องมีผลกระทบกับคนพิการค่ะ ดังนั้นก็จะตอบโจทย์ทั้งคู่</w:t>
      </w:r>
    </w:p>
    <w:p>
      <w:pPr>
        <w:pStyle w:val="BodyText"/>
      </w:pPr>
      <w:r>
        <w:t xml:space="preserve">(ศ.ดร.ไพรัช) อย่างที่วันทนีย์เล่า เดี๋ยวผมเล่านะครับ เรามีมูลนิธิอันหนึ่ง เป็นมูลนิธิไอที สมเด็จพระเทพรัตนฯ ท่านก็มีกระแสรับสั่งมาเรื่อย ๆ เกี่ยวกับเรื่องนี้นะครับ ถึงปีผมจะประชุมถวายงานท่านนี่ ผมก็กำลังเตรียมอยู่ครั้ง 2 ชั่วโมง 3 ชั่วโมง เป็นอย่างนี้ มันทำได้ 2 แก๊ก ผมไปทำเรื่องแก้ไขความพิการบนใบหน้า ท่านเท้ามหาพรหม เขาก็จะถวายเงินไปให้มูลนิธิ มูลนิธิก็โอนเงินมาให้ สวทช. เพื่อทำเครื่องถวายท่าน อันนี้ก็เป็นวิธีการหนึ่ง แต่นี้ผมอยากให้กองทุนคนพิการช่วยเราคิด อย่างเหตุการณ์อย่างนี้ เหตุการณ์อย่างน้องนี่เขาทำได้หมด ถูกไหม คุณติด Clinical Trial อ้อ คุณติดเรื่องเงิน</w:t>
      </w:r>
    </w:p>
    <w:p>
      <w:pPr>
        <w:pStyle w:val="BodyText"/>
      </w:pPr>
      <w:r>
        <w:t xml:space="preserve">(ผู้เข้าร่วมประชุมหญิง) ค่ะ</w:t>
      </w:r>
    </w:p>
    <w:p>
      <w:pPr>
        <w:pStyle w:val="BodyText"/>
      </w:pPr>
      <w:r>
        <w:t xml:space="preserve">(ศ.ดร.ไพรัช) กับสำนักปลัด มันติดเท่าไร</w:t>
      </w:r>
    </w:p>
    <w:p>
      <w:pPr>
        <w:pStyle w:val="BodyText"/>
      </w:pPr>
      <w:r>
        <w:t xml:space="preserve">(ผู้เข้าร่วมประชุมหญิง) อาจารย์</w:t>
      </w:r>
    </w:p>
    <w:p>
      <w:pPr>
        <w:pStyle w:val="BodyText"/>
      </w:pPr>
      <w:r>
        <w:t xml:space="preserve">(ศ.ดร.ไพรัช) ไม่ใช่ทำ Clinical ใช้เงินไม่เยอะค่ะ มันน้อยมากเลย</w:t>
      </w:r>
    </w:p>
    <w:p>
      <w:pPr>
        <w:pStyle w:val="BodyText"/>
      </w:pPr>
      <w:r>
        <w:t xml:space="preserve">(ผู้เข้าร่วมประชุมหญิง) มันไม่เยอะ เพราะว่า จริง ๆ แค่ต้องใหักับ สมมุติว่ามีคนมาทำ Test มาทั้งหมด 30 ท่าน จะต้องจ่ายเงิน 30 ท่าน ใช่ไหม ทีนี้ถ้ากองทุนคนพิการ คิดว่าทำได้อย่างที่ผมเล่า จะเข้ามูลนิธิท่าน แล้วท่านโอนมาให้เราก็ได้ หรือจะมาที่ สวทช. ตรงก็ได้ ซึ่งเราก็จะบอกว่านี่ เมื่อกี้ที่ผมเล่าอ้อมไปเรื่องของท่านแล้วมี Mandate แล้วท่านก็รับสั่งให้เราทำงาน แต่จะมาที่เราก็ได้ อย่างกรรมการชุดนี้ เราก็เป็นเกี่ยวกับเทคโนโลยี ชื่อสิ่งอำนวยความสะดวกอยู่แล้ว แล้วก็ถูกแต่งตั้งด้วย สวทช. ถูกต้องตามกฏหมายทุกอย่าง หน้าที่เราก็อนุมัติโครงการไป แล้วเราก็มาตามงาน เวลาตามนี่ผมเรียนว่าเพราะว่าวิจัยอย่างเดียวมันได้เสมอ ผมพูดตั้งแต่ต้นว่า Eco อย่างนี้ เป็น Eco หรือไปทำมาตรฐานไม่ได้ ถ้าท่านคิดว่าอันนี้ตรงก็เรายินดีรับเงินมา</w:t>
      </w:r>
    </w:p>
    <w:p>
      <w:pPr>
        <w:pStyle w:val="BodyText"/>
      </w:pPr>
      <w:r>
        <w:t xml:space="preserve">(อาจารย์วันทนีย์) ต่อไปนะคะ</w:t>
      </w:r>
    </w:p>
    <w:p>
      <w:pPr>
        <w:pStyle w:val="BodyText"/>
      </w:pPr>
      <w:r>
        <w:t xml:space="preserve">(ศ.ดร.ไพรัช) ก่อนต่อไปเดี๋ยวก่อนประชุมคราวหน้าคุณมาอีกครั้งนะครับ ผมตามกับพวกเราตาม…</w:t>
      </w:r>
    </w:p>
    <w:p>
      <w:pPr>
        <w:pStyle w:val="BodyText"/>
      </w:pPr>
      <w:r>
        <w:t xml:space="preserve">(ผู้เข้าร่วมประชุมหญิง) ขออนุญาตติดตามกับท่านฝั่งทางนี้ค่ะ ต้องติดต่อทางนี้เล่ยค่ะ แล้วก็ติตต่ออาจารย์วันทนีย์ว่าได้อย่างไร</w:t>
      </w:r>
    </w:p>
    <w:p>
      <w:pPr>
        <w:pStyle w:val="BodyText"/>
      </w:pPr>
      <w:r>
        <w:t xml:space="preserve">(อาจารย์วันทนีย์) เดี๋ยวรอดู 4 อันนี้ ว่าทำพร้อมกัน</w:t>
      </w:r>
    </w:p>
    <w:p>
      <w:pPr>
        <w:pStyle w:val="BodyText"/>
      </w:pPr>
      <w:r>
        <w:t xml:space="preserve">(ศ.ดร.ไพรัช) แต่ผมอยากให้เลขาฯ ไปตาม ว่าติดอะไร ไม่อย่างนั้นเหลวไหล แค่แสนเดียวเรายังทำไม่ได้แล้วเราจะมาอนุมัติ 20-30 ล้าน หรืออะไรก็ไม่รู้ ใช่ไหม</w:t>
      </w:r>
    </w:p>
    <w:p>
      <w:pPr>
        <w:pStyle w:val="BodyText"/>
      </w:pPr>
      <w:r>
        <w:t xml:space="preserve">(อาจารย์วันทนีย์) ค่ะ</w:t>
      </w:r>
    </w:p>
    <w:p>
      <w:pPr>
        <w:pStyle w:val="BodyText"/>
      </w:pPr>
      <w:r>
        <w:t xml:space="preserve">(ศ.ดร.ไพรัช) จะนั่งฟังคนอื่นก็ได้นะ ที่เขามี เขามีโชคชะตาเหมือนคุณ เอารายต่อไป</w:t>
      </w:r>
    </w:p>
    <w:p>
      <w:pPr>
        <w:pStyle w:val="BodyText"/>
      </w:pPr>
      <w:r>
        <w:t xml:space="preserve">(ผู้เข้าร่วมประชุมหญิง) ค่ะ</w:t>
      </w:r>
    </w:p>
    <w:p>
      <w:pPr>
        <w:pStyle w:val="BodyText"/>
      </w:pPr>
      <w:r>
        <w:t xml:space="preserve">(ศ.ดร.ไพรัช) แนะนำตัวเองหน่อยได้ไหม เป็นใครมาจากไหน</w:t>
      </w:r>
    </w:p>
    <w:p>
      <w:pPr>
        <w:pStyle w:val="BodyText"/>
      </w:pPr>
      <w:r>
        <w:t xml:space="preserve">(ผู้เข้าร่วมประชุมชาย) สวัสดีครับ ผม ธีรพงศ์ เป็น Startup ของมหาวิทยาลัยธรรมศาสตร์ เป็นก็คือครับผมก็จบวิศวกรรมเครื่องกลนะครับ จากมหาวิทยาลัยธรรมศาสตร์นะครับ แล้วก็ปัจจุบันก็เป็น โครงการ Success 2018</w:t>
      </w:r>
    </w:p>
    <w:p>
      <w:pPr>
        <w:pStyle w:val="BodyText"/>
      </w:pPr>
      <w:r>
        <w:t xml:space="preserve">(ศ.ดร.ไพรัช) ตอนนี้ยังเรียนโทอยู่หรือเปล่า</w:t>
      </w:r>
    </w:p>
    <w:p>
      <w:pPr>
        <w:pStyle w:val="BodyText"/>
      </w:pPr>
      <w:r>
        <w:t xml:space="preserve">(อาจารย์วันทนีย์) ตอนนี้จบแล้วครับแล้วก็ผมทำด้านออกแบบเครื่องมือแพทย์มา 10 แล้วครับ อันนี้จะเป็นรถเข็นปรับยืน ครั้งที่แล้วผมไม่ได้โชว์คลิป</w:t>
      </w:r>
    </w:p>
    <w:p>
      <w:pPr>
        <w:pStyle w:val="BodyText"/>
      </w:pPr>
      <w:r>
        <w:t xml:space="preserve">(ผู้เข้าร่วมประชุมชาย) ใช่ครับ</w:t>
      </w:r>
    </w:p>
    <w:p>
      <w:pPr>
        <w:pStyle w:val="BodyText"/>
      </w:pPr>
      <w:r>
        <w:t xml:space="preserve">(ศ.ดร.ไพรัช) ตั้งแต่ไปแข่งที่ i-CREATe ผมชมว่ายอดจริง ๆ</w:t>
      </w:r>
    </w:p>
    <w:p>
      <w:pPr>
        <w:pStyle w:val="BodyText"/>
      </w:pPr>
      <w:r>
        <w:t xml:space="preserve">(ผู้เข้าร่วมประชุมชาย) ตัวนี้จะเป็นกรณีใช้กับผู้ป่วย อันนี้สังเกตว่าเขายืนได้นะครับ แล้วก็ถ้าเกิดว่าผู้ป่วยที่ใช้ชีวิตประจำวันนี่ ก็ทำให้ชีวิตประจำวันได้หลายอย่างนะครับ อันนี้เป็นยืนของผู้ป่วยรถคว่ำครับ</w:t>
      </w:r>
    </w:p>
    <w:p>
      <w:pPr>
        <w:pStyle w:val="BodyText"/>
      </w:pPr>
      <w:r>
        <w:t xml:space="preserve">(ศ.ดร.ไพรัช) วีลแชร์ที่เปลี่ยน Position ได้</w:t>
      </w:r>
    </w:p>
    <w:p>
      <w:pPr>
        <w:pStyle w:val="BodyText"/>
      </w:pPr>
      <w:r>
        <w:t xml:space="preserve">(ผู้เข้าร่วมประชุมชาย) แต่การที่เปลี่ยน Position ได้ มันทำให้เขากลับมาใช้ในชีวิตประจำวันได้ครับ</w:t>
      </w:r>
    </w:p>
    <w:p>
      <w:pPr>
        <w:pStyle w:val="BodyText"/>
      </w:pPr>
      <w:r>
        <w:t xml:space="preserve">[เสียงดนตรี]</w:t>
      </w:r>
    </w:p>
    <w:p>
      <w:pPr>
        <w:pStyle w:val="BodyText"/>
      </w:pPr>
      <w:r>
        <w:t xml:space="preserve">(ผู้เข้าร่วมประชุมชาย) ทำไมผการที่ผู้พิการสามารถยืนได้ จะทำให้ผู้พิการสามารถกลับไปใช้ประจำวันได้อย่างคนปกติ แต่สำหรับผู้ป่วยที่มีปัญหาทางด้านสมอง เขาต้องเดินตามที่โรงพยาบาลนี่ จะทำให้ความสามารถทำกายภาพเองที่บ้านได้นะครับ เราส่งเข้าเขตทั้งหมด 2 ครั้ง ในปี 2551 เราส่งที่ประเทศไทย เป็นโรงแรม หลังจากนั้นอีก 1 ปี เราพัฒนาเป็นรุ่นไฟฟ้านะครับ หลังจากแข่งที่ประเทศสิงคโปร์ครับ Timeline ของธุรกิจปรับยืนอยู่ตรงนี้ครับ เรามาทำมาตั้งแต่ปี 2548 นะครับ 14 ปี ในปี 51 กับ 52 นะครับ เราแข่ง i-CREATe นะครับ แล้วก็นำมาให้คนใช้นะครับ ปี 2554 เราไปประกวดสิ่งประดิษฐ์นานาชาติที่ประเทศเกาหลีใต้ ก็ได้เหรียญทองมานะครับ หลังจากนั้นนี่ตั้งแต่ 2554 พอเรารู้สึกว่ามีการนำไปใช้ เราก็มาเป็นบริษัท Startup ขึ้นมา แต่ตอนที่เปิดบริษัท Startup มันค่อนข้างยากนะครับ เราโชคดีที่ได้ Research Gap Fund ตรงนี้นะครับ ก็ไล่มาปี 2560 นะครับ จาก Research Gap Fund นี่ ก็คือเป็นโครงการ Success ของ สวทช. เป็นโครงการที่จะเริ่มตั้งธุรกิจตัวนี้นะครับ แล้วก็ปัจจบันตอนนี้บริษัทก็เช่าพื้นที่ สวทช. เองเหมือนกันครับ อยู่ตรง INC 1 ครับผม แล้วก็หลังจากที่เราทำมาทั้งหมดนี่ จำหน่ายไปประมาณ 200 ตัวแล้วนะครับ เป็นโมเดลที่คนพิการนี่สามารถขับรถไปทำงาน แต่ไม่ใช่เพื่อเอาวีลแชร์แต่หมายถึงว่าเขาขับรถไปทำงานแล้วเอาวีลแชร์เอากลับมมาเป็นขาให้เขา กลับมาทำงาน ทำโน่นทำนี่ได้นะครับ อันนี้คือสิ่งที่เกิดขึ้นปีหน้ากับเรา แต่หลังจากที่เราทำธุรกิจปรับยืน ปัญหาไม่ได้อยู่ที่รถเข็นอย่างเดียว ปัญหาของบ้านเราคือเขาลงมานั่งวีลแชร์ไม่ได้ ตรงนี้เป็นปัญหาใหญ่ อีกตัวหนึ่งก็คือ เครื่องยกผู้ป่วย ตอนนี้ปัจจุบันก็มีของจีน ของไต้หวัน แต่โรงพยาบาลบ้านเราก็ไม่สั่งของจีนของไต้หวัน อย่างเข้านำเข้าจากต่างประเทศราคาค่อนข้างสูง อันหนึ่งก็คือ อุปกรณ์เกี่ยวกับผู้ป่วยผู้พิการนี่ หลังจากการจัดซื้อแล้วไม่มีการ Service นะครับ ก็หมายความว่าอุปกรณ์ตัวนี้จะทิ้งที่ Low เวลาแบตเตอรี่หมด อย่างเครื่องยกผู้ป่วยเมื่อกี้นะครับ ก็มีหน่วยงานภาครัฐและเอกชนให้ความสนใจนะครับ อย่างภาคเอกชนนี่ ก็จะเป็นโรงพยาบาลพญาไท 2 นำไปใช้ที่กายภาพบำบัดนะครับ ก็จะมีโรงเรียนการอุปกรณ์ โรงพยาบาลศิริราช 12 ตัว ครับ ใช้จริงที่โรงพยาล 1 ตัวนะครับ แล้วก็มูลนิธิสงเคราะห์คนพิการสั่งไปแล้ว เขาไม่ได้เอามาใช้เองนะครับ เขาสั่งมาเพื่อไปบริจาคนะครับ แล้วก็โรงพยาบาลเกาะพงัน ตอนนี้กำลังเข้ามาใช้ ตัวหนึ่งตัวนี้อยู่ที่ 45,000 รวมแบตฯ ด้วย รวมแบตฯ ด้วย ก็ 48,000 ครับ ของต่างประเทศค่อนข้างเยอะครับ เพื่อที่จะยกผู้ป่วยจากในรถขึ้นจากระหว่างวีลแชร์ กับรถยนต์นะครับ ใช่ครับ แล้วปัจจุบันแม้กระทั่งโรงพยาบาลธรรมศาสตร์นี่ เมื่อปีนี้เองครับผม</w:t>
      </w:r>
    </w:p>
    <w:p>
      <w:pPr>
        <w:pStyle w:val="BodyText"/>
      </w:pPr>
      <w:r>
        <w:t xml:space="preserve">(ผู้เข้าร่วมประชุมชาย) เก็บผลตรงนี้เป็นของคนพิการเชียงใหม่ เขาเก็บผลให้อยู่ครับ ผลออกมา คือ คุณภาพชีวิต OS ผู้ป่วยดีขึ้น ปกติถ้าเรามีคุณพ่อที่ป่วย เราก็จะมีคุณแม่ที่ดูแล ในขณะที่ลูกชายต้องออกไปทำงาน และโอกาสที่เขาจะได้ลงมานั่งวีลแชร์ ก็คือมีครั้งเดียวตอนเย็น คือ รอลูกชายกลับมา ในขณะที่เรามองไปอีกมุมหนึ่ง คือมุมโรงพยาบาล นี่จำเป็นครับ ทุกครั้งที่มีผู้ป่วยมา จะต้องมีการยกผู้ป่วยขึ้นเตียง ซึ่งมันสูงครับ ตัวเครื่องยกผู้ป่วยครับ วีลแชร์อยู่ที่ 35,000 ครับเดี๋ยวลองดูต่อนะครับ แต่ถ้าเกิดเป็นรถเข็นปรับยืนตัวนี้นะครับ รถเข็นปรับยืนตัวนี้ สังเกตดี ๆ ครับ อยู่นะครับ 60 ตัวครับ 30 ตัว อีก 30 ตัวเป็นเจาะจง ตรงนี้ก็คือทางรถเข็นปรับยืนก็อยู่ระหว่างการยื่นขอ แต่อยู่ระหว่างการยังไม่ผ่านอะไรเลยทั้งสิ้นครับ ตรงนี้ก็คือ เหมือนสถาบันสิริธร สถาบันสิรินทร เขาเป็นกรมการแพทย์ก็คือเขาก็ต้องได้ตัวนี้ เพราะว่ามีผู้ป่วยต้องการเยอะ เขาก็เลยหาระเบียบอะไรมาให้ผม เหมือนครับผม เขายื่นมาให้ผมเลยครับแล้ว OS ผมก็ไปส่งซองให้เขา ครับผม ตอนนี้เรากำลังนำกลับมาทำมาตรฐานอยู่ครับ ปัญหาของผมที่ต้องเอามาทำมาตรฐาน เรื่องเงินหรืออะไรนะครับ เราไม่มีศูนย์ทดสอบในประเทศไทยนะครับ ที่สามารถออกมาตรฐานให้เราได้ครับ</w:t>
      </w:r>
    </w:p>
    <w:p>
      <w:pPr>
        <w:pStyle w:val="BodyText"/>
      </w:pPr>
      <w:r>
        <w:t xml:space="preserve">(ผู้เข้าร่วมประชุมหญิง) พี่จำน้องได้แล้วล่ะ พี่ก็บอกน้องว่า มันต้องจดทะเบียนสารประกอบ และน้องสามารถจดทะเบียนได้ ถ้าคนจะเข้ายาก จริง ๆ มันจดทะเบียนสถานประกอบการอย่างถูกต้องตามกฎหมาย ถึงมันจะเคลมได้ 2 อย่าง ที่น้องอยากจะสื่อสารกับพี่ จริง ๆ เป็นแค่ผู้สูงอายุอะไรอย่างนี้ จริง ๆ ตัวมันซ้อนอยู่ เพราะการขายของน้อง น้องเริ่มขายโรงพยาบาล เพราะฉะนั้นหลักไม่ใช่วัตถุประสงค์แฝง และน้องมาหาพี่เลย เดี๋ยวพี่จะอำนวยความสะดวกให้ แล้วจะออกใบให้ด่วนเลยค่ะ เพราะพี่เป็นห่วงนะคะ การเข้าตามระบบ แล้วเรื่องมาตรฐานนั้นมีตั้งหลายหน่วยงานรับประกันอยู่แล้ว เพียงแต่ว่าพี่ไม่อยากให้น้องทำแล้วผิดกฏหมาย คือ พี่นั่งคุย โอ.เค. นะคะ มันก็สามารถขอสถานประกอบการ มารับคำขอน้องเลยดีกว่า</w:t>
      </w:r>
    </w:p>
    <w:p>
      <w:pPr>
        <w:pStyle w:val="BodyText"/>
      </w:pPr>
      <w:r>
        <w:t xml:space="preserve">(ผู้เข้าร่วมประชุมชาย) ได้ครับผม</w:t>
      </w:r>
    </w:p>
    <w:p>
      <w:pPr>
        <w:pStyle w:val="BodyText"/>
      </w:pPr>
      <w:r>
        <w:t xml:space="preserve">(ผู้เข้าร่วมประชุมชาย) ตอนนี้</w:t>
      </w:r>
    </w:p>
    <w:p>
      <w:pPr>
        <w:pStyle w:val="BodyText"/>
      </w:pPr>
      <w:r>
        <w:t xml:space="preserve">(ผู้เข้าร่วมประชุมหญิง) มันเสร็จหรือยัง</w:t>
      </w:r>
    </w:p>
    <w:p>
      <w:pPr>
        <w:pStyle w:val="BodyText"/>
      </w:pPr>
      <w:r>
        <w:t xml:space="preserve">(ผู้เข้าร่วมประชุมชาย) สถานประกอบการมันมีผู้ใดผลิต หรือนำเข้า เครื่องมือความเสี่ยงต่ำ</w:t>
      </w:r>
    </w:p>
    <w:p>
      <w:pPr>
        <w:pStyle w:val="BodyText"/>
      </w:pPr>
      <w:r>
        <w:t xml:space="preserve">(ผู้เข้าร่วมประชุมชาย) ตอนนี้</w:t>
      </w:r>
    </w:p>
    <w:p>
      <w:pPr>
        <w:pStyle w:val="BodyText"/>
      </w:pPr>
      <w:r>
        <w:t xml:space="preserve">(ผู้เข้าร่วมประชุมหญิง) มีสถานที่ผลิตตรงไหนค่ะ</w:t>
      </w:r>
    </w:p>
    <w:p>
      <w:pPr>
        <w:pStyle w:val="BodyText"/>
      </w:pPr>
      <w:r>
        <w:t xml:space="preserve">(ผู้เข้าร่วมประชุมชาย) เดี๋ยวมีตอนท้ายครับ ก็คือต่อนะครับ มันเปิดไม่ได้ครับ โอ.เค. แล้วตอนนี้บัญชีนขึ้นบัญชีนวัตกรรมที่เหลือนะครับ กำลังส่งทดสอบอยู่ที่ PTEC นะครับ สกำลังทดสอบอยู่ ถ้าผ่าน PTEC ก็น่าจะเหลือการรับรองโดยมหาวิทยาลัยธรรมศาสตร์ก็น่าจะเข้าบัญชีนวัตกรรมได้เลยครับ ตัวนี้ ครับผม ครับผม ขอบคุณครับ แล้วก็ตอนนี้ก็คือรถเข็นปรับยืนก็อยู่ที่สถาบันสิรินธรครับ ตอนนี้เรามาดูโรงงานนี่ครับ ที่กำลังปรับปรุงอยู่ จริง ๆ โรงงานผม ไม่เชิงโรงงานครับ เพราะจ้างเขาผลิต แล้วมาเก็บ Stock</w:t>
      </w:r>
    </w:p>
    <w:p>
      <w:pPr>
        <w:pStyle w:val="BodyText"/>
      </w:pPr>
      <w:r>
        <w:t xml:space="preserve">(ผู้เข้าร่วมประชุมหญิง) คำว่าผลิตในยามนิยามกฎหมาย คือประกอบ รวม บรรจุ เหมือนคุณเป็นเจ้าของผลิตภัณฑ์ แล้วก็เอามารวม คุณไปเอาทุกอย่างมา แถมเราจะมีเรื่องการผ่อนผัน คุณนำเข้านี่ คุณก็จะได้สิทธิ์ผ่อนผันการนำเข้าอะไรอย่างนี้ คือคุณเอาเข้ามาประกอบสถานประกอบการแบบนี้มันก็ โอ.เค. สะอาดดี อยู่แถวไหนคะนี่</w:t>
      </w:r>
    </w:p>
    <w:p>
      <w:pPr>
        <w:pStyle w:val="BodyText"/>
      </w:pPr>
      <w:r>
        <w:t xml:space="preserve">(ผู้เข้าร่วมประชุมชาย) อยู่คลอง 4 ครับ</w:t>
      </w:r>
    </w:p>
    <w:p>
      <w:pPr>
        <w:pStyle w:val="BodyText"/>
      </w:pPr>
      <w:r>
        <w:t xml:space="preserve">(ผู้เข้าร่วมประชุมหญิง) จะได้รู้ว่า ให้เตรียมตัวมาตรวจ</w:t>
      </w:r>
    </w:p>
    <w:p>
      <w:pPr>
        <w:pStyle w:val="BodyText"/>
      </w:pPr>
      <w:r>
        <w:t xml:space="preserve">(ผู้เข้าร่วมประชุมชาย) ได้ครับผมแต่ผมสอบถามเพิ่มนิดหนึ่งครับ สำหรับสถานผลิตเครื่องมือแพทย์นี่ อย่างของผมบอก ผมแค่เอามาประกอบ และก็ Stock นี่</w:t>
      </w:r>
    </w:p>
    <w:p>
      <w:pPr>
        <w:pStyle w:val="BodyText"/>
      </w:pPr>
      <w:r>
        <w:t xml:space="preserve">(ผู้เข้าร่วมประชุมหญิง) ก็แสดงการประกอบไม่ได้ลง Detail แล้วน้องก็จะไปทำนวัตกรรมอะไรหมดแล้ว เพราะน้องส่งทดสอบแล้ว</w:t>
      </w:r>
    </w:p>
    <w:p>
      <w:pPr>
        <w:pStyle w:val="BodyText"/>
      </w:pPr>
      <w:r>
        <w:t xml:space="preserve">(ผู้เข้าร่วมประชุมชาย) ได้ครับ ขอบคุณครับ</w:t>
      </w:r>
    </w:p>
    <w:p>
      <w:pPr>
        <w:pStyle w:val="BodyText"/>
      </w:pPr>
      <w:r>
        <w:t xml:space="preserve">(ศ.ดร.ไพรัช) แล้วติดขัดอะไรก็มาแก้</w:t>
      </w:r>
    </w:p>
    <w:p>
      <w:pPr>
        <w:pStyle w:val="BodyText"/>
      </w:pPr>
      <w:r>
        <w:t xml:space="preserve">(ผู้เข้าร่วมประชุมชาย) ต่อจากทาาง สวทช. นะครับ ก็เป็นเมือง… ก็ได้ไปออกงานนะครับ เกี่ยวกับความปลอดภัยที่โรงพยาบาลแล้วก็งาน TEC Show ปีล่าสุดนะครับ และก็งาน Inter Care นะครับผม แล้วก็งานนี้เมื่อปีที่แล้วเราได้เป็นตัวแทนประเทศไทย เมื่อปีที่แล้วครับ ได้ไปออกบูธที่ฮ่องกง ก็มีหลาย ๆ ประเทศให้ความสนใจซื้อเป็นคอนเทนเนอร์เลย เราไม่มีมาตรฐานในการส่งออกมาเป็นคอนเทนเนอร์จริง ๆ นะครับ</w:t>
      </w:r>
    </w:p>
    <w:p>
      <w:pPr>
        <w:pStyle w:val="BodyText"/>
      </w:pPr>
      <w:r>
        <w:t xml:space="preserve">(ผู้เข้าร่วมประชุมหญิง) ถ้าน้องจดทะส่งออกได้</w:t>
      </w:r>
    </w:p>
    <w:p>
      <w:pPr>
        <w:pStyle w:val="BodyText"/>
      </w:pPr>
      <w:r>
        <w:t xml:space="preserve">(ศ.ดร.ไพรัช) เลขาฯ บันทึกไว้นะ จริงเราคิดว่าท่านช่วย ผมอยากให้เลขาฯบันทึกทุกข้อ อยากให้เลขาฯ บันทึกให้ทุกข้อ ไม่อย่างนั้นคุณก็จะ… คุณจะสั่งซื้อก็สั่งซื้อไม่ได้ คุณก็หลุดนะครับ</w:t>
      </w:r>
    </w:p>
    <w:p>
      <w:pPr>
        <w:pStyle w:val="BodyText"/>
      </w:pPr>
      <w:r>
        <w:t xml:space="preserve">(ผู้เข้าร่วมประชุมชาย) ก็งานนี้ก็ไปออกงานล่าสุเมื่อ 2 เดือนที่แล้ว ก็ไปที่ไต้หวันครับ ไปออกงาน Taiwan Innotech Show ซึ่งเป็นงานแสดงนวัตกรรมของไต้หวัน ก็ได้รับความสนใจค่อนข้างเยอะ แล้วเวลาจะซื้อแล้วคุณบอกขายไม่ได้เราก็แย่</w:t>
      </w:r>
    </w:p>
    <w:p>
      <w:pPr>
        <w:pStyle w:val="BodyText"/>
      </w:pPr>
      <w:r>
        <w:t xml:space="preserve">(ผู้เข้าร่วมประชุมชาย) ไต้หวันนี่เป็นจีนครับ เขาเดินเข้ามาคุย เขาบอกว่าถ้ามันคุมคุณภาพไม่ได้ มันขายก็ไม่ได้ เขาขอซื้อเลย ซื้อสิทธิ์ไปผลิตแต่ละมณฑลเลย</w:t>
      </w:r>
    </w:p>
    <w:p>
      <w:pPr>
        <w:pStyle w:val="BodyText"/>
      </w:pPr>
      <w:r>
        <w:t xml:space="preserve">(ศ.ดร.ไพรัช) โอ.เค. คุณมาจัดการ เรามีงานวิจัยถอย ๆ ลงไปเอาที่มันค้าง ๆ ให้มันจบ</w:t>
      </w:r>
    </w:p>
    <w:p>
      <w:pPr>
        <w:pStyle w:val="BodyText"/>
      </w:pPr>
      <w:r>
        <w:t xml:space="preserve">(ผู้เข้าร่วมประชุมชาย) อันนี้ก็จบแล้วครับ</w:t>
      </w:r>
    </w:p>
    <w:p>
      <w:pPr>
        <w:pStyle w:val="BodyText"/>
      </w:pPr>
      <w:r>
        <w:t xml:space="preserve">(ศ.ดร.ไพรัช) ตกลงเลขาฯ สรุปได้ว่ามีกี่ประเด็นของน้อง ไม่มีอะไรที่ข้าง</w:t>
      </w:r>
    </w:p>
    <w:p>
      <w:pPr>
        <w:pStyle w:val="BodyText"/>
      </w:pPr>
      <w:r>
        <w:t xml:space="preserve">(อาจารย์วันทนีย์) เดี๋ยวทาง Big Rock นี่ ก็จะมีเรื่องของทำ เดี๋ยวจะหางบประมาณมาให้หา Clinical ดูเรื่องต่อด้วยบัญชีนวัตกรรม ค่ะ</w:t>
      </w:r>
    </w:p>
    <w:p>
      <w:pPr>
        <w:pStyle w:val="BodyText"/>
      </w:pPr>
      <w:r>
        <w:t xml:space="preserve">(ศ.ดร.ไพรัช) เชิญคุณอ้อ</w:t>
      </w:r>
    </w:p>
    <w:p>
      <w:pPr>
        <w:pStyle w:val="BodyText"/>
      </w:pPr>
      <w:r>
        <w:t xml:space="preserve">(ศ.ดร.ไพรัช) เชิญ ๆ อ้อมเลย</w:t>
      </w:r>
    </w:p>
    <w:p>
      <w:pPr>
        <w:pStyle w:val="BodyText"/>
      </w:pPr>
      <w:r>
        <w:t xml:space="preserve">(ผู้เข้าร่วมประชุมหญิง) ตอนนี้อยู่ในระหว่างที่เอกชนกำลังดำเนินการ คือทางเอกชนที่ทำเครื่องมือแพทย์ ของเครื่องอุปกรณ์นี้ค่ะ ของบัญชีนวัตกรรมเขามีการรวมตัวกันในการที่จะทำเป็น Platform เราเรียกว่า เป็น Innovative Platform เพื่อที่จะรวมของไทยเข้ามา</w:t>
      </w:r>
    </w:p>
    <w:p>
      <w:pPr>
        <w:pStyle w:val="BodyText"/>
      </w:pPr>
      <w:r>
        <w:t xml:space="preserve">(ศ.ดร.ไพรัช) ดี ๆ</w:t>
      </w:r>
    </w:p>
    <w:p>
      <w:pPr>
        <w:pStyle w:val="BodyText"/>
      </w:pPr>
      <w:r>
        <w:t xml:space="preserve">(ผู้เข้าร่วมประชุมหญิง) ตัวเดือนธันวาคมเดือนหน้านี้ 12 เดือนหน้า ซึ่งหนึ่งในนั้น อ้อมได้มีโอกาสคุย แล้วก็ เขาก็มาถามว่า เนื่องจากว่าในกลุ่มนี้เป็นกลุ่มที่วิ่งเครื่องมือแพทย์ทั่วประเทศ</w:t>
      </w:r>
    </w:p>
    <w:p>
      <w:pPr>
        <w:pStyle w:val="BodyText"/>
      </w:pPr>
      <w:r>
        <w:t xml:space="preserve">(ศ.ดร.ไพรัช) โอ.เค.</w:t>
      </w:r>
    </w:p>
    <w:p>
      <w:pPr>
        <w:pStyle w:val="BodyText"/>
      </w:pPr>
      <w:r>
        <w:t xml:space="preserve">(ผู้เข้าร่วมประชุมหญิง) แล้วเขาอยากได้ที่เป็นหนึ่งในนั้นก็ได้เสนอของธีรพงษ์ไป เรามีตัวหนึ่งใกล้ได้มาตรฐาน แต่ยังไม่ได้มาตรฐาน</w:t>
      </w:r>
    </w:p>
    <w:p>
      <w:pPr>
        <w:pStyle w:val="BodyText"/>
      </w:pPr>
      <w:r>
        <w:t xml:space="preserve">(ผู้เข้าร่วมประชุมหญิง) อันนี้อ้อมที่เรียนไว้ก่อนเลย เพราะว่าน้อง 2 ท่าน ที่ใกล้เคียงกัน ก็อยากจะเป็นกำใจว่า</w:t>
      </w:r>
    </w:p>
    <w:p>
      <w:pPr>
        <w:pStyle w:val="BodyText"/>
      </w:pPr>
      <w:r>
        <w:t xml:space="preserve">(ศ.ดร.ไพรัช) คืออ้อช่วยอย่างนี้ได้ไหม อ้อช่วยเอาประเด็นที่เราคุยกันวันนี้ไปเคลียร์แล้วสมมุติที่ของน้อง ถ้าติดแสนบาท ถึงแม้คุณเอาประเด็นของเรานี่มันทำได้ สวทช. เองลองไปคิดดูสิ</w:t>
      </w:r>
    </w:p>
    <w:p>
      <w:pPr>
        <w:pStyle w:val="BodyText"/>
      </w:pPr>
      <w:r>
        <w:t xml:space="preserve">(อาจารย์วันทนีย์) เดี๋ยวลองดูทาง…</w:t>
      </w:r>
    </w:p>
    <w:p>
      <w:pPr>
        <w:pStyle w:val="BodyText"/>
      </w:pPr>
      <w:r>
        <w:t xml:space="preserve">(ศ.ดร.ไพรัช) แต่ว่ามันมีกำแพงอะไรกั้นอยู่ไม่รู้ ได้นะ แสนหนึ่งเราปล่อยไม่ได้ เพราะระเบียบเรา สงสัยว่าระเบียบ A-MED เราปล่อยได้ไหม</w:t>
      </w:r>
    </w:p>
    <w:p>
      <w:pPr>
        <w:pStyle w:val="BodyText"/>
      </w:pPr>
      <w:r>
        <w:t xml:space="preserve">(อาจารย์วันทนีย์) A-MED ไม่มีระเบียบ มีแต่ระเบียบ สวทช. จะอนุมัติโดยกรรมการ เรามีอำนาจที่จะปล่อยไหม คุณก็คุณเอาเข้ามาแล้วกรรมการบอกอนุมัติ</w:t>
      </w:r>
    </w:p>
    <w:p>
      <w:pPr>
        <w:pStyle w:val="BodyText"/>
      </w:pPr>
      <w:r>
        <w:t xml:space="preserve">(อาจารย์วันทนีย์) ตอนนี้มันยังไม่ได้มีเรื่องอนุมัติให้กับบุคคลภายนอกค่ะ</w:t>
      </w:r>
    </w:p>
    <w:p>
      <w:pPr>
        <w:pStyle w:val="BodyText"/>
      </w:pPr>
      <w:r>
        <w:t xml:space="preserve">(ศ.ดร.ไพรัช) ก็ไปถามว่า สวทช. ทำได้ไหม ไปถามว่ามไม่มี แล้วทำได้ไหม ่สวทช. เป็นคนร่างระเบียบเอง พอเราไม่มีก็บอกว่าเราไปเขียนระเบียบ แล้วผมจะถาม พว. ได้นะอ้อ คนรวยแสนบาทนี่มัน</w:t>
      </w:r>
    </w:p>
    <w:p>
      <w:pPr>
        <w:pStyle w:val="BodyText"/>
      </w:pPr>
      <w:r>
        <w:t xml:space="preserve">(ผู้เข้าร่วมประชุมหญิง) อยากให้เองเลย</w:t>
      </w:r>
    </w:p>
    <w:p>
      <w:pPr>
        <w:pStyle w:val="BodyText"/>
      </w:pPr>
      <w:r>
        <w:t xml:space="preserve">(ศ.ดร.ไพรัช) ไม่ใช่ แต่ถ้าคุณทำตามระเบียบไม่ได้ คนหลังก็ไม่ได้</w:t>
      </w:r>
    </w:p>
    <w:p>
      <w:pPr>
        <w:pStyle w:val="BodyText"/>
      </w:pPr>
      <w:r>
        <w:t xml:space="preserve">(ผู้เข้าร่วมประชุมหญิง) เนื่องจากว่า อ้อเล่าให้อาจารย์ฟังเลยแล้วกัน มันมี 3 กลไกในเรื่องมีตัว Startup Voucher, Research Gap Fund อ้อก็เพิ่งจะเสนอไปกับทาง เราจะร้อยให้เป็นเรื่องเดียว เพราะว่าเรื่องที่เราจะทำ Device Startup Innovation ขึ้นมาในกลุ่ม เดี๋ยวอีกหน่อยอ้อต้อง เพียงแต่ว่าเรื่องเงินจะต้องไปคุยกันให้ลงตัว</w:t>
      </w:r>
    </w:p>
    <w:p>
      <w:pPr>
        <w:pStyle w:val="BodyText"/>
      </w:pPr>
      <w:r>
        <w:t xml:space="preserve">(ศ.ดร.ไพรัช) เข้าใจคือเรื่องเงินมันปิดกันด้วยระเบียบ แล้วระเบียบนี่เราเป็นคนออก ถ้าระเบียบแก้ไขด้วยเรา เราก็เข้า ถ้าท่านโอนให้เราอีก เราก็มีสิทธิ์จาก สวทช. ไม่อย่างนั้นก็จะปิดกันเฉพาะคนของ สวทช. ถึงจะให้นะ ก็ลองไปคิดต่อนะ</w:t>
      </w:r>
    </w:p>
    <w:p>
      <w:pPr>
        <w:pStyle w:val="BodyText"/>
      </w:pPr>
      <w:r>
        <w:t xml:space="preserve">(ผู้เข้าร่วมประชุมหญิง) ก็ขอรับเรื่องนี้ไปนะคะ</w:t>
      </w:r>
    </w:p>
    <w:p>
      <w:pPr>
        <w:pStyle w:val="BodyText"/>
      </w:pPr>
      <w:r>
        <w:t xml:space="preserve">(ศ.ดร.ไพรัช) คุณอย่าลืมประวัติศาสตร์นะ สวทช. เขาก็บอกไม่ได้ ๆ จนผมก็ได้จากวันทนีย์ CE Mark</w:t>
      </w:r>
    </w:p>
    <w:p>
      <w:pPr>
        <w:pStyle w:val="BodyText"/>
      </w:pPr>
      <w:r>
        <w:t xml:space="preserve">(อาจารย์วันทนีย์) ใช่ค่ะ</w:t>
      </w:r>
    </w:p>
    <w:p>
      <w:pPr>
        <w:pStyle w:val="BodyText"/>
      </w:pPr>
      <w:r>
        <w:t xml:space="preserve">(ศ.ดร.ไพรัช) เดี๋ยวคุณฟังประวัติศาสตร์หน่อย มันหลายทีล่ะ เขาบอกไม่ได้ ไม่ได้ ๆ เครื่อง 2 ก็ไม่ได้ ต้องตั้ง Pilot Plant เอกชนถึงเอา เพราะว่ามันมี Grab ระหว่างเรา เอกชนเขาก็ไม่กล้า เพราะมันเสี่ยง ผมก็ไปเสนอบอกเอกชนก็ยังเสี่ยง ลองนึกภาพง่าย ๆ นะ แล้วบริษัทแล้วขาย CT Scanner แล้วใครจะกล้า เพราะว่ายักษ์ใหญ่มานั่งค้ำคออยู่ มันขายไม่ได้หรอก จนกระทั่งคุณให้ตลาดรัฐบาล พอมันตั้งหลักได้ไปเล่นกับแชมป์เหมือนเด็กที่นั่ง ๆ ตรงนี้ ถ้าผู้ใหญ่ไม่ช่วย ก็ทำไม่ได้ โอ.เค. นะ ผมเพียงแต่เสนอว่า เลขาบอกระเบียบไม่ได้ ร่างให้มันได้ไหม โอ.เค. นะ กลับมาของเราต่อ</w:t>
      </w:r>
    </w:p>
    <w:p>
      <w:pPr>
        <w:pStyle w:val="BodyText"/>
      </w:pPr>
      <w:r>
        <w:t xml:space="preserve">(อาจารย์วันทนีย์) ต่อไปนะคะ Hologram นะคะ อันนี้ก็จะเห็นอีกรูปแบบหนึ่งนะคะ เชิญอาจารย์อู๋ค่ะ</w:t>
      </w:r>
    </w:p>
    <w:p>
      <w:pPr>
        <w:pStyle w:val="BodyText"/>
      </w:pPr>
      <w:r>
        <w:t xml:space="preserve">(ผู้เข้าร่วมประชุมชาย) ขอบพระคุณครับอาจารย์ ผมยุทธพงษ์ นะครับ ก็ปัจจุบันเป็นผู้ช่วยอาจารย์อยู่ที่มหาวิทยาลัยมหิดลนะครับ จริง ๆ ตัวชิ้นงานนี่ ทำที่ตั้งแต่ปี 2553 ทำออกมาตั้งแต่ตัวหนึ่งที่วัดน้ำหนักแรงกดฝ่าเท้า ที่จะเอามาทำ อย่างเช่น ใช้ในเรื่องสกินนิ่งเท้าผู้ป่วยเบาหวาน ที่ผู้ป่วยเบาหวานจะมีปัญหาการวาง อาจจะทำให้เกิดแผลได้ ในการดำเนินการทุกโรงพยาบาล ที่ศูนย์ผู้ป่วยเบาหวานนี่จะมีวิธีด้วยการ Monoforent และอีกรูปแบบวิธีนี้ ก็เป็นเพื่อลดโอกาสเกิดแผล ลดเรื่องของค่าใช้จ่ายเรื่อง Ambulance หรือการตัดนิ้วเท้า หรือบางส่วนที่เกิดแผลแล้วไม่หายได้ ดังนั้นนี่ ตรงนี้ก็เป็นจุด นะครับ ได้โอกาสมาจากทาง NECTEC เองหลาย ๆ อย่าง การมาเรื่องของโครงการต่อกล้าให้เติบใหญ่ แล้วก็ไปแข่งที่สิงคโปร์ ได้เป็นรางวัลนะครับ ก็คือได้เป็นอันดับที่ 1 มา ก็เป็นชิ้นงานหนึ่งนะครับ ที่เป็นลักษณะที่เริ่มต้นตั้งแต่ปี 53 ที่ได้รางวัลมานะครับ ปี 53 อีกทีหนึ่งก็คือเหมือนกับไปของ Funding เป็นเหมือนปิดเทอมสร้างสรรค์ กิจกรรมช่วงปิดเทอมที่จะไปทำให้โรงเรียนสิริธร ที่จะให้โรงเรียนเอาตัวนี้ไปใช้ เชิงงานวิจัยในโรงเรียนนะครับ เมื่อได้ประชาสัมพันธ์จากทางการแข่ง NSC แล้วก็ได้รับรางวัล แล้วก็โรงพยาบาลแพทย์สนใจเข้ามา โดยที่โรงพยาบาลแพทย์เอาไปใช้ เช่น โรงพยาบาลพะเยา</w:t>
      </w:r>
    </w:p>
    <w:p>
      <w:pPr>
        <w:pStyle w:val="BodyText"/>
      </w:pPr>
      <w:r>
        <w:t xml:space="preserve">(ศ.ดร.ไพรัช) เวลาไม่เยอะ คุณพูดปัญหาของคุณเลยได้ไหม</w:t>
      </w:r>
    </w:p>
    <w:p>
      <w:pPr>
        <w:pStyle w:val="BodyText"/>
      </w:pPr>
      <w:r>
        <w:t xml:space="preserve">(ผู้เข้าร่วมประชุมชาย) ได้ครับ โอ.เค. ก็จริง ๆ ตัวทั้งหมดก็ปัญหาตรงนี้สิ่งที่มา เริ่มค่อนข้างมี Dement ประมาณ 40 กว่าเครื่อง ได้มูลค่าประมาณ ล้านกว่าบาทซึ่งตอนนี้ตัวดำเนินการตอนนี้ตัวผมคนเดียว ไม่ได้จดทะเบียนบริษัท ตอนนี้มีโรงพยาบาลในเรื่องตัวค่ายทหารที่นครนายก ที่ต้องการซื้อ บอกว่าจะทำอย่างไรให้มันซื้อได้ก็อาจจะต้องมีการขึ้นบัญชีนวัตกรรมอะไรต่าง ๆ เหล่านี้ครับ ก็กำลังจะดำเนินการ</w:t>
      </w:r>
    </w:p>
    <w:p>
      <w:pPr>
        <w:pStyle w:val="BodyText"/>
      </w:pPr>
      <w:r>
        <w:t xml:space="preserve">(ศ.ดร.ไพรัช) Spec ของคุณสู้ของนอกได้ไหม</w:t>
      </w:r>
    </w:p>
    <w:p>
      <w:pPr>
        <w:pStyle w:val="BodyText"/>
      </w:pPr>
      <w:r>
        <w:t xml:space="preserve">(ผู้เข้าร่วมประชุมชาย) Spec สู้ได้ครับ</w:t>
      </w:r>
    </w:p>
    <w:p>
      <w:pPr>
        <w:pStyle w:val="BodyText"/>
      </w:pPr>
      <w:r>
        <w:t xml:space="preserve">(ศ.ดร.ไพรัช) แล้วมาตรฐานตัวนี้ทำถึงไหน</w:t>
      </w:r>
    </w:p>
    <w:p>
      <w:pPr>
        <w:pStyle w:val="BodyText"/>
      </w:pPr>
      <w:r>
        <w:t xml:space="preserve">(ผู้เข้าร่วมประชุมชาย) มาตรฐานยังไม่เริ่มครับ เพราะฉะนั้นคุณต้องทำมาตรฐาน คือมีมาตรฐานที่ต้องรองรับใช่ไหม</w:t>
      </w:r>
    </w:p>
    <w:p>
      <w:pPr>
        <w:pStyle w:val="BodyText"/>
      </w:pPr>
      <w:r>
        <w:t xml:space="preserve">(ผู้เข้าร่วมประชุมชาย) ครับ</w:t>
      </w:r>
    </w:p>
    <w:p>
      <w:pPr>
        <w:pStyle w:val="BodyText"/>
      </w:pPr>
      <w:r>
        <w:t xml:space="preserve">(ศ.ดร.ไพรัช) แล้วตอนนี้ติดขัดเรื่องอะไร</w:t>
      </w:r>
    </w:p>
    <w:p>
      <w:pPr>
        <w:pStyle w:val="BodyText"/>
      </w:pPr>
      <w:r>
        <w:t xml:space="preserve">(ผู้เข้าร่วมประชุมชาย) ติดขัดด้วยเวลาตัวเองอย่างเดียวครับอาจารย์</w:t>
      </w:r>
    </w:p>
    <w:p>
      <w:pPr>
        <w:pStyle w:val="BodyText"/>
      </w:pPr>
      <w:r>
        <w:t xml:space="preserve">(ศ.ดร.ไพรัช) ถ้าหากมาตรฐานได้แล้ว ก็เข้าสู่…</w:t>
      </w:r>
    </w:p>
    <w:p>
      <w:pPr>
        <w:pStyle w:val="BodyText"/>
      </w:pPr>
      <w:r>
        <w:t xml:space="preserve">(ผู้</w:t>
      </w:r>
    </w:p>
    <w:p>
      <w:pPr>
        <w:pStyle w:val="BodyText"/>
      </w:pPr>
      <w:r>
        <w:t xml:space="preserve">(ศ.ดร.ไพรัช) เอาด้านมาตรฐานให้ได้ก่อน</w:t>
      </w:r>
    </w:p>
    <w:p>
      <w:pPr>
        <w:pStyle w:val="BodyText"/>
      </w:pPr>
      <w:r>
        <w:t xml:space="preserve">(ผู้เข้าร่วมประชุมชาย) ครับ</w:t>
      </w:r>
    </w:p>
    <w:p>
      <w:pPr>
        <w:pStyle w:val="BodyText"/>
      </w:pPr>
      <w:r>
        <w:t xml:space="preserve">(ศ.ดร.ไพรัช) เชิญครับ เชิญท่าน</w:t>
      </w:r>
    </w:p>
    <w:p>
      <w:pPr>
        <w:pStyle w:val="BodyText"/>
      </w:pPr>
      <w:r>
        <w:t xml:space="preserve">(ผู้เข้าร่วมประชุมหญิง) เป็นเป็นบุคคลธรรมเราก็รับนะคะไม่ใช่ต้องเป็นบริษัทนะคะ ก็เป็นบุคคลธรรมดาเราก็รับขึ้นด้วย ไม่จำเป็นในรูปบริษัทเดี๋ยวจะเข้าใจผิดค่ะ</w:t>
      </w:r>
    </w:p>
    <w:p>
      <w:pPr>
        <w:pStyle w:val="BodyText"/>
      </w:pPr>
      <w:r>
        <w:t xml:space="preserve">(ศ.ดร.ไพรัช) จะต้องเรียกจดเมื่อไรนะ สถานประกอบการ ทำให้ถูกต้องหมด จะได้…</w:t>
      </w:r>
    </w:p>
    <w:p>
      <w:pPr>
        <w:pStyle w:val="BodyText"/>
      </w:pPr>
      <w:r>
        <w:t xml:space="preserve">(อาจารย์วันทนีย์) ทำที่มหาวิทยาลัย</w:t>
      </w:r>
    </w:p>
    <w:p>
      <w:pPr>
        <w:pStyle w:val="BodyText"/>
      </w:pPr>
      <w:r>
        <w:t xml:space="preserve">(ผู้เข้าร่วมประชุมชาย) ปัจจุบันตัวเครื่องนี้ให้เป็นร้านอคิลิกที่เราไป Develop ด้วยกันนะครับ มาประกอบอีกทีก็ประกอบที่บ้านครับ</w:t>
      </w:r>
    </w:p>
    <w:p>
      <w:pPr>
        <w:pStyle w:val="BodyText"/>
      </w:pPr>
      <w:r>
        <w:t xml:space="preserve">(ศ.ดร.ไพรัช) ก็อนุญาตให้คุณจดก็จด แล้วเป็นบริษัทหรือยังแล้วทำอะไร แล้วเผยแพร่อย่างไร</w:t>
      </w:r>
    </w:p>
    <w:p>
      <w:pPr>
        <w:pStyle w:val="BodyText"/>
      </w:pPr>
      <w:r>
        <w:t xml:space="preserve">(ผู้เข้าร่วมประชุมชาย) ปัจจุบันเป็นแบบปากต่อปากอย่างเดียวครับ อันนี้ 40 ตัวปล่อยไปเรื่อย ๆ แต่ขอมาตรฐาน</w:t>
      </w:r>
    </w:p>
    <w:p>
      <w:pPr>
        <w:pStyle w:val="BodyText"/>
      </w:pPr>
      <w:r>
        <w:t xml:space="preserve">(ศ.ดร.ไพรัช) ไปทำมาตรฐานเดี๋ยวก็มีหลาย ๆ โอกาส ที่เวียดนามติอต่อเข้ามา เขาต้องไป</w:t>
      </w:r>
    </w:p>
    <w:p>
      <w:pPr>
        <w:pStyle w:val="BodyText"/>
      </w:pPr>
      <w:r>
        <w:t xml:space="preserve">(ผู้เข้าร่วมประชุมชาย) ใช่ครับ</w:t>
      </w:r>
    </w:p>
    <w:p>
      <w:pPr>
        <w:pStyle w:val="BodyText"/>
      </w:pPr>
      <w:r>
        <w:t xml:space="preserve">(ศ.ดร.ไพรัช) ถ้าเวียดนามเอาไป เดี๋ยวเขาว่าเราแบบ…</w:t>
      </w:r>
    </w:p>
    <w:p>
      <w:pPr>
        <w:pStyle w:val="BodyText"/>
      </w:pPr>
      <w:r>
        <w:t xml:space="preserve">(ผู้เข้าร่วมประชุมชาย) โอ.เค. ครับ เลขาฯ บันทึกได้นะ เขาไม่ติดอย่างอื่น เขาติดเวลาเขาอย่างเดียว เชิญรายต่อไปครับ</w:t>
      </w:r>
    </w:p>
    <w:p>
      <w:pPr>
        <w:pStyle w:val="BodyText"/>
      </w:pPr>
      <w:r>
        <w:t xml:space="preserve">(ผู้เข้าร่วมประชุมชาย) สวัสดีครับ ผมถาวรนะครับ กรรมการผู้จัดการบริษัท… จำกัด นะครับ ตอนนี้ Product ทำตัว Space ขอวิดีโอครับ ครับ Space Walker สำหรับผู้ป่วยที่มีภาวะทางการเดินนะครับ เช่น Stroke ผู้ป่วยอัมพาท อย่างนี้ครับ ที่เขามีปัญหาเรื่องการฝึกเดิน</w:t>
      </w:r>
    </w:p>
    <w:p>
      <w:pPr>
        <w:pStyle w:val="BodyText"/>
      </w:pPr>
      <w:r>
        <w:t xml:space="preserve">(ศ.ดร.ไพรัช) คุณทำมาตรฐานได้เรียบร้อยนะ คุณสามารถทำออนไลน์ถ้ามาตรฐานคุณได้นะครับ ถ้าสเปกมาตรฐานได้ ผมว่าออนไลน์ได้สบายเลย ตอนเย็น ขา 2 ข้างชา</w:t>
      </w:r>
    </w:p>
    <w:p>
      <w:pPr>
        <w:pStyle w:val="BodyText"/>
      </w:pPr>
      <w:r>
        <w:t xml:space="preserve">(ผู้เข้าร่วมประชุมชาย) อันนี้เป็นผู้ป่วยที่เป็นแผลรองกระดูกนะครับ แล้วก็มีดผ่าตัดไปโดนปลายประสาท 2 ข้าง กล้ามเนื้ออ่อนแรง</w:t>
      </w:r>
    </w:p>
    <w:p>
      <w:pPr>
        <w:pStyle w:val="BodyText"/>
      </w:pPr>
      <w:r>
        <w:t xml:space="preserve">(ผู้ป่วย) มันกระดิกไม่ได้ ซึ่งหมอก็ไม่มีใครให้ความมั่นใจนะ หมอตอบไม่ได้</w:t>
      </w:r>
    </w:p>
    <w:p>
      <w:pPr>
        <w:pStyle w:val="BodyText"/>
      </w:pPr>
      <w:r>
        <w:t xml:space="preserve">(ผู้เข้าร่วมประชุมชาย) ปัญหาโรคนี้นะครับ ถ้าเราทำการบนเตียงมันจะไม่ดีขึ้น มันจะต้องอยู่ที่แนวตั้ง เราก็ฝึกเดินครับ อันนี้ใช้คนพยุง 2 คนในการเดิน อยู่ประมาณเกือบเดือนหนึ่ง แล้วก็สั่งซื้อเครื่อง แล้วก็ฝึกเดินเอง มีคนแค่ช่วยจับขึ้นเครื่อง ใหม่ ๆ ก็คือด้านขาขวามีปัญหา ไม่กล้าลงน้ำหนักขวา ผมว่ามันก็มีนะ เพราะเวลาอยู่บนเตียง มีปัญหาเรื่องขาเหน็บชา บอกว่าเลือดมันไหลเวียนไม่ดี สิ่งที่ต้องพยายามทำ คือพยายามอยู่ในท่ายืนบ้าง ประมาณ 1 เดือน คือได้ฝึกเกือบทุกวัน วันแรก ๆ นี่ ก็ต้องให้เพื่อนพยุง แต่ตอนเดินก็ก็ตั้งไว้ไม่เกิน 30 เปอร์เซ็นต์ ลดน้ำหนักลง เพื่อการให้ร่างกายยืนได้ด้วยขาตัวเอง วันแรกตั้งน้อยกว่า 15 กิโลกรัมนี่ ขามันไม่มีแรงที่จะลากเครื่องไหวไหม พอมันไม่ไหวก็ปรับให้มันพยุงมากขึ้น แล้วคิดว่ามันดีกว่าเราทำกายภาพบนเตียง แล้วอีกอย่างเนื่องจากสภาพนี่การเดินทางลำบาก อันนี้ถ้ามีเครื่องฝึกเดิน เพราะว่าอย่างอยู่สูงนี่ นักกายภาพส่วนใหญ่นักกายภาพคิดชั่วโมงละพัน ตั้งกี่อาทิตย์ ถ้ากายภาพบนเตียงการใช้ Walker ในการช่วงขาไม่มีกำลัง ผมว่าเป็นเรื่องยากเพราะว่าไหนจะเรื่องที่เขาพยุงเราอย่างนี้เราไม่รู้ไหว ไม่ไหว ถ้าเราเซ มันอาจจะล้ม ถามว่าพัฒนาการมันก็ดีขึ้นเยอะ จากคนที่เดินไม่ได้ ถ้าคนที่ขาพอมีแรงยืน สามารถใช้เครื่องนี้ได้ คืออย่างน้อยถ้ายืนได้มันก้าวไม่ได้ มันมีเครื่องช่วยเตะขาใช่ไหม</w:t>
      </w:r>
    </w:p>
    <w:p>
      <w:pPr>
        <w:pStyle w:val="BodyText"/>
      </w:pPr>
      <w:r>
        <w:t xml:space="preserve">(ผู้เข้าร่วมประชุมชาย) อันนี้คือผ่านไป 2 เดือนนะครับ ดีขึ้นเป็นลำดับ อันนี้ 2 เดือนครึ่งครับ คือโรคนี้จะบอกว่ามันขึ้นอยู่กับแต่ละคน หรือว่าขึ้นกับ อันนี้เขามีโอกาสที่ฟื้น คนที่เดินไม่ได้บางทีนี่ มันดีใจ บางวันใจก็จะฟู บางวันใจก็จะแฟบ ถ้าเราคิดบวกมันก็เป็นสิ่งที่ดีนะ แต่ถ้าเราคิดลบนี่ มันก็จะมีเรื่องที่ลบ ๆ ผมแค่กำลังสร้างกำลังใจ มันก็ดีกว่าตอนอยู่โรงพยาบาลแล้ว แต่เราก็พยายามสร้างกำลังใจว่าเราจะต้องออกไปเดินได้ เรามีเรื่องที่เราอยากจะทำอยู่</w:t>
      </w:r>
    </w:p>
    <w:p>
      <w:pPr>
        <w:pStyle w:val="BodyText"/>
      </w:pPr>
      <w:r>
        <w:t xml:space="preserve">(ผู้เข้าร่วมประชุมชาย) ปัจจุบันก็คือเดินด้วย Walker ได้แล้ว ถ้าไม่ได้ฝึกเดิน ก็คงยังนอนกายภาพบนเตียง ครับ เดี๋ยวขอสไลด์ด้วยครับ</w:t>
      </w:r>
    </w:p>
    <w:p>
      <w:pPr>
        <w:pStyle w:val="BodyText"/>
      </w:pPr>
      <w:r>
        <w:t xml:space="preserve">(ศ.ดร.ไพรัช) ผมถามประเด็นคุณที่เหมือนถามคนอื่น ตอนนี้เครื่องของคุณตอนนี้ Spec ของคุณสู้ของนอกได้ไหม</w:t>
      </w:r>
    </w:p>
    <w:p>
      <w:pPr>
        <w:pStyle w:val="BodyText"/>
      </w:pPr>
      <w:r>
        <w:t xml:space="preserve">(ผู้เข้าร่วมประชุมชาย) สู้ได้สบายมากครับ เพราะว่าของนอกนี่ ถ้าเทียบกับเครื่อง Walker ที่ทั่วโลกนะครับ ในโลก ราคาของต่างประเทศ 5 ล้านกว่าบาท</w:t>
      </w:r>
    </w:p>
    <w:p>
      <w:pPr>
        <w:pStyle w:val="BodyText"/>
      </w:pPr>
      <w:r>
        <w:t xml:space="preserve">(ศ.ดร.ไพรัช) ของเราเท่าไร</w:t>
      </w:r>
    </w:p>
    <w:p>
      <w:pPr>
        <w:pStyle w:val="BodyText"/>
      </w:pPr>
      <w:r>
        <w:t xml:space="preserve">(ผู้เข้าร่วมประชุมชาย) ของเราตอนนี้ขายในตลาดเราเน้นเป็น Home use ครับ ก็คือ 55,000 ไปตอนนี้ทำอยู่ เป้าหมายตอนนี้ก็คือ 150 ตัวตั้งแต่ต้นปี นะครับ แต่ว่าไป ๆ มา ๆ ก็พลาดเป้า ได้ประมาณ 70 ตัว ปีนี้ ก็คือทำได้มา 3 Lot อีก 1 เดือน ที่เราต้องทำได้ประมาณ 10 กว่าตัว จะได้ 70 ตัว ปีนี้</w:t>
      </w:r>
    </w:p>
    <w:p>
      <w:pPr>
        <w:pStyle w:val="BodyText"/>
      </w:pPr>
      <w:r>
        <w:t xml:space="preserve">(ศ.ดร.ไพรัช) เดี๋ยวถาม</w:t>
      </w:r>
    </w:p>
    <w:p>
      <w:pPr>
        <w:pStyle w:val="BodyText"/>
      </w:pPr>
      <w:r>
        <w:t xml:space="preserve">(ผู้เข้าร่วมประชุมชาย) เรื่องต่อไปนะครับ</w:t>
      </w:r>
    </w:p>
    <w:p>
      <w:pPr>
        <w:pStyle w:val="BodyText"/>
      </w:pPr>
      <w:r>
        <w:t xml:space="preserve">(ศ.ดร.ไพรัช) ถามก่อน มาตรฐานคุณได้หรือยัง</w:t>
      </w:r>
    </w:p>
    <w:p>
      <w:pPr>
        <w:pStyle w:val="BodyText"/>
      </w:pPr>
      <w:r>
        <w:t xml:space="preserve">(ผู้เข้าร่วมประชุมชาย) ยังครับ ตอนนี้เราขายในรูปของผูกกับผูกกับงานวิจัย ผูกกับ Feedback ไปปรับปรุงเครื่องเรา ก็จะบอกเขาว่า โอ.เค. เราจะขายในรูปของงานวิจัยนะครับ เราขอ Feeback ประมาณนี้</w:t>
      </w:r>
    </w:p>
    <w:p>
      <w:pPr>
        <w:pStyle w:val="BodyText"/>
      </w:pPr>
      <w:r>
        <w:t xml:space="preserve">(ศ.ดร.ไพรัช) โอ.เค ทีนี้คุณน่าจะคิดเรื่องมาตรฐาน อันนี้คือโรงงานสร้างเสร็จเมื่อประมาณเดือน 7 แล้ว โรงงานก็คือเสร็จแล้ว แต่ว่าตอนนี้เราติดปัญหา ก็คือภายในของผม เจ้าของที่ที่เขาจะโอนไปขอ อย. นี่ ให้เจ้าของที่เป็นชื่อผม เขาตายครับ แล้วก็เลยทำให้การโอนไปต้องไปอยู่ที่กรมที่ดิน แล้วก็ต้องรอประกาศว่าไม่มีใครแย้งนะ ว่า โอ.เค. จะประกาศเปลี่ยนชื่อได้ ก็เลยต้องรอ ตอนนี้ Process น่าจะเสร็จแล้ว ตอนนี้รอ อบต. เซ็นกันอยู่ครับ</w:t>
      </w:r>
    </w:p>
    <w:p>
      <w:pPr>
        <w:pStyle w:val="BodyText"/>
      </w:pPr>
      <w:r>
        <w:t xml:space="preserve">(ศ.ดร.ไพรัช) อย่างนั้นคุณต้องไปคุยกับท่านผู้แทน ผอ. อย.</w:t>
      </w:r>
    </w:p>
    <w:p>
      <w:pPr>
        <w:pStyle w:val="BodyText"/>
      </w:pPr>
      <w:r>
        <w:t xml:space="preserve">(ผู้เข้าร่วมประชุมชาย) ทำเอกสารรออยู่แล้วครับ</w:t>
      </w:r>
    </w:p>
    <w:p>
      <w:pPr>
        <w:pStyle w:val="BodyText"/>
      </w:pPr>
      <w:r>
        <w:t xml:space="preserve">(ผู้เข้าร่วมประชุมชาย) ใช่ครับ ทำเป็นสถานที่เก็บรักษาและผลิต แล้วก็ Process ที่หนึ่ง คือมาประกอบใส่กล่อง QC ที่นี้ตรงนี้</w:t>
      </w:r>
    </w:p>
    <w:p>
      <w:pPr>
        <w:pStyle w:val="BodyText"/>
      </w:pPr>
      <w:r>
        <w:t xml:space="preserve">(ผู้เข้าร่วมประชุมหญิง) ระหว่างรอโอนสิทธิ์อะไร เขาทำปลอดภัย รีบไปจองคิว</w:t>
      </w:r>
    </w:p>
    <w:p>
      <w:pPr>
        <w:pStyle w:val="BodyText"/>
      </w:pPr>
      <w:r>
        <w:t xml:space="preserve">(ผู้เข้าร่วมประชุมชาย) IEC ระดับ PTEC</w:t>
      </w:r>
    </w:p>
    <w:p>
      <w:pPr>
        <w:pStyle w:val="BodyText"/>
      </w:pPr>
      <w:r>
        <w:t xml:space="preserve">(ผู้เข้าร่วมประชุมชาย) List Managment อะไรอย่างนี้ไหมครับ ระหว่างคอยโอนสิทธิ์</w:t>
      </w:r>
    </w:p>
    <w:p>
      <w:pPr>
        <w:pStyle w:val="BodyText"/>
      </w:pPr>
      <w:r>
        <w:t xml:space="preserve">(ผู้เข้าร่วมประชุมชาย) ค่าใช้จ่ายตรงนี้มันเสียค่อนข้างมากเลยครับ เพราะว่าผมนี่มี 65,000 กับ 85,000 ครับ รวมเกือบ 200,000 ครับ</w:t>
      </w:r>
    </w:p>
    <w:p>
      <w:pPr>
        <w:pStyle w:val="BodyText"/>
      </w:pPr>
      <w:r>
        <w:t xml:space="preserve">(ผู้เข้าร่วมประชุมหญิง) จริง ๆ น้องเขาอาจจะไม่รู้ว่ามีค่าทดสอบ เมื่อก่อนมีคูปอง ต้องคคุยทางนี้ค่ะ เดี๋ยวทั้ง 2 คนที่จะไป…</w:t>
      </w:r>
    </w:p>
    <w:p>
      <w:pPr>
        <w:pStyle w:val="BodyText"/>
      </w:pPr>
      <w:r>
        <w:t xml:space="preserve">(ศ.ดร.ไพรัช) วิจัยนะ เราคุยว่างานวิจัยจะเกิดได้อย่างไร น้องที่ทำของ Space Walker ไปคุยกับพี่หลังไมค์ เดี๋ยวของเดียวพี่เห็นของน้องอยู่ที่ PTEC แล้วนี่</w:t>
      </w:r>
    </w:p>
    <w:p>
      <w:pPr>
        <w:pStyle w:val="BodyText"/>
      </w:pPr>
      <w:r>
        <w:t xml:space="preserve">(ผู้เข้าร่วมประชุมหญิง) ผมเสียไป 60,000 แล้วครับ ผมเหลืออีก Step ก้อนที่ 2</w:t>
      </w:r>
    </w:p>
    <w:p>
      <w:pPr>
        <w:pStyle w:val="BodyText"/>
      </w:pPr>
      <w:r>
        <w:t xml:space="preserve">(ผู้เข้าร่วมประชุมหญิง) งั้นเดี๋ยวมาคุยกับอ้อได้ค่ะ จะทำ Package บางอย่างของ Standard</w:t>
      </w:r>
    </w:p>
    <w:p>
      <w:pPr>
        <w:pStyle w:val="BodyText"/>
      </w:pPr>
      <w:r>
        <w:t xml:space="preserve">(ผู้เข้าร่วมประชุมชาย) ได้ครับ ขอบคุณครับ</w:t>
      </w:r>
    </w:p>
    <w:p>
      <w:pPr>
        <w:pStyle w:val="BodyText"/>
      </w:pPr>
      <w:r>
        <w:t xml:space="preserve">(ศ.ดร.ไพรัช) มีประเด็นอื่นอีกไหม ผมไม่อยากผมเชื่อว่าคุณทำได้</w:t>
      </w:r>
    </w:p>
    <w:p>
      <w:pPr>
        <w:pStyle w:val="BodyText"/>
      </w:pPr>
      <w:r>
        <w:t xml:space="preserve">(ผู้เข้าร่วมประชุมชาย) ตอนนี้ผม เท่าที่รู้มานะครับ การที่เราจะจดเครื่องมือแพทย์ตัวนี้ผมก็ไม่แน่ใจเหมือนกันว่าจะเป็น ISO 13485 หรือ 13482 ผมไม่แน่ใจว่ามันเกี่ยวข้องกับการวางตำแหน่งในตลาดนี่ ซึ่งเราเป็น 31482 Device แต่ถ้าเป็นเครื่องมือแพทย์จะเป็น 13485 เพราะอย่างนั้นผมรู้มาจากการไป BME แล้วจะมีพี่เขาเป็นเจ้าพ่อมาตรฐาน เขาแนะนำเบอร์นี้มา ผมไม่ใช่ 3485 แต่ผมเป็น ปัญหาคือบ้านเรา 13482 ไม่มีใครทำ คือทำ ที่ญี่ปุ่น ใช่</w:t>
      </w:r>
    </w:p>
    <w:p>
      <w:pPr>
        <w:pStyle w:val="BodyText"/>
      </w:pPr>
      <w:r>
        <w:t xml:space="preserve">(ผู้เข้าร่วมประชุมหญิง) น้องคืออย่างนี้ค่ะ แต่ส่วนแอคซีฟเทคโนโลยี ในที่เดียวกัน 2 แบบ Assistive Technology ก็เป็นแล้วแต่มาตรฐาน พี่คุมเครื่องมือแพทย์ น้องก็เอา 13485 ก่อน หลัก ๆ ของ Pre Sale ขอ ISO เพราะว่าพี่ไปคุยกับที่ประชุม</w:t>
      </w:r>
    </w:p>
    <w:p>
      <w:pPr>
        <w:pStyle w:val="BodyText"/>
      </w:pPr>
      <w:r>
        <w:t xml:space="preserve">(ผู้เข้าร่วมประชุมชาย) มันจะทำให้ Product เรา ดีแคร์เยอะขึ้นหรือเปล่า เช่นอะไรพวกนี้</w:t>
      </w:r>
    </w:p>
    <w:p>
      <w:pPr>
        <w:pStyle w:val="BodyText"/>
      </w:pPr>
      <w:r>
        <w:t xml:space="preserve">(ผู้เข้าร่วมประชุมหญิง) ไม่ ตอนนี้น้องมีควาปลอดภัยไฟฟ้า น้องทำสถานประกอบการเพื่อให้น้องได้สิทธิ์อะไรบางอย่าง พี่ทำ ISO 13485 พี่บอกน้องไว้ก่อนเลย จริง ๆ พี่ก็ได้ทุน เรื่องของพิเซล ใช่มันมีอะไรที่ประสานได้ น้องก็ไม่มีสิทธิ์นั้น</w:t>
      </w:r>
    </w:p>
    <w:p>
      <w:pPr>
        <w:pStyle w:val="BodyText"/>
      </w:pPr>
      <w:r>
        <w:t xml:space="preserve">(ผู้เข้าร่วมประชุมชาย) ก็ไปทำที่ อย. มกราครับ</w:t>
      </w:r>
    </w:p>
    <w:p>
      <w:pPr>
        <w:pStyle w:val="BodyText"/>
      </w:pPr>
      <w:r>
        <w:t xml:space="preserve">(ผู้เข้าร่วมประชุมหญิง) จริง ๆ เราได้ทุนมาแต่ก็ไม่ได้เยอะมาก พี่ว่าให้ทาง Pre Sale ทำ 10 รายที่จะเอาไปถ้าคนไหนเขามีนวัตกรรมแล้วไปต่อยอดในการทำมาค้าขายด้วย ถ้าน้องขอพี่ช้ามากเท่าไร มันก็จะหลุดปีนี้ เพราะว่า อย.</w:t>
      </w:r>
    </w:p>
    <w:p>
      <w:pPr>
        <w:pStyle w:val="BodyText"/>
      </w:pPr>
      <w:r>
        <w:t xml:space="preserve">(ศ.ดร.ไพรัช) ไม่เอามกราคมไม่เอาธันวา</w:t>
      </w:r>
    </w:p>
    <w:p>
      <w:pPr>
        <w:pStyle w:val="BodyText"/>
      </w:pPr>
      <w:r>
        <w:t xml:space="preserve">(ผู้เข้าร่วมประชุมชาย) ผมว่าเรื่องของ อบต. นี่มันนานครับ</w:t>
      </w:r>
    </w:p>
    <w:p>
      <w:pPr>
        <w:pStyle w:val="BodyText"/>
      </w:pPr>
      <w:r>
        <w:t xml:space="preserve">(ศ.ดร.ไพรัช) คุณโดนเล่นงานหรือ…</w:t>
      </w:r>
    </w:p>
    <w:p>
      <w:pPr>
        <w:pStyle w:val="BodyText"/>
      </w:pPr>
      <w:r>
        <w:t xml:space="preserve">(ผู้เข้าร่วมประชุมชาย) ถ้าจะจ่ายก็จะเร็วขึ้นอย่างนี้ครับ</w:t>
      </w:r>
    </w:p>
    <w:p>
      <w:pPr>
        <w:pStyle w:val="BodyText"/>
      </w:pPr>
      <w:r>
        <w:t xml:space="preserve">(ศ.ดร.ไพรัช) มันไม่ใช่วง Discount คุณไปจัดการ</w:t>
      </w:r>
    </w:p>
    <w:p>
      <w:pPr>
        <w:pStyle w:val="BodyText"/>
      </w:pPr>
      <w:r>
        <w:t xml:space="preserve">(ผู้เข้าร่วมประชุมชาย) อันนี้ก็กำลังใช้กำลังภายในจัดการเหมือนถึงว่าเอาออกมาให้ได้ ให้เขาเซ็นครับ ใช่ครับ</w:t>
      </w:r>
    </w:p>
    <w:p>
      <w:pPr>
        <w:pStyle w:val="BodyText"/>
      </w:pPr>
      <w:r>
        <w:t xml:space="preserve">(ศ.ดร.ไพรัช) เชิญครับ</w:t>
      </w:r>
    </w:p>
    <w:p>
      <w:pPr>
        <w:pStyle w:val="BodyText"/>
      </w:pPr>
      <w:r>
        <w:t xml:space="preserve">(ผู้เข้าร่วมประชุมชาย) อยากสอบถามทาง อย. อย่างบริษัทผมกับบริษัทน้องนัทนี่ถ้าเกิดว่าผมจะเริ่มขายนี่ผมจดสถานที่การผลิต และจำหน่ายเครื่องมือแพทย์เรียบร้อยแล้วครับ แล้ว ISO 13485 นี่</w:t>
      </w:r>
    </w:p>
    <w:p>
      <w:pPr>
        <w:pStyle w:val="BodyText"/>
      </w:pPr>
      <w:r>
        <w:t xml:space="preserve">(ผู้เข้าร่วมประชุมหญิง) เอาอย่างนี้ พอน้องเข้าระบบกับพี่ปุ๊บ น้องจะเป็นเศรฐษีเลย ขอให้น้องมาจดทะเบียนกับพี่ พี่เรียกว่าจดทะเบียนสมรส จะไม่หย่ากับคุณ เพราะพี่จะเร่งการตรวจให้</w:t>
      </w:r>
    </w:p>
    <w:p>
      <w:pPr>
        <w:pStyle w:val="BodyText"/>
      </w:pPr>
      <w:r>
        <w:t xml:space="preserve">(ผู้เข้าร่วมประชุมชาย) จะอยู่คลองหลวงนี้ครับ เดี๋ยวสมมุติว่า ผมยื่นเอกสาร</w:t>
      </w:r>
    </w:p>
    <w:p>
      <w:pPr>
        <w:pStyle w:val="BodyText"/>
      </w:pPr>
      <w:r>
        <w:t xml:space="preserve">(ผู้เข้าร่วมประชุมหญิง) ดูเอกสารให้ เพราะจริง ๆ มันเป็นเอกสาร Admin แต่มี Admin จะแบบเตรียมแล้วพวกคุณจะจุกจิก คุณก็อาจจะต้องมีเด็ก Admin</w:t>
      </w:r>
    </w:p>
    <w:p>
      <w:pPr>
        <w:pStyle w:val="BodyText"/>
      </w:pPr>
      <w:r>
        <w:t xml:space="preserve">(ศ.ดร.ไพรัช) คืออย่างนี้นะ คุณติดต่อตรงนะ</w:t>
      </w:r>
    </w:p>
    <w:p>
      <w:pPr>
        <w:pStyle w:val="BodyText"/>
      </w:pPr>
      <w:r>
        <w:t xml:space="preserve">(ศ.ดร.ไพรัช) ว่าคุณติดขัดอะไร ถามมาที่เลขาฯ ได้เลย วันทนีย์ช่วยหน่อยได้ไหม ติดขัดอะไรก็มาถาม ถ้าวันทนีย์ติดขัดอะไรก็มาถามผม คุณได้ Key Man อยู่ตรงนี้หมดแล้ว</w:t>
      </w:r>
    </w:p>
    <w:p>
      <w:pPr>
        <w:pStyle w:val="BodyText"/>
      </w:pPr>
      <w:r>
        <w:t xml:space="preserve">(ผู้เข้าร่วมประชุมหญิง) ให้มาประสานกับน้องเขา พี่เข้าใจว่าน้องมี แจ้งเลยนะคะ เดี๋ยวงบพี่จะมา ชี้แจงกรรมมาธิการ เพราะ อาจารย์ณิวัฒน์ แกรอเงินตรงนี้อยู่ แกทำข้อความ… แล้ว จะคัดตัวผู้ประกอบการนี่ ทีแรกเราตั้งใจไว้ 10 ราย แต่ประเด็นคุณต้องทำต้นทางให้พี่ก่อน แล้วพี่จะนัดเรื่องตรวงเรื่องอะไรให้</w:t>
      </w:r>
    </w:p>
    <w:p>
      <w:pPr>
        <w:pStyle w:val="BodyText"/>
      </w:pPr>
      <w:r>
        <w:t xml:space="preserve">(ผู้เข้าร่วมประชุมชาย) กี่เดือนครับ</w:t>
      </w:r>
    </w:p>
    <w:p>
      <w:pPr>
        <w:pStyle w:val="BodyText"/>
      </w:pPr>
      <w:r>
        <w:t xml:space="preserve">(ผู้เข้าร่วมประชุมหญิง) มันไม่นานค่ะ เดี๋ยวพี่จัดสรร พาไปตรวจเด็ก ๆ ก็ชอบมาก แล้วเราก็หลอกให้เขาไปตรวจสถานประกอบการ เขาก็มีความสุขนะ ไม่ต้องห่วง แต่คุณเตรียมเอกสาร เอามาเข้าสู่ระบบของพี่ก่อนแล้วกัน</w:t>
      </w:r>
    </w:p>
    <w:p>
      <w:pPr>
        <w:pStyle w:val="BodyText"/>
      </w:pPr>
      <w:r>
        <w:t xml:space="preserve">(ผู้เข้าร่วมประชุมชาย) ครับ ๆ 30,000</w:t>
      </w:r>
    </w:p>
    <w:p>
      <w:pPr>
        <w:pStyle w:val="BodyText"/>
      </w:pPr>
      <w:r>
        <w:t xml:space="preserve">(ผู้เข้าร่วมประชุมหญิง) ค่าใช้จ่าย 38,000 แต่มัน 5 ปี ค่ะอาจารย์</w:t>
      </w:r>
    </w:p>
    <w:p>
      <w:pPr>
        <w:pStyle w:val="BodyText"/>
      </w:pPr>
      <w:r>
        <w:t xml:space="preserve">(ผู้เข้าร่วมประชุมชาย) ครับได้ครับ</w:t>
      </w:r>
    </w:p>
    <w:p>
      <w:pPr>
        <w:pStyle w:val="BodyText"/>
      </w:pPr>
      <w:r>
        <w:t xml:space="preserve">(ศ.ดร.ไพรัช) ถ้าคุณติดขัดอะไรมคือมันอย่างนี้ผมพูดหลายครั้ง ประเทศไทยมีเงินแต่มันอยู่ผิดที่ มัน Manage ไม่ได้ เงินไม่กี่หมื่นนี่นะ มันประหลาด ผมพยายามจะบอกเลขาฯ ว่าลอง แล้วอ้อลองคุยกัน แต่นี้มี Comment อื่นไหมครับ คุณหมอ อรรถพร มีอะไรไหมครับ สปสช. เข้ามาในวงนี้ได้อย่างไร จะช่วยอะไรได้ไหม</w:t>
      </w:r>
    </w:p>
    <w:p>
      <w:pPr>
        <w:pStyle w:val="BodyText"/>
      </w:pPr>
      <w:r>
        <w:t xml:space="preserve">(ผู้เข้าร่วมประชุมชาย) มันพอเป็นไปได้ไหม มันจะเป็นการมาตรฐานของโรงพยาบาล อันนี้ครับกายภาพเขาก็จะมีราวคู่ มีอุปกรณ์กายพื้นฐาน อะไรอย่างนี้ครับ</w:t>
      </w:r>
    </w:p>
    <w:p>
      <w:pPr>
        <w:pStyle w:val="BodyText"/>
      </w:pPr>
      <w:r>
        <w:t xml:space="preserve">(ผู้เข้าร่วมประชุมชาย) สมมติ ในส่วนของสวทช. เอาไปใส่ในบัญชี เรามีบัญชีที่มีรายการอุปกรณ์ฟื้นฟูอยู่ ซึ่งเจ้าใหญ่ที่อยู่ตรงนี้ คือ อบจ. เป็นเจ้าใหญ่ในการซื้อ อบจ. ก็มีสตางค์ แล้วก็เอาไปใส่ในบัญชี เดี๋ยวคุยกันต่อแล้วกันว่าจะเอาไปใส่ในบัญชีได้ไหม ถ้าได้ก็ไปของมัน ไม่ได้มีปัญหาอะไร</w:t>
      </w:r>
    </w:p>
    <w:p>
      <w:pPr>
        <w:pStyle w:val="BodyText"/>
      </w:pPr>
      <w:r>
        <w:t xml:space="preserve">(ผู้เข้าร่วมประชุมชาย) ก็คือตัวรถเข็นของการแจกครับ ก็คือของทางการแพทย์ครับก็คือ สถาบันสิรินธร ก็ซื้อไปแจกผู้ป่วยที่มีบัตรคนพิการครับ ผมเลยอยากถามว่าในอนาคตนี่ มีผู้ป่วยต้องการอยากซื้อ เขาสามารถทำเรื่องเบิกจ่ายอะไรที่ที่คนคนนั้นมีสิทธิได้ไหมครับ</w:t>
      </w:r>
    </w:p>
    <w:p>
      <w:pPr>
        <w:pStyle w:val="BodyText"/>
      </w:pPr>
      <w:r>
        <w:t xml:space="preserve">(ผู้เข้าร่วมประชุมชาย) ในระบบจะเป็นอย่างนี้นะครับ อันที่ 1 นี่ เงินไม่ได้อยู่ตรงกลาง เงินนี่เราจัดสรรไว้กับอบจ. บัญชีหนึ่งที่ท้องถิ่นสามารถซื้อได้ภายใต้เงินก้อนนี้ มันอยู่อันเดียว ก็คือ ใส่ในบัญชีแล้วไปทำการตลาดกับ อบจ.</w:t>
      </w:r>
    </w:p>
    <w:p>
      <w:pPr>
        <w:pStyle w:val="BodyText"/>
      </w:pPr>
      <w:r>
        <w:t xml:space="preserve">(อาจารย์วันทนีย์) เรียนถาม ผอ. การพัตอย่างสนามเด็กเล่นมันเป็นเครื่องมือแพทย์ไหมคะ คือมันผสม ๆ ค่ะ คือเมื่อกี้น้องบอกมีตาบาดเสริม มันดูไกลค่ะ จริง ๆ พี่ไม่อยากรับ จริง ๆ พี่ไม่อยากรับ แต่มันต้องมาทำให้มันแลดูยุ่งเหยิงเกินไปมันไกลมาก พี่อยากจะทำตัวที่มันสำคัญมากว่า ตัวนี้น่าจะไปทางนี้น่าจะ โอ.เค. กว่าค่ะ</w:t>
      </w:r>
    </w:p>
    <w:p>
      <w:pPr>
        <w:pStyle w:val="BodyText"/>
      </w:pPr>
      <w:r>
        <w:t xml:space="preserve">(ศ.ดร.ไพรัช) ท่ท่านกองทุนคนพิการ ว่าจะช่วยเราอย่างไร ติดขัดอะไร</w:t>
      </w:r>
    </w:p>
    <w:p>
      <w:pPr>
        <w:pStyle w:val="BodyText"/>
      </w:pPr>
      <w:r>
        <w:t xml:space="preserve">(ผู้เข้าร่วมประชุมหญิง) คือเหมือนที่เรียนตั้งแต่ต้น เราสนับสนุนโครงการทุกมิตินะคะ ค่อนข้างทุกมิตินะคะ ทางการแพทย์ การประกอบอาชีพ ทางการประกอบที่จัดตั้งตามกฏหมายนะคะ</w:t>
      </w:r>
    </w:p>
    <w:p>
      <w:pPr>
        <w:pStyle w:val="BodyText"/>
      </w:pPr>
      <w:r>
        <w:t xml:space="preserve">(ศ.ดร.ไพรัช) แล้วของเรา…</w:t>
      </w:r>
    </w:p>
    <w:p>
      <w:pPr>
        <w:pStyle w:val="BodyText"/>
      </w:pPr>
      <w:r>
        <w:t xml:space="preserve">(ผู้เข้าร่วมประชุมหญิง) คือถ้าสนับสนุนเครื่องแบบนี้จะโดยตรงไม่ได้ค่ะ จะต้องเป็นหน่วยงานแม่ สมมติว่าสาธารณสุขไม่มีกำลังในการซื้อเครื่องต่าง ๆ นานาก็เป็นเจ้าภาพในการเขียนโครงการได้ เครื่องช่วยความพิการเล่านี้จะต้องบรรจุ ซึ่งตอนนี้ยังไม่มีบรรจุ จะทำอย่างไรบรรจงบรรจุ ไปทำตามขั้นตอนและเลขาฯช่วยหน่อยได้ไหม ไปคุยกับท่าน บรรจุอย่างไร อะไรอย่างไร</w:t>
      </w:r>
    </w:p>
    <w:p>
      <w:pPr>
        <w:pStyle w:val="BodyText"/>
      </w:pPr>
      <w:r>
        <w:t xml:space="preserve">(ผู้เข้าร่วมประชุมหญิง) เรียนท่านผู้รักษาการ ผอ. กองทุนนะคะ ที่เมื่อกี้ไปปรึกษา แผนของทางกรมที่จะทำแผนบัญชีเทคโนโลยีสิ่งอำนวยความสะดวกแห่งชาติ ขณะนี้นี่แต่ละที่ไปตั้งกันเองนะคะ แล้วมันราคาไม่เท่ากันอะไรทั้งหลายเหล่านี้ เรากำลังทำแผนอยู่เพื่อจะทำเป็นบัญชีหลักแห่งชาติ ทำที่เดียวเลย แล้วประกาศ เพราะฉะนั้นใครจะทำอะไร ต้องมาดึงจากบัญชีนี้ ที่นี้ต้องเซอร์เวย์ ต้องหา ต้องบรรจุไว้ในบัญชีที่เรากำลังทำ</w:t>
      </w:r>
    </w:p>
    <w:p>
      <w:pPr>
        <w:pStyle w:val="BodyText"/>
      </w:pPr>
      <w:r>
        <w:t xml:space="preserve">(ผู้เข้าร่วมประชุมหญิง) ขออนุญาตค่ะ อาจารย์ เมื่อกี้ที่มีประเด็นเข้าข่ายการแพทย์ไหม เพราะว่าตั้งแต่การยื่นนวัตกรรม ตัวสนามของเราอุปกรณ์มันเป็นของเล่น แต่พอยื่นเข้าไปแล้วเขาบอกว่าต้องมีการแพทย์เข้ามาสนับสนุน มันก็เลย Loop ไปทางกึ่ง ๆ เพราะเราจะยื่นไปเป็นของเล่นเลย ของเล่นไม่ได้จำเป็นต้องมี Clinical Test ขนาดนั้น กี้ก็เลยมองว่ามันกึ่ง ๆ การใช้ตัวของเรา อย่างโรงพยาบาลกรุงเทพฯ อีกหลายแห่งค่ะ เข้าไปอยู่ในแผนกเด็กด้วย แล้วบางที่ก็มีแผนกเรื่องของการบำบัดฟื้นฟูเด็กเฉพาะ และกลายเป็นหนึ่งที่อุปกรณ์ที่ต้องใช้ ที่เขาได้ใช้ ก็เลยต้องเรียนถามกรรมการ เราก็โดนเข้าไปอยู่เพราะเราต้องโดนเข้าไปใน Clinical อันนี้มันกึ่ง ๆ คือเราเขียนคำนิยามบอกว่าพยุงค้ำจุน ไปอ้อม ๆ ถ้าเกิดอาจจะต้องมาวินิจฉัย มันอยู่ที่ใจบางคนวินิจฉัย ทางกองเครื่องมือแพทย์พิจารณาดีกว่า เพราะจะมีคณะกรรมการพิจารณาอีกที มันจะไม่เข้านิยามตรง ๆ ค่ะ พี่บอกให้น้องมาจดสถานประกอบการ แล้วมันไม่ใช่เครื่องมือแพทย์อย่างนี้</w:t>
      </w:r>
    </w:p>
    <w:p>
      <w:pPr>
        <w:pStyle w:val="BodyText"/>
      </w:pPr>
      <w:r>
        <w:t xml:space="preserve">(ศ.ดร.ไพรัช) เดี๋ยวก็ต้องบอกเชิญคุณหมอครับ</w:t>
      </w:r>
    </w:p>
    <w:p>
      <w:pPr>
        <w:pStyle w:val="BodyText"/>
      </w:pPr>
      <w:r>
        <w:t xml:space="preserve">(ผู้เข้าร่วมประชุมชาย) ผมเรียนอย่างนี้นะครับ อยู่ที่ตัวของน้องเองก่อน ก่อนว่าน้องจะดีไฟน์เป็นอะไรก็ได้ ตอนนี้ถ้า Defind ตัวเองเป็นเครื่องมือแพทย์มันเสี่ยงต่ำ มันก็จะเข้า Gap อะไรหลาย ๆ อย่าง บัญชีอะไรที่อาจารย์วันทนีย์ว่า เนื่องจากมันเป็นโซเชียลอินเตอร์ไพรส์ Invester พูดตรง ๆ นะ บอกจะให้ลงทุน Startup ผมบอกเลยไม่เอา เพราะมันเป็น Socail Fair เพราะฉะนั้นตลาดอย่างอาจารย์ไพรัช เป็นภาครัฐ เพราะถ้าน้อง Define เป็นเครื่องมือแพทย์ แล้วน้องคิดว่าลูกค้าหลักของน้องเป็นโรงพยาบาลแล้ว Define อันนี้ดีกว่า น้อง Define เป็นเครื่องมือแพทย์ไปโรงพยาบาล แล้วจะไปสถาบันราชนครินทร์ ก็ไป แต่ถ้า Define ว่าเป็นของเล่นที่ไปเพิ่มทักษะ มันก็จะเปลี่ยนตลาดทันที เพราะฉะนั้นดีไฟล์ตัวเองในตลาดคืออะไร ตรงนี้พร้อมช่วยเหมือน Excidation มันจะเหมือนกันเลย 4 คน เป็น Class One หมดเลย</w:t>
      </w:r>
    </w:p>
    <w:p>
      <w:pPr>
        <w:pStyle w:val="BodyText"/>
      </w:pPr>
      <w:r>
        <w:t xml:space="preserve">(ผู้เข้าร่วมประชุมหญิง) จริง ๆ อย่างตัวของเราเอง เราอยากให้เป็นของเล่น คราวนี้พอมันเป็นของเล่นแล้วมันเป็นเรื่องของ Clinical ที่จะต้องไปขึ้นบัญชีนวัตกรรม</w:t>
      </w:r>
    </w:p>
    <w:p>
      <w:pPr>
        <w:pStyle w:val="BodyText"/>
      </w:pPr>
      <w:r>
        <w:t xml:space="preserve">(ศ.ดร.ไพรัช) ถ้าทำ Clinical ได้ จะเป็นเครื่องมือแพทย์ มันจะเป็นเล่นมันไม่ ถ้าเขารีไฟน์ว่าเป็นของแพทย์</w:t>
      </w:r>
    </w:p>
    <w:p>
      <w:pPr>
        <w:pStyle w:val="BodyText"/>
      </w:pPr>
      <w:r>
        <w:t xml:space="preserve">(ผู้เข้าร่วมประชุมชาย) ถ้าน้องเอาทั้ง 2 ตลาดน้องก็ต้องแบ่งเลยว่า ต้อจดทะเบียนตรงนี้เพื่อจะเป็นนวัตกรรม มันจะได้อยู่รอด ฉะนั้นถ้าเป็นเครื่องมือแพทย์มัน มันไม่ได้ยากแต่ให้ระบุว่าเป็นการช่วย พัฒนาการของเด็กที่เป็นเด็กพิเศษอะไรอย่างนี้ แล้วเดินตาม 13485 อะไรอย่างนี้ ส่วนไอ้ที่บอกว่าเป็นของเล่น บริษัทแต่อย่าไป คือ เราต้องแต่งตัวให้ถูก เราจะขอเครื่องมือแพทย์ เราก็ต้องแต่งตัวแพทย์</w:t>
      </w:r>
    </w:p>
    <w:p>
      <w:pPr>
        <w:pStyle w:val="BodyText"/>
      </w:pPr>
      <w:r>
        <w:t xml:space="preserve">(ผู้เข้าร่วมประชุมหญิง) ได้ค่ะ ขอบคุณค่ะ</w:t>
      </w:r>
    </w:p>
    <w:p>
      <w:pPr>
        <w:pStyle w:val="BodyText"/>
      </w:pPr>
      <w:r>
        <w:t xml:space="preserve">(ศ.ดร.ไพรัช) อย่างนั้นผมมีใครจะ Comment อะไรอีกไหม ทางโน้นมีอะไรไหมครับ ผู้แทนผู้สูงอายุ เมื่อกี้ก็มีผู้สูงอายุ ที่ผมเห็นแล้วแหม สงสารจับใจ ถ้าเป็นญาติพี่น้องเรา น่าสงสารนะ เชิญท่านครับ</w:t>
      </w:r>
    </w:p>
    <w:p>
      <w:pPr>
        <w:pStyle w:val="BodyText"/>
      </w:pPr>
      <w:r>
        <w:t xml:space="preserve">(ผู้เข้าร่วมประชุมหญิง) ขอขอบคุณมากคะ เพราะว่าก็สนใจตรงนี้ ก็ต้องอยากให้ทางบริษัทไปขึ้นทะเบเพราะว่าอย่างที่เราเป็นระบบราชการ ต้องขึ้นอยู่กับว่ามันมีรายชื่ออุปกรณ์การแพทย์ที่ ก็ต้องไปอยู่ในรายการที่เราสามารถจัดซื้อได้</w:t>
      </w:r>
    </w:p>
    <w:p>
      <w:pPr>
        <w:pStyle w:val="BodyText"/>
      </w:pPr>
      <w:r>
        <w:t xml:space="preserve">(ผู้เข้าร่วมประชุมหญิง) ใช่ค่ะ รายการเดียวกัน ใช่ค่ะ อยู่เหมือนกันที่จะเอาไปให้ แล้วบางแคเราจะเริ่มเมื่อไหร่ ปี 63</w:t>
      </w:r>
    </w:p>
    <w:p>
      <w:pPr>
        <w:pStyle w:val="BodyText"/>
      </w:pPr>
      <w:r>
        <w:t xml:space="preserve">(ผู้เข้าร่วมประชุมหญิง) คืออันนี้งบนี่มันยังไม่ได้ ต้องรออีกปี</w:t>
      </w:r>
    </w:p>
    <w:p>
      <w:pPr>
        <w:pStyle w:val="BodyText"/>
      </w:pPr>
      <w:r>
        <w:t xml:space="preserve">(ศ.ดร.ไพรัช) ปีไหน โอ.เค. ก็นั่งคุยกัน แล้วเราจะได้ เพราะว่ารัฐบาลก็ De Care อยู่เรื่อย เรา Ageing ก็ตรงนโยบายนะ โอ.เค. เลขาฯ เลขาฯ ไป Follow Up ให้หน่อย อย่างไร อะไรอย่างไร คือผมเรียนตรง ๆ ว่า ทำได้มูลนิธิ IT ตามสมเด็จพระเทพพระรัตนฯ นะ คุณก็ไปประกวด ท่านก็เสด็จทุกครั้ง แล้วมี Forlumn BME สองอันนี้มาเข้าอยู่ในกรรมการชุดนี้ให้ได้ เพราะว่าเป็นเรื่องมูลนิธิ และการแฮนเดิลมันไม่ง่าย แต่ถ้ามานั่งอยู่ตรงนี้ แต่ถ้าเข้ามาแล้วมีผู้ใหญ่อะไรช่วยนี่ เดี๋ยวเลขาฯ ไปเคาะตาม ๆ กัน โอ.เค. ไหม</w:t>
      </w:r>
    </w:p>
    <w:p>
      <w:pPr>
        <w:pStyle w:val="BodyText"/>
      </w:pPr>
      <w:r>
        <w:t xml:space="preserve">(ผู้เข้าร่วมประชุมชาย) ขอนิดหนึ่งครับ</w:t>
      </w:r>
    </w:p>
    <w:p>
      <w:pPr>
        <w:pStyle w:val="BodyText"/>
      </w:pPr>
      <w:r>
        <w:t xml:space="preserve">(ศ.ดร.ไพรัช) เชิญครับ</w:t>
      </w:r>
    </w:p>
    <w:p>
      <w:pPr>
        <w:pStyle w:val="BodyText"/>
      </w:pPr>
      <w:r>
        <w:t xml:space="preserve">(ผู้เข้าร่วมประชุมชาย) ครับ ในสิ่งที่เกี่ยวกับอยากจะให้ความเห็นนิดหนึ่งนะครับ ก็มาเป็นกรรมการ เป็นแพทย์ แล้วมาในนามมูลนิธิสายใจไทย นะครับ ในนามแพทย์ก็อยากจะแนะนำว่าของบริษัท… นะครับ ผมคิดว่าถ้าจะเป็นเครื่องมือแพทย์มันก็ดีนะครับ แต่เพียงแต่ว่าเราต้องพิสูจน์ให้ได้นะครับ เขาทำแล้วเขาพัฒนาการได้ดีขึ้นอย่างไรนะครับ พวกนี้เราอาจจะต้องมีแพทย์ กุมารแพทย์นี่ ซึ่งเขามีเยอะแยะ ที่เขาดูแลทางด้านพัฒนาการ และยืนยันแก่เรานะครับ ว่าทำแล้วนี่เด็กที่ที่สมองที่คิดไม่ค่อยได้ดีนี่ ดีขึ้นอย่างไรนะครับ มันก็จะบอกชัดเจนว่าของคุณมันดีอย่างนี้ ก็มีกุมารแพทย์สักคนมาช่วยคิดว่า น่าจะไปได้เร็วด้วย เพราะที่อยากเสนอแบบนี้ เพราะว่ามันเป็นสิ่งที่ดี ที่อยากจะเสนอแบบนี้มันก็เป็นสิ่งที่ดี ของในประเทศเรามันก็ไม่มีที่ผลิตเอง เด็กก็น่าสงสาร ก็คุย ๆ คงมีเพื่อนแพทย์นะครับ เพื่อน ลูกศิษย์ของคุณพ่อสักคนก็ได้นะครับ แพทย์ไม่ยากนะครับ</w:t>
      </w:r>
    </w:p>
    <w:p>
      <w:pPr>
        <w:pStyle w:val="BodyText"/>
      </w:pPr>
      <w:r>
        <w:t xml:space="preserve">(ผู้เข้าร่วมประชุมหญิง) น่าจะเป็น เดี๋ยวลองคุยกับโรงพยาบาลเด็กดูค่ะ</w:t>
      </w:r>
    </w:p>
    <w:p>
      <w:pPr>
        <w:pStyle w:val="BodyText"/>
      </w:pPr>
      <w:r>
        <w:t xml:space="preserve">(ผู้เข้าร่วมประชุมชาย) ได้ครับ ให้พี่ไปคุย ไปหาพี่ แล้วก็โรงพยาบาลพระมงกุฏก็ได้ จะแนะนำแพทย์ได้</w:t>
      </w:r>
    </w:p>
    <w:p>
      <w:pPr>
        <w:pStyle w:val="BodyText"/>
      </w:pPr>
      <w:r>
        <w:t xml:space="preserve">(ผู้เข้าร่วมประชุมหญิง) ที่พระมงกุอาจารย์คาริยา</w:t>
      </w:r>
    </w:p>
    <w:p>
      <w:pPr>
        <w:pStyle w:val="BodyText"/>
      </w:pPr>
      <w:r>
        <w:t xml:space="preserve">(ผู้เข้าร่วมประชุมชาย) ก็ลองเข้าไปคุยดู ผู้อำนวยการก็ได้ ส่วนในเรื่อง</w:t>
      </w:r>
    </w:p>
    <w:p>
      <w:pPr>
        <w:pStyle w:val="BodyText"/>
      </w:pPr>
      <w:r>
        <w:t xml:space="preserve">(ผู้เข้าร่วมประชุมหญิง) ขอบคุณค่ะ</w:t>
      </w:r>
    </w:p>
    <w:p>
      <w:pPr>
        <w:pStyle w:val="BodyText"/>
      </w:pPr>
      <w:r>
        <w:t xml:space="preserve">(ผู้เข้าร่วมประชุมชาย) ส่วนในเรื่องของสิ่งอุปกรณ์แพทย์ต่าง ๆ ผมดีใจที่ท่านประธานได้นำการประชุมแบบนี้นะครับ มูลนิธิสายใจไทยมีผู้พิการโดยเฉพาะทางขาก็เยอะ ทางตัวก็เยอะ โดนยิง แล้วก็มีการบาดเจ็บที่ศูนย์นะครับ มือก็เยอะ สิ่งที่มูลนิธิสายใจไทยทำได้นี่ ก็คือมาได้เห็นของที่ไทยผลิตได้ แล้วมีประโยชน์ทั้งสิ้น ดังนั้นนี่ ถ้าโซนไหนที่สมาชิกสานใจไทย ต้องการนะครับ ผมก็จะได้เป็นผู้นำเสนอกับผู้นำของมูลนิธิเพื่อที่จะได้ช่วยเหลือและสามารถจะมีแนวทางเข้ามาถึงบริษัทต่าง ๆ ได้ ว่าต้องการพอดี อย่างตรงนี้ ต้องการช่วยฝึกช่วยเดิน ให้ทางมูลนิธิซื้อได้เป็นการส่งเสริมกันนะครับ ก็เริ่มต้นตรงนี้ ประมาณตรงนี้ก่อนนะครับ ขอบคุณครับ</w:t>
      </w:r>
    </w:p>
    <w:p>
      <w:pPr>
        <w:pStyle w:val="BodyText"/>
      </w:pPr>
      <w:r>
        <w:t xml:space="preserve">(ศ.ดร.ไพรัช) ไปมูลนิธิให้คุณหมอไว้</w:t>
      </w:r>
    </w:p>
    <w:p>
      <w:pPr>
        <w:pStyle w:val="BodyText"/>
      </w:pPr>
      <w:r>
        <w:t xml:space="preserve">(ผู้เข้าร่วมประชุมชาย) ให้คุณหมอเรียบร้อยแล้วครับ</w:t>
      </w:r>
    </w:p>
    <w:p>
      <w:pPr>
        <w:pStyle w:val="BodyText"/>
      </w:pPr>
      <w:r>
        <w:t xml:space="preserve">(ศ.ดร.ไพรัช) ดีมาก อย่างนั้นขอบคุณมากนะครับ ทั้ง 4 บริษัท อย่างไร ทางเลขาฯ ช่วยตามสิว่า เราจะถวายรายงานต้นปีหน้านะ เราจะมี Format คุณชื่อบริษัทอะไร เวลาคุณถวายแล้วดูคุณทำอะไรได้ คือมันวิวัฒนาการจากการได้รางวัล แล้วบอกว่ามันเผยแพร่ไปให้ผู้ใช้ได้อย่างไร ถ้าทำอย่างที่เรคคอมเมน ว่ามีมาตรฐานอย่างนี้ ท่านจะได้วางพระทัยว่าสิ่งที่เราทำไม่ใช่ทำกันแบบอะไรก็ไม่รู้ใช่ไหม ส่วนเราจะก้าวหน้าปีละเท่าไร ไม่รู้ ขอบคุณทั้ง 4 รายมากนะ</w:t>
      </w:r>
    </w:p>
    <w:p>
      <w:pPr>
        <w:pStyle w:val="BodyText"/>
      </w:pPr>
      <w:r>
        <w:t xml:space="preserve">(อาจารย์วันทนีย์) ในทีนี้จาก 8 ได้มากี่ผลงานคะ ในที่นี้ 4-5 ใช่ไหม เดี๋ยวมีอีก 1 ใช่ไหม</w:t>
      </w:r>
    </w:p>
    <w:p>
      <w:pPr>
        <w:pStyle w:val="BodyText"/>
      </w:pPr>
      <w:r>
        <w:t xml:space="preserve">(ผู้เข้าร่วมประชุมชาย) จริง ๆ ก็มี Sit to Stand ที่ยังไม่ได้พูดแล้วคุณไปทำให้ทุกอันเป็นมาตรฐาน</w:t>
      </w:r>
    </w:p>
    <w:p>
      <w:pPr>
        <w:pStyle w:val="BodyText"/>
      </w:pPr>
      <w:r>
        <w:t xml:space="preserve">(ศ.ดร.ไพรัช) ครับ ๆ แล้วถึงเวลาก็มารายงานนะครับ ขอบคุณมากนะครับ วาระนี้หมดไป ต่อไปวาระ 3.3 ซึ่งก็สำคัญมากข้อเข่าแจ๊กทำมากี่ปีแล้ว 10 กว่าปีแล้ว</w:t>
      </w:r>
    </w:p>
    <w:p>
      <w:pPr>
        <w:pStyle w:val="BodyText"/>
      </w:pPr>
      <w:r>
        <w:t xml:space="preserve">(อาจารย์วันทนีย์) เท่ากันค่ะ</w:t>
      </w:r>
    </w:p>
    <w:p>
      <w:pPr>
        <w:pStyle w:val="BodyText"/>
      </w:pPr>
      <w:r>
        <w:t xml:space="preserve">(ศ.ดร.ไพรัช) 12 ปีแล้วใช่ไหม มันวิบากกรรมของเรา แต่ว่ามันถอยไม่อผมอยากให้ท่านฟัง ๆ ว่าเราทำอะไร แล้วจะช่วยกันอย่างไรนะครับ</w:t>
      </w:r>
    </w:p>
    <w:p>
      <w:pPr>
        <w:pStyle w:val="BodyText"/>
      </w:pPr>
      <w:r>
        <w:t xml:space="preserve">(ผู้เข้าร่วมประชุมชาย) ครับ สวัสดีครับกรรมการทุกท่าน ก็ทำการบ้านมาว่าทำถึงไหนแล้ว ก็จากโจทย์ครั้งที่แล้วมันก็จะมีที่มันติดปัญหาอยู่นะครับ</w:t>
      </w:r>
    </w:p>
    <w:p>
      <w:pPr>
        <w:pStyle w:val="BodyText"/>
      </w:pPr>
      <w:r>
        <w:t xml:space="preserve">(ศ.ดร.ไพรัช) พูดปัญหาก่อน</w:t>
      </w:r>
    </w:p>
    <w:p>
      <w:pPr>
        <w:pStyle w:val="BodyText"/>
      </w:pPr>
      <w:r>
        <w:t xml:space="preserve">(ผู้เข้าร่วมประชุมชาย) ครับ ก็อันที่ 1 ก็คือเรื่องการทดสอบมาตรฐาน แล้วก็การจัดสรรประโยชน์ อันแรกน่าจะก้าวหน้ากว่าอันที่ 2-3 อันแรกนี่คือเรื่องศูนย์ทดสอบที่สถาบันสิรินธรนะครับ ซึ่งปัจจุบันก็มีเครื่องทดสอบ 1 เครื่อง ตอนนี้มันอยู่ในกระบวนการ การเตรียมการ คือยื่นเรื่องไปที่ สมย.</w:t>
      </w:r>
    </w:p>
    <w:p>
      <w:pPr>
        <w:pStyle w:val="BodyText"/>
      </w:pPr>
      <w:r>
        <w:t xml:space="preserve">(ศ.ดร.ไพรัช) เข้าประเด็นเลย กว่าจะได้นี่อีก 6 เดือน</w:t>
      </w:r>
    </w:p>
    <w:p>
      <w:pPr>
        <w:pStyle w:val="BodyText"/>
      </w:pPr>
      <w:r>
        <w:t xml:space="preserve">(ผู้เข้าร่วมประชุมชาย) ก็ตอนนี้มันก็ในโซนแรก ในข้อ 1 มันอยู่ในกระบวนการเตรียมอยู่ กระบวนการเตรียมที่จะต้องเตรียมเครื่องมือ ทางเอกสารคุณภาพ</w:t>
      </w:r>
    </w:p>
    <w:p>
      <w:pPr>
        <w:pStyle w:val="BodyText"/>
      </w:pPr>
      <w:r>
        <w:t xml:space="preserve">(ศ.ดร.ไพรัช) สรุปเลยเป็นอย่างไร กว่าจะได้นี้ มิ.ย. 63 ใช่ไหม</w:t>
      </w:r>
    </w:p>
    <w:p>
      <w:pPr>
        <w:pStyle w:val="BodyText"/>
      </w:pPr>
      <w:r>
        <w:t xml:space="preserve">(ศ.ดร.ไพรัช) แล้วเราจะเข้าตอนไหนได้</w:t>
      </w:r>
    </w:p>
    <w:p>
      <w:pPr>
        <w:pStyle w:val="BodyText"/>
      </w:pPr>
      <w:r>
        <w:t xml:space="preserve">(ผู้เข้าร่วมประชุมชาย) อันนี้เป็นโครงการสมอ. ครับ</w:t>
      </w:r>
    </w:p>
    <w:p>
      <w:pPr>
        <w:pStyle w:val="BodyText"/>
      </w:pPr>
      <w:r>
        <w:t xml:space="preserve">(ศ.ดร.ไพรัช) ก็ปล่อยเขาไป แล้วของเราอยู่ที่ไหน</w:t>
      </w:r>
    </w:p>
    <w:p>
      <w:pPr>
        <w:pStyle w:val="BodyText"/>
      </w:pPr>
      <w:r>
        <w:t xml:space="preserve">(ผู้เข้าร่วมประชุมชาย) อันที่ 2 ครับ ตอนนี้เตรียมกำลังจะยื่นครับ</w:t>
      </w:r>
    </w:p>
    <w:p>
      <w:pPr>
        <w:pStyle w:val="BodyText"/>
      </w:pPr>
      <w:r>
        <w:t xml:space="preserve">(ศ.ดร.ไพรัช) แล้วของเราจะ</w:t>
      </w:r>
    </w:p>
    <w:p>
      <w:pPr>
        <w:pStyle w:val="BodyText"/>
      </w:pPr>
      <w:r>
        <w:t xml:space="preserve">(ผู้เข้าร่วมประชุมชาย) ก็อีกอย่างหน้าที่หนึ่งของบัญชีนวัตกรรม มาตรฐานอย่างเดียวใช่ไหม</w:t>
      </w:r>
    </w:p>
    <w:p>
      <w:pPr>
        <w:pStyle w:val="BodyText"/>
      </w:pPr>
      <w:r>
        <w:t xml:space="preserve">(ผู้เข้าร่วมประชุมชาย) คือตอนนี้ยังทำกันไปครับ</w:t>
      </w:r>
    </w:p>
    <w:p>
      <w:pPr>
        <w:pStyle w:val="BodyText"/>
      </w:pPr>
      <w:r>
        <w:t xml:space="preserve">(ศ.ดร.ไพรัช) ไม่ใช่เราค้างอะไร ที่เราติด</w:t>
      </w:r>
    </w:p>
    <w:p>
      <w:pPr>
        <w:pStyle w:val="BodyText"/>
      </w:pPr>
      <w:r>
        <w:t xml:space="preserve">(ผู้เข้าร่วมประชุมชาย) ตอนนี้อันนี้คืออันที่ 1 บริษัทยังไม่ยื่น ถามเขาแล้วว่าเขาจะเอาหรือไม่เอา</w:t>
      </w:r>
    </w:p>
    <w:p>
      <w:pPr>
        <w:pStyle w:val="BodyText"/>
      </w:pPr>
      <w:r>
        <w:t xml:space="preserve">(ผู้เข้าร่วมประชุมชาย) ตามทุกเดือน ทุกอาทิตย์</w:t>
      </w:r>
    </w:p>
    <w:p>
      <w:pPr>
        <w:pStyle w:val="BodyText"/>
      </w:pPr>
      <w:r>
        <w:t xml:space="preserve">(ศ.ดร.ไพรัช) เดี๋ยวผมจะโทร. ไปถาม โทร. ไปถามว่าคุณเอาหรือไม่เอา คือเขาบอกว่าติด ติดเรื่องโปรเจ็คของต่างประเทศ แล้วก็เขายืนยันว่าเขาจว่าเขาจะขอยื่นภายในสิ้นเดือนพฤศจิกายน</w:t>
      </w:r>
    </w:p>
    <w:p>
      <w:pPr>
        <w:pStyle w:val="BodyText"/>
      </w:pPr>
      <w:r>
        <w:t xml:space="preserve">(ศ.ดร.ไพรัช) ก็ โอ.เค. นี่เขาเอามันก็จะเข้าบัญชีนวัตกรรมได้ใช่ไหม ก็ต้องเข้ามาเรื่องพิจารณาคำขอถึงจะยื่นได้นะครับ</w:t>
      </w:r>
    </w:p>
    <w:p>
      <w:pPr>
        <w:pStyle w:val="BodyText"/>
      </w:pPr>
      <w:r>
        <w:t xml:space="preserve">(ศ.ดร.ไพรัช) เข้าบัญชีนวัตกรรมถูกหรือเปล่า เพราะเอกสารพวกนี้</w:t>
      </w:r>
    </w:p>
    <w:p>
      <w:pPr>
        <w:pStyle w:val="BodyText"/>
      </w:pPr>
      <w:r>
        <w:t xml:space="preserve">(ศ.ดร.ไพรัช) เท่ากับเรื่องนี้ก็จบแล้ว ก็อยู่ที่บริษัทใช่ไหม</w:t>
      </w:r>
    </w:p>
    <w:p>
      <w:pPr>
        <w:pStyle w:val="BodyText"/>
      </w:pPr>
      <w:r>
        <w:t xml:space="preserve">(ผู้เข้าร่วมประชุมชาย) อีกเรื่องหนึ่งก็คือเรื่องมีผลประโยชน์เหมือนกัน เอกสารทุกอย่างมันเตรียมรอไว้หมดแล้ว</w:t>
      </w:r>
    </w:p>
    <w:p>
      <w:pPr>
        <w:pStyle w:val="BodyText"/>
      </w:pPr>
      <w:r>
        <w:t xml:space="preserve">(ศ.ดร.ไพรัช) พวกนี้มือฉกาจ ฉะกันมาก เดี๋ยวเขาทำอุปรณ์ส่งนอก อันที่ตัดโลหะ เครื่องมือคล้าย ๆ ตัดหัวเพชรนี่ เขามีโรงงานอยู่ฟิลิปปินส์ด้วย ผมได้ข่าวว่า ผมอยากทำโปรเจ็คทำกับอาจารย์มาก ขาเทียมเขาบอกเขาก็ทำมาหลายปีมาก ตอนนี้เขาอาจจะติดอะไรบางอย่าง เดี๋ยวจะไปจีบเขา ข้อแรกเขาทำแล้วก็ราคาเขาสู้ไม่ได้ แต่ตอนนี้เขาสู้จีนได้ แต่ทิ้งไว้นาน ๆ จีนอาจจะตีหัวได้ โอ.เค. นะ ปัญหามีแค่นั้นติดแค่บริษัทนะ</w:t>
      </w:r>
    </w:p>
    <w:p>
      <w:pPr>
        <w:pStyle w:val="BodyText"/>
      </w:pPr>
      <w:r>
        <w:t xml:space="preserve">(ผู้เข้าร่วมประชุมชาย) ตอนนี้ติดอยู่ที่บริษัทครับ</w:t>
      </w:r>
    </w:p>
    <w:p>
      <w:pPr>
        <w:pStyle w:val="BodyText"/>
      </w:pPr>
      <w:r>
        <w:t xml:space="preserve">(ศ.ดร.ไพรัช) อย่างอื่นก็เดินไปตามเวลาของมันได้</w:t>
      </w:r>
    </w:p>
    <w:p>
      <w:pPr>
        <w:pStyle w:val="BodyText"/>
      </w:pPr>
      <w:r>
        <w:t xml:space="preserve">(ศ.ดร.ไพรัช) ต่อไปวาระที่ 4</w:t>
      </w:r>
    </w:p>
    <w:p>
      <w:pPr>
        <w:pStyle w:val="BodyText"/>
      </w:pPr>
      <w:r>
        <w:t xml:space="preserve">(อาจารย์วันทนีย์) วาระที่ 4 นะคะ เรียนท่านประธานนะคะ เป็นเรื่องเพื่อทราบนะคะ เรียนให้ทราบนะคะว่า เรื่องของศูนย์บริการถ่ายทอดการสื่อสรความสื่อสารแห่งประเทศไทย สวทช. กับ มูลนิธิสากลเพื่อคนพิการนะคะ เขาขอให้เราเป็นที่ปรึกษาศูนย์บริการถ่ายทอดการสื่อสารแห่งประเทศไทย ไปช่วยในเรื่องของการติดตามประเมินทุกอย่างเพื่อเสนอ กสทช. นะคะ งบประมาณทั้งหมดนะคะ ก็คือ เข้าใจว่าทั้งหมด งบประมาณรวมประมาณ 10 ล้าน นะคะ งบประมาณ ประมานเป็นระยะเวลา 60 ถึง 65 ก็เรียนให้ทราบว่า อันนี้เป็นโครงการที่รับจ้างน่ะค่ะ</w:t>
      </w:r>
    </w:p>
    <w:p>
      <w:pPr>
        <w:pStyle w:val="BodyText"/>
      </w:pPr>
      <w:r>
        <w:t xml:space="preserve">(ศ.ดร.ไพรัช) ตอนนี้เราทำอยู่แล้วใช่ไหม</w:t>
      </w:r>
    </w:p>
    <w:p>
      <w:pPr>
        <w:pStyle w:val="BodyText"/>
      </w:pPr>
      <w:r>
        <w:t xml:space="preserve">(ผู้เข้าร่วมประชุมหญิง) อันนี้เป็นที่ปรึกษาค่ะ แต่ศูนย์อันนั้นก็ยังทำอยู่ค่ะ</w:t>
      </w:r>
    </w:p>
    <w:p>
      <w:pPr>
        <w:pStyle w:val="BodyText"/>
      </w:pPr>
      <w:r>
        <w:t xml:space="preserve">(ศ.ดร.ไพรัช) อันนีเราจะให้เราทำให้ใคร</w:t>
      </w:r>
    </w:p>
    <w:p>
      <w:pPr>
        <w:pStyle w:val="BodyText"/>
      </w:pPr>
      <w:r>
        <w:t xml:space="preserve">(อาจารย์วันทนีย์) มูลนิธิค่ะ มูลนิธิสากลเพื่อคนพิการค่ะ</w:t>
      </w:r>
    </w:p>
    <w:p>
      <w:pPr>
        <w:pStyle w:val="BodyText"/>
      </w:pPr>
      <w:r>
        <w:t xml:space="preserve">(อาจารย์วันทนีย์) อยู่ที่ของอาจารย์วิริญา อยู่ที่อรุณอัมรินทร์ค่ะ</w:t>
      </w:r>
    </w:p>
    <w:p>
      <w:pPr>
        <w:pStyle w:val="BodyText"/>
      </w:pPr>
      <w:r>
        <w:t xml:space="preserve">(ศ.ดร.ไพรัช) …</w:t>
      </w:r>
    </w:p>
    <w:p>
      <w:pPr>
        <w:pStyle w:val="BodyText"/>
      </w:pPr>
      <w:r>
        <w:t xml:space="preserve">(อาจารย์วันทนีย์) คืองานต้องทำรายงานส่ง กสทช. เป็นงวด ๆ เราก็เข้าไปติดตามเพื่อจะทำรายงานส่ง กสทช. ให้ค่ะ</w:t>
      </w:r>
    </w:p>
    <w:p>
      <w:pPr>
        <w:pStyle w:val="BodyText"/>
      </w:pPr>
      <w:r>
        <w:t xml:space="preserve">(ศ.ดร.ไพรัช) เขาจะจ้าง สวทช. วงเงินเท่าไรนะครับ</w:t>
      </w:r>
    </w:p>
    <w:p>
      <w:pPr>
        <w:pStyle w:val="BodyText"/>
      </w:pPr>
      <w:r>
        <w:t xml:space="preserve">(อาจารย์วันทนีย์) รวม ๆ Vat แล้ว 11 ล้าน ตัวรวมอยู่ตรงไหนนะ</w:t>
      </w:r>
    </w:p>
    <w:p>
      <w:pPr>
        <w:pStyle w:val="BodyText"/>
      </w:pPr>
      <w:r>
        <w:t xml:space="preserve">(อาจารย์วันทนีย์) 11 ล้านค่ะ</w:t>
      </w:r>
    </w:p>
    <w:p>
      <w:pPr>
        <w:pStyle w:val="BodyText"/>
      </w:pPr>
      <w:r>
        <w:t xml:space="preserve">(ศ.ดร.ไพรัช) ตัวรวมอยู่ตรงไหน</w:t>
      </w:r>
    </w:p>
    <w:p>
      <w:pPr>
        <w:pStyle w:val="BodyText"/>
      </w:pPr>
      <w:r>
        <w:t xml:space="preserve">(อาจารย์วันทนีย์) เอกสารแนบค่ะอาจารย์ ช่วยดู</w:t>
      </w:r>
    </w:p>
    <w:p>
      <w:pPr>
        <w:pStyle w:val="BodyText"/>
      </w:pPr>
      <w:r>
        <w:t xml:space="preserve">(อาจารย์วันทนีย์) เอกสารแนบ</w:t>
      </w:r>
    </w:p>
    <w:p>
      <w:pPr>
        <w:pStyle w:val="BodyText"/>
      </w:pPr>
      <w:r>
        <w:t xml:space="preserve">(ศ.ดร.ไพรัช) ในหน้า</w:t>
      </w:r>
    </w:p>
    <w:p>
      <w:pPr>
        <w:pStyle w:val="BodyText"/>
      </w:pPr>
      <w:r>
        <w:t xml:space="preserve">(อาจารย์วันทนีย์) ทำไมมัน 4 ล้าน</w:t>
      </w:r>
    </w:p>
    <w:p>
      <w:pPr>
        <w:pStyle w:val="BodyText"/>
      </w:pPr>
      <w:r>
        <w:t xml:space="preserve">(ศ.ดร.ไพรัช) เดี๋ยว งง</w:t>
      </w:r>
    </w:p>
    <w:p>
      <w:pPr>
        <w:pStyle w:val="BodyText"/>
      </w:pPr>
      <w:r>
        <w:t xml:space="preserve">(อาจารย์วันทนีย์) งง</w:t>
      </w:r>
    </w:p>
    <w:p>
      <w:pPr>
        <w:pStyle w:val="BodyText"/>
      </w:pPr>
      <w:r>
        <w:t xml:space="preserve">(ศ.ดร.ไพรัช) ทำไมมัน 4 ล้าน</w:t>
      </w:r>
    </w:p>
    <w:p>
      <w:pPr>
        <w:pStyle w:val="BodyText"/>
      </w:pPr>
      <w:r>
        <w:t xml:space="preserve">(ศ.ดร.ไพรัช) ในเอกสารมันเขียน 4.5 ล้าน</w:t>
      </w:r>
    </w:p>
    <w:p>
      <w:pPr>
        <w:pStyle w:val="BodyText"/>
      </w:pPr>
      <w:r>
        <w:t xml:space="preserve">(อาจารย์วันทนีย์) ทำไม 4 ล้าน ในเมื่อ อ๋อ ขึ้นโครงการ ไม่ใช่ ๆ ค่ะ</w:t>
      </w:r>
    </w:p>
    <w:p>
      <w:pPr>
        <w:pStyle w:val="BodyText"/>
      </w:pPr>
      <w:r>
        <w:t xml:space="preserve">(อาจารย์วันทนีย์) ไม่ใช่ ๆ ค่ะ คือเขาจ้างมา จ้างมา 11 ล้านนะคะ แต่เราเอามาขอขึ้นโครงการจะใช้แค่ 4 ล้าน</w:t>
      </w:r>
    </w:p>
    <w:p>
      <w:pPr>
        <w:pStyle w:val="BodyText"/>
      </w:pPr>
      <w:r>
        <w:t xml:space="preserve">(ศ.ดร.ไพรัช) แล้วที่เหลือไปไหน เข้าไปเป็นรายได้ สวทช.</w:t>
      </w:r>
    </w:p>
    <w:p>
      <w:pPr>
        <w:pStyle w:val="BodyText"/>
      </w:pPr>
      <w:r>
        <w:t xml:space="preserve">(ผู้เข้าร่วมประชุมหญิง) ค่ะ จริง ๆ อาจารย์ เราไม่ได้ใช้อะไรเลยนะ แต่ ดร. ชัย ไม่ยอมค่ะ คือเราก็ไป เราใช้ตัวเองไป เป็นที่ปรึกษา เป็นที่ปรึกษาและทำรายงานขึ้น แต่พอขึ้น</w:t>
      </w:r>
    </w:p>
    <w:p>
      <w:pPr>
        <w:pStyle w:val="BodyText"/>
      </w:pPr>
      <w:r>
        <w:t xml:space="preserve">(ศ.ดร.ไพรัช) เดี๋ยวกรรมการจะได้เข้าใจ</w:t>
      </w:r>
    </w:p>
    <w:p>
      <w:pPr>
        <w:pStyle w:val="BodyText"/>
      </w:pPr>
      <w:r>
        <w:t xml:space="preserve">(อาจารย์วันทนีย์) แต่พอเวลาเอามาขึ้นโครงการค่ะ คือ ดร. ชัย ก็เห็นว่า ไปเก็บเงินเขาแบบหลาย ๆ เรื่อง ก็เลยให้เราตั้งงบประมาณค่ะ นี่ค่ะ</w:t>
      </w:r>
    </w:p>
    <w:p>
      <w:pPr>
        <w:pStyle w:val="BodyText"/>
      </w:pPr>
      <w:r>
        <w:t xml:space="preserve">(ศ.ดร.ไพรัช) กรรมการบอกว่าไม่ให้เงินก็ทำงานได้</w:t>
      </w:r>
    </w:p>
    <w:p>
      <w:pPr>
        <w:pStyle w:val="BodyText"/>
      </w:pPr>
      <w:r>
        <w:t xml:space="preserve">(อาจารย์วันทนีย์) คือมันเป็นค่าตัวคนค่ะ อาจารย์ คือเป็นค่าตัว</w:t>
      </w:r>
    </w:p>
    <w:p>
      <w:pPr>
        <w:pStyle w:val="BodyText"/>
      </w:pPr>
      <w:r>
        <w:t xml:space="preserve">(ศ.ดร.ไพรัช) แต่คือผมเสนอนี่ ไม่อย่างนั้นทั้งผมและกรรมการงง ถ้า สวทช. มีรายได้เข้ามา 10-11 ล้านนี่ ต้องบอกว่ารายได้เหล่านี้มันแบ่งไปได้อย่างไร</w:t>
      </w:r>
    </w:p>
    <w:p>
      <w:pPr>
        <w:pStyle w:val="BodyText"/>
      </w:pPr>
      <w:r>
        <w:t xml:space="preserve">(อาจารย์วันทนีย์) คือมันมีสัญญาจ้างนะคะ</w:t>
      </w:r>
    </w:p>
    <w:p>
      <w:pPr>
        <w:pStyle w:val="BodyText"/>
      </w:pPr>
      <w:r>
        <w:t xml:space="preserve">(ศ.ดร.ไพรัช) ภายในระยะเวลาเท่าไหร่</w:t>
      </w:r>
    </w:p>
    <w:p>
      <w:pPr>
        <w:pStyle w:val="BodyText"/>
      </w:pPr>
      <w:r>
        <w:t xml:space="preserve">(ผู้เข้าร่วมประชุมหญิง) คืองานนี้มัน 5 ปี</w:t>
      </w:r>
    </w:p>
    <w:p>
      <w:pPr>
        <w:pStyle w:val="BodyText"/>
      </w:pPr>
      <w:r>
        <w:t xml:space="preserve">(ศ.ดร.ไพรัช) 11 ล้าน 5 ปี แล้วอย่างไรต่อครับ</w:t>
      </w:r>
    </w:p>
    <w:p>
      <w:pPr>
        <w:pStyle w:val="BodyText"/>
      </w:pPr>
      <w:r>
        <w:t xml:space="preserve">(อาจารย์วันทนีย์) เราก็เพิ่มทำสัญญาไป จากนั้นนี่เราก็เอามาขึ้นโครงการ ขึ้นโครงการ เงินที่ขึ้นโครงการนี้มันก็จะเป็น เอามาทำรายงานค่ะ ก็จะมีค่าวัสดุประมาณ 200,000 แล้วจากนั้นนี้ก็เป็นเรื่องของการติดตามประเมินงานของเขา เพื่อมาทำรายงาน ก็ประมาณ 4 ล้าน</w:t>
      </w:r>
    </w:p>
    <w:p>
      <w:pPr>
        <w:pStyle w:val="BodyText"/>
      </w:pPr>
      <w:r>
        <w:t xml:space="preserve">(ศ.ดร.ไพรัช) เอานี้เราเอาเข้ามาขออนุมัติในนี้หรือยัง</w:t>
      </w:r>
    </w:p>
    <w:p>
      <w:pPr>
        <w:pStyle w:val="BodyText"/>
      </w:pPr>
      <w:r>
        <w:t xml:space="preserve">(อาจารย์วันทนีย์) อันนี้เอามาแจ้งให้ทราบค่ะ</w:t>
      </w:r>
    </w:p>
    <w:p>
      <w:pPr>
        <w:pStyle w:val="BodyText"/>
      </w:pPr>
      <w:r>
        <w:t xml:space="preserve">(ศ.ดร.ไพรัช) ไม่ใช่สิ ผมว่ามันไม่ค่อยถูก ต้องให้เกียรติกรรมการหน่อย โครงการนี้มันคืออะไร รายได้มาอย่างไร รายจ่ายอย่างไร ใช่ไหม</w:t>
      </w:r>
    </w:p>
    <w:p>
      <w:pPr>
        <w:pStyle w:val="BodyText"/>
      </w:pPr>
      <w:r>
        <w:t xml:space="preserve">(อาจารย์วันทนีย์) ค่ะ</w:t>
      </w:r>
    </w:p>
    <w:p>
      <w:pPr>
        <w:pStyle w:val="BodyText"/>
      </w:pPr>
      <w:r>
        <w:t xml:space="preserve">(ศ.ดร.ไพรัช) ถ้ากรรมการไม่รู้เรื่อง ผมไม่รู้เรื่อง เดี๋ยวผม โครงการนี้มันคืออะไร แล้วทีนี่มาบอกเพื่อทราบแต่เราไม่รู้ว่ามันพิจารณาก่อนหรือเปล่า ถ้าพิจารณาแล้วมาแจ้งความก้าวหน้า เราก็ทราบได้ ได้ไหม</w:t>
      </w:r>
    </w:p>
    <w:p>
      <w:pPr>
        <w:pStyle w:val="BodyText"/>
      </w:pPr>
      <w:r>
        <w:t xml:space="preserve">(อาจารย์วันทนีย์) คือโครงการนี้เป็นโครงการรับจ้างค่ะ แล้วก็โครงการรับจ้างนี่ก็จะเอาเข้าอีก Track หนึ่ง ก็คือ เอาผ่าน ดร. ชัย</w:t>
      </w:r>
    </w:p>
    <w:p>
      <w:pPr>
        <w:pStyle w:val="BodyText"/>
      </w:pPr>
      <w:r>
        <w:t xml:space="preserve">(ศ.ดร.ไพรัช) ถ้ามันผ่าน ดร. ชัย แล้วทำไมต้องมาเข้าที่นี่ด้วย มันเป็นเงินรายได้ที่เข้าศูนย์เราค่ะ มาใช่กรอบของ A-MED ค่ะ</w:t>
      </w:r>
    </w:p>
    <w:p>
      <w:pPr>
        <w:pStyle w:val="BodyText"/>
      </w:pPr>
      <w:r>
        <w:t xml:space="preserve">(ศ.ดร.ไพรัช) เข้ามาทางนี้ เป็นรายได้เข้ามาแล้ว ก็ต้องแจ้งกรรมการว่าโครงการเป็นอย่างไร ต้องขออนุมัติเราหรือเปล่า</w:t>
      </w:r>
    </w:p>
    <w:p>
      <w:pPr>
        <w:pStyle w:val="BodyText"/>
      </w:pPr>
      <w:r>
        <w:t xml:space="preserve">(ผู้เข้าร่วมประชุมหญิง) ถ้าเป็นโครงการรับจ้างนะคะ ต้องผ่าน ดร. ชัย</w:t>
      </w:r>
    </w:p>
    <w:p>
      <w:pPr>
        <w:pStyle w:val="BodyText"/>
      </w:pPr>
      <w:r>
        <w:t xml:space="preserve">(ศ.ดร.ไพรัช) คือ ดร.ชัย เป็นคนอนุมัติ ถ้าดร. ชัยเป็นคนอนุมัติก็ไม่ต้องเอาเข้าชุดนี้ ก็เลยเอาเข้าแจ้งเพื่อทราบค่ะ อาจารย์</w:t>
      </w:r>
    </w:p>
    <w:p>
      <w:pPr>
        <w:pStyle w:val="BodyText"/>
      </w:pPr>
      <w:r>
        <w:t xml:space="preserve">(ศ.ดร.ไพรัช) คือมันงง ๆ ผมตามไม่ค่อยทัน คือ Process ของการอนุมัติ มันจะมี 2 Track Track ที่เขาตั้งเอาไว้ค่ะ ก็คือถ้าเป็น Track การให้ทุนวิจัยก็จะเข้ากรรมการชุดนี้นะคะ ส่วนที่ 2 ถ้าเป็นแทรกรับจ้าง ก็ไม่ได้ใช้กรรมการชุดนี้พิจารณา ก็จะให้ผอ. ผู้ที่รับผิดชอบ ผอ. ศูนย์ค่ะ อันนี้เป็น Track ที่เขากำหนดไว้ในการทำงาน</w:t>
      </w:r>
    </w:p>
    <w:p>
      <w:pPr>
        <w:pStyle w:val="BodyText"/>
      </w:pPr>
      <w:r>
        <w:t xml:space="preserve">(ดร. ชัย) ไม่ทราบผม คือเหมือนสวทช. แบ่งมาให้ เพื่อที่เราจะได้รรับรู้ว่า</w:t>
      </w:r>
    </w:p>
    <w:p>
      <w:pPr>
        <w:pStyle w:val="BodyText"/>
      </w:pPr>
      <w:r>
        <w:t xml:space="preserve">(ผู้เข้าร่วมประชุมหญิง) ใช่</w:t>
      </w:r>
    </w:p>
    <w:p>
      <w:pPr>
        <w:pStyle w:val="BodyText"/>
      </w:pPr>
      <w:r>
        <w:t xml:space="preserve">(ผู้เข้าร่วมประชุมชาย) แบ่งมาให้เพื่อที่จะให้เรามีเงินเพิ่มมาอีก 4 ล้านกว่า ที่ A-MED จะเอาไปในงบประมาณอย่างอื่น จากเป็นเงินรายได้ 4 ล้าน แต่ว่า A-MED จะเอาไปทำอะไรก็แล้วแต่ก็ถือว่าเป็นเงิน A-MED ก็เป็นเหมือนกับโดนหักหัวคิวไปที่ สวทช. 6,000,000</w:t>
      </w:r>
    </w:p>
    <w:p>
      <w:pPr>
        <w:pStyle w:val="BodyText"/>
      </w:pPr>
      <w:r>
        <w:t xml:space="preserve">(ศ.ดร.ไพรัช) ถ้าใช่ก็ต้องใช่ แล้วจะเอาเงิน 4 ล้านไปใช้อะไร ค่าโครงการหรือวัสดุ</w:t>
      </w:r>
    </w:p>
    <w:p>
      <w:pPr>
        <w:pStyle w:val="BodyText"/>
      </w:pPr>
      <w:r>
        <w:t xml:space="preserve">(ศ.ดร.ไพรัช) ต้องเอามาอนุมัติก่อนหรือเปล่า ว่าจะใช้ทางนี้ แล้วต้องรายงานเพื่อทราบ</w:t>
      </w:r>
    </w:p>
    <w:p>
      <w:pPr>
        <w:pStyle w:val="BodyText"/>
      </w:pPr>
      <w:r>
        <w:t xml:space="preserve">(อาจารย์วันทนีย์) ตอนนี้ไอ้ตัวขึ้นโครงการนี้มันดร. ชัยอนุมัติใช่ไหมคะ</w:t>
      </w:r>
    </w:p>
    <w:p>
      <w:pPr>
        <w:pStyle w:val="BodyText"/>
      </w:pPr>
      <w:r>
        <w:t xml:space="preserve">(ผู้เข้าร่วมประชุมหญิง) มันก็จะเป็นไปตามสัญญาว่า</w:t>
      </w:r>
    </w:p>
    <w:p>
      <w:pPr>
        <w:pStyle w:val="BodyText"/>
      </w:pPr>
      <w:r>
        <w:t xml:space="preserve">(ศ.ดร.ไพรัช) ผมกำลังอายุมากตามคุณไม่ทัน</w:t>
      </w:r>
    </w:p>
    <w:p>
      <w:pPr>
        <w:pStyle w:val="BodyText"/>
      </w:pPr>
      <w:r>
        <w:t xml:space="preserve">(อาจารย์วันทนีย์) มันเป็นอีก Track หนึ่งค่ะอาจารย์</w:t>
      </w:r>
    </w:p>
    <w:p>
      <w:pPr>
        <w:pStyle w:val="BodyText"/>
      </w:pPr>
      <w:r>
        <w:t xml:space="preserve">(ศ.ดร.ไพรัช) คือผมนั่งหัวโต๊ะถูกไหม เวลาผมอนุมัติอะไรก็แล้วแต่ ผมก็อยากจะรู้ว่าผมอนุมัติอะไร ทำอะไรถูกไหมอย่างเดี๋ยวเรามีวาระคุณก็ทำไป ถ้าอย่างนั้นคุณช่วยผมอีกครั้ง คุณก็ทำไป แต่คราวหน้าคุณต้องให้ผมอนุมัติหรือเปล่า หรือให้กรรมการชุดนี้</w:t>
      </w:r>
    </w:p>
    <w:p>
      <w:pPr>
        <w:pStyle w:val="BodyText"/>
      </w:pPr>
      <w:r>
        <w:t xml:space="preserve">(อาจารย์วันทนีย์) โครงการมันอนุมัติมาแล้วจาก ดร. ชัยค่ะ</w:t>
      </w:r>
    </w:p>
    <w:p>
      <w:pPr>
        <w:pStyle w:val="BodyText"/>
      </w:pPr>
      <w:r>
        <w:t xml:space="preserve">(ศ.ดร.ไพรัช) ทราบ…</w:t>
      </w:r>
    </w:p>
    <w:p>
      <w:pPr>
        <w:pStyle w:val="BodyText"/>
      </w:pPr>
      <w:r>
        <w:t xml:space="preserve">(ศ.ดร.ไพรัช) ไม่ได้ตั้งนี่ เขาตั้งมาหมดแล้วนี่</w:t>
      </w:r>
    </w:p>
    <w:p>
      <w:pPr>
        <w:pStyle w:val="BodyText"/>
      </w:pPr>
      <w:r>
        <w:t xml:space="preserve">(อาจารย์วันทนีย์) ได้สตางค์มาแล้ว</w:t>
      </w:r>
    </w:p>
    <w:p>
      <w:pPr>
        <w:pStyle w:val="BodyText"/>
      </w:pPr>
      <w:r>
        <w:t xml:space="preserve">(ศ.ดร.ไพรัช) นี่เขาตั้งหมดเรียบร้อยนี่ กรรมการว่าอย่างไรครับ ผมเงินกับระเบียบ สวทช. เดี๋ยวผมทำไป แล้วผมคุยกับชัยอีกทีดีกว่า อันนี้ลำบาก ผ่านลำบากนะ ถอนไปสักครั้งหนึ่งก่อน ถอนสักรอบก่อน เชิญต่อครับ วาระที่ 5</w:t>
      </w:r>
    </w:p>
    <w:p>
      <w:pPr>
        <w:pStyle w:val="BodyText"/>
      </w:pPr>
      <w:r>
        <w:t xml:space="preserve">(อาจารย์วันทนีย์) วาระที่ 5 นะคะ ก็จะเป็นรายงานโครงการต่อเนื่องนะคะ ก็เป็นเรื่องสืบเนื่องเรื่องพิจารณานะคะ จะเป็นเรื่อง เอกซเรย์ บน Cloud นะคะ เมื่อครั้งที่แล้วมีมติคณะกรรมการเทคนิคนะคะ เห็นชอบให้ปรับแผนนะคะ การดำเนินงานนะคะ ดร. อุดมชัย หัวหน้าโครงการได้เสนอขอปรับแผน</w:t>
      </w:r>
    </w:p>
    <w:p>
      <w:pPr>
        <w:pStyle w:val="BodyText"/>
      </w:pPr>
      <w:r>
        <w:t xml:space="preserve">(ศ.ดร.ไพรัช) โอ.เค ครับ เรื่องว่าจ้างวิจัยอะไร อันนี้อนุมัติไปแล้วใช่ไหม</w:t>
      </w:r>
    </w:p>
    <w:p>
      <w:pPr>
        <w:pStyle w:val="BodyText"/>
      </w:pPr>
      <w:r>
        <w:t xml:space="preserve">(อาจารย์วันทนีย์) เขาขอปรับอีกรอบค่ะ</w:t>
      </w:r>
    </w:p>
    <w:p>
      <w:pPr>
        <w:pStyle w:val="BodyText"/>
      </w:pPr>
      <w:r>
        <w:t xml:space="preserve">(ผู้เข้าร่วมประชุมชาย) จริง ๆ อันนี้อนุมัติไปแล้ว มันจะมีแค่ ข้อ 2 นะครับ ปรากฏได้นี่ มันจะมีแค่ข้อ 2 ครับ จะมีตรงแค่ข้อ 2 ครับ ที่ปรับแผนผลผลิตนะครับ ครั้งที่แล้วนี่ ผมแจ้งว่าจะมีแบบเพิ่มขึ้นมา จาก 6 เปลี่ยนเป็น 8 แต่ตอนนี้จะเหลือ 6 เพราะว่าตัวซอฟต์แวร์เองนี่ มันจะเอาตัวซอฟต์แวร์ของตัว Body ของเก่ามากลัวว่าความแตกต่าง ก็เลยขอตัดตรงนั้นออกไปครับ</w:t>
      </w:r>
    </w:p>
    <w:p>
      <w:pPr>
        <w:pStyle w:val="BodyText"/>
      </w:pPr>
      <w:r>
        <w:t xml:space="preserve">(ศ.ดร.ไพรัช) อุดมชัย ลองชี้แจงตามสไลด์ตรงนี้ได้ไหม</w:t>
      </w:r>
    </w:p>
    <w:p>
      <w:pPr>
        <w:pStyle w:val="BodyText"/>
      </w:pPr>
      <w:r>
        <w:t xml:space="preserve">(ผู้เข้าร่วมประชุมชาย) บรรทัด 2 บรรทัดแรกคงเดิมใช่ไหม จะมีต้นแบบที่จะส่ง เป็นชิ้นแรกนี่ก็ยังคงเดิมครับ ชิ้นที่ 2 ก็เหมือนเดิมครับ เราจะเพิ่มชิ้นที่ 3 ที่อยู่ข้างขวาที่เป็นตัวอักษรสีฟ้า ๆ นี่ครับ เป็นเครื่อง Body Ray Change Shakeup DR Hardware ที่เพิ่มขึ้นมา 1 ชิ้นครับ แล้วครั้งที่แล้วนี่ เราจะมี Add เป็นตัวสำหรับ Body Ray Change Shakeup DR Hardware ตัวซอฟท์แวร์ตัวนี้ Mobile คิดว่าไม่มากพอก็เลยตัดออกก่อนดีกว่าครับ เป็นแค่ตัวBody Ray Change Shakeup DR Hardware ตัวเดียวครับ ในการส่งมอบลดหลั่นตามออกไป</w:t>
      </w:r>
    </w:p>
    <w:p>
      <w:pPr>
        <w:pStyle w:val="BodyText"/>
      </w:pPr>
      <w:r>
        <w:t xml:space="preserve">(ศ.ดร.ไพรัช) คือตัวรายการที่เข้าไป</w:t>
      </w:r>
    </w:p>
    <w:p>
      <w:pPr>
        <w:pStyle w:val="BodyText"/>
      </w:pPr>
      <w:r>
        <w:t xml:space="preserve">(ผู้เข้าร่วมประชุมชาย) เป็นอันที่ 3 ข้างขวาครับอาจารย์</w:t>
      </w:r>
    </w:p>
    <w:p>
      <w:pPr>
        <w:pStyle w:val="BodyText"/>
      </w:pPr>
      <w:r>
        <w:t xml:space="preserve">(ผู้เข้าร่วมประชุมชาย) ใช่ครับ</w:t>
      </w:r>
    </w:p>
    <w:p>
      <w:pPr>
        <w:pStyle w:val="BodyText"/>
      </w:pPr>
      <w:r>
        <w:t xml:space="preserve">(ศ.ดร.ไพรัช) ใช่ครับ อันนี้เฉพาะฮาร์ทแวร์ ถัดมาที่</w:t>
      </w:r>
    </w:p>
    <w:p>
      <w:pPr>
        <w:pStyle w:val="BodyText"/>
      </w:pPr>
      <w:r>
        <w:t xml:space="preserve">(ผู้เข้าร่วมประชุมชาย) ตัวถัดมาจะเป็นต้นแบบเดิมที่เป็น Body Ray Change Shakeup DR Hardware ครับ</w:t>
      </w:r>
    </w:p>
    <w:p>
      <w:pPr>
        <w:pStyle w:val="BodyText"/>
      </w:pPr>
      <w:r>
        <w:t xml:space="preserve">(ศ.ดร.ไพรัช) ถูกไหม เหมือนเดิม</w:t>
      </w:r>
    </w:p>
    <w:p>
      <w:pPr>
        <w:pStyle w:val="BodyText"/>
      </w:pPr>
      <w:r>
        <w:t xml:space="preserve">(ผู้เข้าร่วมประชุมชาย) อ๋อใช่ครับอาจารย์ มันจะมีตรงแปลงจากส่งเดือน อาจารย์</w:t>
      </w:r>
    </w:p>
    <w:p>
      <w:pPr>
        <w:pStyle w:val="BodyText"/>
      </w:pPr>
      <w:r>
        <w:t xml:space="preserve">(ศ.ดร.ไพรัช) อ๋อมันเลื่อนเวลา คืออะไร</w:t>
      </w:r>
    </w:p>
    <w:p>
      <w:pPr>
        <w:pStyle w:val="BodyText"/>
      </w:pPr>
      <w:r>
        <w:t xml:space="preserve">(ผู้เข้าร่วมประชุมชาย) อันนี้ก็เป็นตัวซอฟต์แวร์ สำหรับตัว</w:t>
      </w:r>
    </w:p>
    <w:p>
      <w:pPr>
        <w:pStyle w:val="BodyText"/>
      </w:pPr>
      <w:r>
        <w:t xml:space="preserve">(ศ.ดร.ไพรัช) อันนี้ก็ปรับเวลาไป สรุปแล้วก็มีปรับรายการที่ 3 เพิ่มขึ้น ส่วนรายการที่ 4 ที่ 5 เป็นการปรับเวลารายการเดิม</w:t>
      </w:r>
    </w:p>
    <w:p>
      <w:pPr>
        <w:pStyle w:val="BodyText"/>
      </w:pPr>
      <w:r>
        <w:t xml:space="preserve">(ศ.ดร.ไพรัช) โอ.เค. ยอดเงินยังคงเดิมทุกอย่างใช่ไหม</w:t>
      </w:r>
    </w:p>
    <w:p>
      <w:pPr>
        <w:pStyle w:val="BodyText"/>
      </w:pPr>
      <w:r>
        <w:t xml:space="preserve">(ผู้เข้าร่วมประชุมชาย) ยังคงเดิม</w:t>
      </w:r>
    </w:p>
    <w:p>
      <w:pPr>
        <w:pStyle w:val="BodyText"/>
      </w:pPr>
      <w:r>
        <w:t xml:space="preserve">(ศ.ดร.ไพรัช) โอ.เคนะ ท่านกรรมการ โอ.เค. ไหมครับ</w:t>
      </w:r>
    </w:p>
    <w:p>
      <w:pPr>
        <w:pStyle w:val="BodyText"/>
      </w:pPr>
      <w:r>
        <w:t xml:space="preserve">(อาจารย์วันทนีย์) มี…</w:t>
      </w:r>
    </w:p>
    <w:p>
      <w:pPr>
        <w:pStyle w:val="BodyText"/>
      </w:pPr>
      <w:r>
        <w:t xml:space="preserve">(ศ.ดร.ไพรัช) คือฟังดูเขา… ความเดิมคุณอธิบายความเดิม คุณอธิบาย</w:t>
      </w:r>
    </w:p>
    <w:p>
      <w:pPr>
        <w:pStyle w:val="BodyText"/>
      </w:pPr>
      <w:r>
        <w:t xml:space="preserve">(ผู้เข้าร่วมประชุมชาย) เราจะทำตัว Siling Type ประกอบด้วยตรงเตรียงแล้วก็จะมีตัว Detector ที่อยู่ที่เตียงตัวหนึ่ง แล้วก็มีอยู่ที่ผนังอีกตัวหนึ่ง แล้วก็จะมีหัว X-Ray สามารถเคลื่อนที่ซ้ายขวา หรือที่ตรงกำแพงก็ได้นะครับ อันนี้แต่ก่อนเราจะทำ 2 ตัว แต่ตอนนี้เราจะเปลี่ยน แล้วเราจะทำแค่ตัวเดียว ตัวต้นแบบตัวฮารด์แวร์นี่อีกตัวหนึ่ง เราเปลี่ยนมาทำเป็นตัว 2 เสาที่อยู่ข้างขวานี้ 2 เสาอันนี้เอาไว้ถ่ายปอดอย่างเดียวครับ แต่ว่าจะถ่ายมือถ่ายอะไรได้ครับ แต่ว่าเป้าหมายที่จะทำ X-Ray ปอด มันมีข้อดีคือ เอาขึ้นไปอยู่บนรถที่ตรวจสุขภาพครับ ที่เป็นรถแล้วขับไปตรวจสุขภาพของคนที่อยู่ห่างไกล หรือคนที่อยู่บริษัทตอนการตรวจร่างกายประจำปีได้ แล้วก็แผนงานที่จะปรับก็เหมือนเดิมกับที่นำเสนอครั้งที่แล้วครับ ก็คือแต่ก่อนนี้เราจะมี คือตัว Siling Type แต่เราดูแล้วว่าถ้าเราเอามาทำซอฟต์แวร์ของเราเอง แต่ใช้เป็น Body Ray Change Shakeup DR Hardware เวลาที่ใกล้เคียงกับของเก่า อันนั้นทิ้งก็คือตัด 1.3 อันนั้นทิ้งไป และใส่ตัว 1.3 ตัวนี้ขึ้นไป</w:t>
      </w:r>
    </w:p>
    <w:p>
      <w:pPr>
        <w:pStyle w:val="BodyText"/>
      </w:pPr>
      <w:r>
        <w:t xml:space="preserve">(ศ.ดร.ไพรัช) มัน 1.3 ทั้งคู่ใช่ไหม สีน้ำเงินกับดำแตกต่างอย่างไร</w:t>
      </w:r>
    </w:p>
    <w:p>
      <w:pPr>
        <w:pStyle w:val="BodyText"/>
      </w:pPr>
      <w:r>
        <w:t xml:space="preserve">(ผู้เข้าร่วมประชุมชาย) สีดำจะเป็นของเก่าที่เราวางแผนได้ ใช่ครับ ตอนนี้จะเปลี่ยน With Avaliable แล้วก็ใช้ซอฟต์แวร์ของเราเองครับ</w:t>
      </w:r>
    </w:p>
    <w:p>
      <w:pPr>
        <w:pStyle w:val="BodyText"/>
      </w:pPr>
      <w:r>
        <w:t xml:space="preserve">(ศ.ดร.ไพรัช) แต่ Siling Type นี่ครับ อันต่อไปอันนี้ครับ ก็จะเป็น Siling Type เปลี่ยนเวลาอย่างที่ว่า</w:t>
      </w:r>
    </w:p>
    <w:p>
      <w:pPr>
        <w:pStyle w:val="BodyText"/>
      </w:pPr>
      <w:r>
        <w:t xml:space="preserve">(ผู้เข้าร่วมประชุมชาย) มีจำนวนคนที่เปลี่ยนแปลงเขาออก ก็เลยมีชื่อเปลี่ยนแปลงด้วยครับ</w:t>
      </w:r>
    </w:p>
    <w:p>
      <w:pPr>
        <w:pStyle w:val="BodyText"/>
      </w:pPr>
      <w:r>
        <w:t xml:space="preserve">(ศ.ดร.ไพรัช) โอ.เค.</w:t>
      </w:r>
    </w:p>
    <w:p>
      <w:pPr>
        <w:pStyle w:val="BodyText"/>
      </w:pPr>
      <w:r>
        <w:t xml:space="preserve">(ผู้เข้าร่วมประชุมชาย) ครับ</w:t>
      </w:r>
    </w:p>
    <w:p>
      <w:pPr>
        <w:pStyle w:val="BodyText"/>
      </w:pPr>
      <w:r>
        <w:t xml:space="preserve">(ศ.ดร.ไพรัช) ต่อไปมีอะไรไหม</w:t>
      </w:r>
    </w:p>
    <w:p>
      <w:pPr>
        <w:pStyle w:val="BodyText"/>
      </w:pPr>
      <w:r>
        <w:t xml:space="preserve">(ผู้เข้าร่วมประชุมชาย) ก็หมดแล้วครับ ก็คือจะปรับตัวที่เป็น Type 1 เครื่อง แล้วก็ปรับงบประมาณที่ไม่ได้ใช้งวดที่ผ่านมา เพื่อที่เพิ่มขึ้นมาในหมวดต่างประเทศ มีนะครับก็นำเพิ่มขึ้นมาด้วยครับ แล้วก็โดยทั้งหมดนี่จะไม่มีผลกระทบกับงบประมาณที่ได้จาก สวทช. ครับ</w:t>
      </w:r>
    </w:p>
    <w:p>
      <w:pPr>
        <w:pStyle w:val="BodyText"/>
      </w:pPr>
      <w:r>
        <w:t xml:space="preserve">(ศ.ดร.ไพรัช) โอ.เค. นะ ตอนนี้ลองเล่าให้กรรมการฟัง ก็คุยในหมู่เราอยู่เรื่อยก็คืออันที่อยู่ที่ Body Ray M ใช่ไหม</w:t>
      </w:r>
    </w:p>
    <w:p>
      <w:pPr>
        <w:pStyle w:val="BodyText"/>
      </w:pPr>
      <w:r>
        <w:t xml:space="preserve">(ผู้เข้าร่วมประชุมชาย) พอดีไม่ได้มีการเปลี่ยนแปลงในนี้ก็เลยไม่มี มันจะมีการเปลี่ยนแปลง Siling Type มาเป็น Body Ray S จริง ๆ 2 เสานี่คือชื่อเรียกกันเอง ตอนนี้ก็คือ Body Ray S ได้รับสมบูรณ์แล้ว พร้อมที่จะเอาไปติดตั้งแล้วก็ทดสอบแล้วครับผม กะว่าจะเอาเข้า</w:t>
      </w:r>
    </w:p>
    <w:p>
      <w:pPr>
        <w:pStyle w:val="BodyText"/>
      </w:pPr>
      <w:r>
        <w:t xml:space="preserve">(ศ.ดร.ไพรัช) ผมคุยกับคุณทุกวัน เรื่องของมันก็คือว่าเราพยายามที่จะทำเอกซเรย์ที่เขียนซอฟต์แวร์ของเราเอง คือ Software Request ของเรา แต่ว่าตอนนี้เราทำได้แล้ว</w:t>
      </w:r>
    </w:p>
    <w:p>
      <w:pPr>
        <w:pStyle w:val="BodyText"/>
      </w:pPr>
      <w:r>
        <w:t xml:space="preserve">(ศ.ดร.ไพรัช) แล้วเราก็ไปให้ธรรมศาสตร์ดู แล้วก็เชียงใหม่ด้วย เชียงใหม่คุณหมออะไร ไม่ใช่หมอ Anyway คือเรียนตรง ๆ ธรรมศาสตร์เขาช้ามาก และคือผมสนิทกับเชียงใหม่ ก็ให้เชียงใหม่ Pickup อีกอัน พอดีทั้งคู่ก็ไปได้ ทีนี่อันนี้ Quality ของภาพ ถูกไหม อุดมใช้ทั้งเชียงใหม่และธรรมศาสตร์ยืนยันว่าใช้ได้แล้ว</w:t>
      </w:r>
    </w:p>
    <w:p>
      <w:pPr>
        <w:pStyle w:val="BodyText"/>
      </w:pPr>
      <w:r>
        <w:t xml:space="preserve">(ผู้เข้าร่วมประชุมชาย) ใช่ครับ</w:t>
      </w:r>
    </w:p>
    <w:p>
      <w:pPr>
        <w:pStyle w:val="BodyText"/>
      </w:pPr>
      <w:r>
        <w:t xml:space="preserve">(ศ.ดร.ไพรัช) ที่เขาเอาตัวนี้ไปเทียบกับตัวต่างประเทศ แล้วคุณหมอก็ดู คุณหมอธรรมศาสตร์ชื่ออะไรนะ</w:t>
      </w:r>
    </w:p>
    <w:p>
      <w:pPr>
        <w:pStyle w:val="BodyText"/>
      </w:pPr>
      <w:r>
        <w:t xml:space="preserve">(ผู้เข้าร่วมประชุมชาย) คุณหมออุทัยรัตน์</w:t>
      </w:r>
    </w:p>
    <w:p>
      <w:pPr>
        <w:pStyle w:val="BodyText"/>
      </w:pPr>
      <w:r>
        <w:t xml:space="preserve">(ศ.ดร.ไพรัช) คุณหมออุทัยรัตน์</w:t>
      </w:r>
    </w:p>
    <w:p>
      <w:pPr>
        <w:pStyle w:val="BodyText"/>
      </w:pPr>
      <w:r>
        <w:t xml:space="preserve">(ศ.ดร.ไพรัช) ซึ่งท่านดูหลายรอบกว่าจะผ่าน ท่านก็ว่า โอ.เค. พอทำเรื่อง Clinical เมื่อไหร่ ที่เราจะส่งก็คือ Body มันจะใกล้เคียงกันมาก ๆ เลย ตัว…</w:t>
      </w:r>
    </w:p>
    <w:p>
      <w:pPr>
        <w:pStyle w:val="BodyText"/>
      </w:pPr>
      <w:r>
        <w:t xml:space="preserve">(ศ.ดร.ไพรัช) คุณใช่ Code คือ Ditacter Detector Display มันค่อนข้างจะใกล้กัน เสร็จแล้วเราก็มีรถเข็นเราเอามาจากบริษัทหนึ่ง เอาบริษัทหนึ่งที่เข็นไป อันนี้เราใช้ Code Name ว่า Body lay M ขั้น Body แล้วก็ Moblie กว่าจะได้โค้ดเนมก็นาน Body ray M เราให้ธรรมศาสตร์อยู่ใช่ไหม</w:t>
      </w:r>
    </w:p>
    <w:p>
      <w:pPr>
        <w:pStyle w:val="BodyText"/>
      </w:pPr>
      <w:r>
        <w:t xml:space="preserve">(ผู้เข้าร่วมประชุมชาย) ประมาณปลายเดือนนี้ หรือต้นเดือนหน้าครับ E-tic ผ่านเรียบร้อยแล้วครับ แล้วถ้าได้ เราก็จะให้เขาทดลองใช้ เพื่อจะเอา Feedback กลับมา</w:t>
      </w:r>
    </w:p>
    <w:p>
      <w:pPr>
        <w:pStyle w:val="BodyText"/>
      </w:pPr>
      <w:r>
        <w:t xml:space="preserve">(ผู้เข้าร่วมประชุมชาย) ที่เชียงใหม่นี่มีการปรับตัว Actic เล็กน้อย อีกรอบหนึ่งครับ น่าจะสิ้นเดือนน่าจะได้ครับ</w:t>
      </w:r>
    </w:p>
    <w:p>
      <w:pPr>
        <w:pStyle w:val="BodyText"/>
      </w:pPr>
      <w:r>
        <w:t xml:space="preserve">(ศ.ดร.ไพรัช) แล้วเราจะเอาเครื่องไปให้เชียงใหม่เมื่อไรนะพอประมาณ</w:t>
      </w:r>
    </w:p>
    <w:p>
      <w:pPr>
        <w:pStyle w:val="BodyText"/>
      </w:pPr>
      <w:r>
        <w:t xml:space="preserve">(ผู้เข้าร่วมประชุมชาย) ถึงปลายเดือนหน้าครับ</w:t>
      </w:r>
    </w:p>
    <w:p>
      <w:pPr>
        <w:pStyle w:val="BodyText"/>
      </w:pPr>
      <w:r>
        <w:t xml:space="preserve">(ศ.ดร.ไพรัช) ประมาเราก็จะเอา Moblie นี้ไปให้เชียงใหม่ใช้ด้วย คล้าย ๆ กับตอนที่หมอปัฐวีย์ มาคุยกับเรา ก็อยากให้หมอไปใช้สักพักหนึ่ง เอา Comment กลับมาปรับปรุง อันนี้เดินได้ ทีนี้อุดมบเสร็จแล้วที่อุดมชัย มาอีกรอบ เขาเรียก Body Ray Static Body Ray S เข็นไปเข็นมา คือเป็น 2 เสา ที่ทำ Chase Mash ครับ เขาเชื่อว่าไม่กี่วันเขาจะส่งธรรมศาสตร์ได้ พรุ่งนี้ลองใช้เลยครับ ซึ่งมัน Clinical มันเรื่องเดียวกันไหม ส่วนใหญ่จะดูคุณภาพของเอกซเรย์ด้วยครับ</w:t>
      </w:r>
    </w:p>
    <w:p>
      <w:pPr>
        <w:pStyle w:val="BodyText"/>
      </w:pPr>
      <w:r>
        <w:t xml:space="preserve">(ศ.ดร.ไพรัช) ตัวนี้ต้อง ตัวนี้ไม่ต้องแล้วครับ เพราะธรรมศาสตร์ เหมือนตัวเข็นได้ เราก็จะทำ Mash เราฮาร์ดแวร์ไม่ค่อยยาก เหมือนรูปเมื่อกี้ โชว์รูปเมื่อกี้เพื่ออธิบายให้กรรมการเข้าใจ แต่นี่เขามีอีกตัวคือ Siling Type ผมก็เพิ่งเรียนรู้ว่า 1-3 ประเภท</w:t>
      </w:r>
    </w:p>
    <w:p>
      <w:pPr>
        <w:pStyle w:val="BodyText"/>
      </w:pPr>
      <w:r>
        <w:t xml:space="preserve">(อาจารย์วันทนีย์) มันซูมได้</w:t>
      </w:r>
    </w:p>
    <w:p>
      <w:pPr>
        <w:pStyle w:val="BodyText"/>
      </w:pPr>
      <w:r>
        <w:t xml:space="preserve">(ศ.ดร.ไพรัช) ด้านขวานี่ ด้านขวานี่ ที่เรียกว่า วันหลังคุณใส่ Code Name เป็น Body Ray M Static, Body Ray S</w:t>
      </w:r>
    </w:p>
    <w:p>
      <w:pPr>
        <w:pStyle w:val="BodyText"/>
      </w:pPr>
      <w:r>
        <w:t xml:space="preserve">(ศ.ดร.ไพรัช) เราจะได้ใส่ Code name ถูก ทีนี้ทางฝ่ายนักวิจัยอีกเรื่องคือด้านซ้าย คือจะ… คือเป็นซิลลิ่ง คือจะเคลื่อนไปเคลื่อนมาได้ ทำให้ประโยชน์ใช้สอยมันจะกว้าเขาก็หลักการอุดมชัยก็ทำซอฟต์แวร์เก่ง คิดว่ามันฐานเดียวกัน ส่วนใหญ่แล็บเราที่มี Weakness กลายเป็นเราเก่งซอฟต์แวร์ แต่ด้านขวา ฮาร์ดแวร์เราไม่มีปัญหาแค่สองเสามันเลื่อนขึ้นเลื่อนลงเท่านั้นเองครับ</w:t>
      </w:r>
    </w:p>
    <w:p>
      <w:pPr>
        <w:pStyle w:val="BodyText"/>
      </w:pPr>
      <w:r>
        <w:t xml:space="preserve">(ศ.ดร.ไพรัช) ไม่อยากอะไร ส่วนด้านซ้าย Siling ที่ทำกับเอกชนที่ไหน ที่เขาติดบนเบดานไแล้วใช้ซอฟต์แวร์ โรงพยาบาลแล้วคุยกับ</w:t>
      </w:r>
    </w:p>
    <w:p>
      <w:pPr>
        <w:pStyle w:val="BodyText"/>
      </w:pPr>
      <w:r>
        <w:t xml:space="preserve">(ศ.ดร.ไพรัช) พอมาติดกับเราก็ไม่มีอะไรจะลอง โอ.เค. ไหมครับ</w:t>
      </w:r>
    </w:p>
    <w:p>
      <w:pPr>
        <w:pStyle w:val="BodyText"/>
      </w:pPr>
      <w:r>
        <w:t xml:space="preserve">(ผู้เข้าร่วมประชุมชาย) แบบ 2 เสานี่คือ ตัวหนึ่งยิงบแสดงว่า ตัวหนึ่งยิง ตัวหนึ่งรับ ก็คือไปยิงเข้าจอเลยใช่ไหมครับ</w:t>
      </w:r>
    </w:p>
    <w:p>
      <w:pPr>
        <w:pStyle w:val="BodyText"/>
      </w:pPr>
      <w:r>
        <w:t xml:space="preserve">(ผู้เข้าร่วมประชุมชาย) ใช่ครับ ยิงเข้าจอของคอมพิวเตอร์เลยครับ ใช่ครับ</w:t>
      </w:r>
    </w:p>
    <w:p>
      <w:pPr>
        <w:pStyle w:val="BodyText"/>
      </w:pPr>
      <w:r>
        <w:t xml:space="preserve">(ศ.ดร.ไพรัช) มันขึ้นรถก็ได้อะไรก็ได้ แต่ว่าเราลองตัวนี้ไปก่อน ทีนี้</w:t>
      </w:r>
    </w:p>
    <w:p>
      <w:pPr>
        <w:pStyle w:val="BodyText"/>
      </w:pPr>
      <w:r>
        <w:t xml:space="preserve">(ผู้เข้าร่วมประชุมชาย) ครับ</w:t>
      </w:r>
    </w:p>
    <w:p>
      <w:pPr>
        <w:pStyle w:val="BodyText"/>
      </w:pPr>
      <w:r>
        <w:t xml:space="preserve">(ผู้เข้าร่วมประชุมชาย) แต่พอมันยิงได้ยิ่งย้ายไปไหนมาไหนได้ง่ายมากเลย เหมือนจอทีวีที่ทำให้มันบาง ๆ ได้</w:t>
      </w:r>
    </w:p>
    <w:p>
      <w:pPr>
        <w:pStyle w:val="BodyText"/>
      </w:pPr>
      <w:r>
        <w:t xml:space="preserve">(ผู้เข้าร่วมประชุมชาย) ครับ</w:t>
      </w:r>
    </w:p>
    <w:p>
      <w:pPr>
        <w:pStyle w:val="BodyText"/>
      </w:pPr>
      <w:r>
        <w:t xml:space="preserve">(ผู้เข้าร่วมประชุมชาย) ของทันตกรรมแต่ก่อนมันหนามาก ใช่ครับ แต่เดี๋ยวนี้มันทำได้บางมากครับ</w:t>
      </w:r>
    </w:p>
    <w:p>
      <w:pPr>
        <w:pStyle w:val="BodyText"/>
      </w:pPr>
      <w:r>
        <w:t xml:space="preserve">(ศ.ดร.ไพรัช) … ไม่ทำเพราะว่าเราไม่พร้อม</w:t>
      </w:r>
    </w:p>
    <w:p>
      <w:pPr>
        <w:pStyle w:val="BodyText"/>
      </w:pPr>
      <w:r>
        <w:t xml:space="preserve">(ผู้เข้าร่วมประชุมหญิง) ขอหมอบอกว่าเอาใส่เข้าปาก แล้วมันแข็ง คือมันจะแข็ง</w:t>
      </w:r>
    </w:p>
    <w:p>
      <w:pPr>
        <w:pStyle w:val="BodyText"/>
      </w:pPr>
      <w:r>
        <w:t xml:space="preserve">(ผู้เข้าร่วมประชุมชาย) คือมันมีสองแบบ แบบนี้มันจะเป็น CDC Center อีกอันหนึ่งที่เรียกว่า Imaging Plate เป็น Plate ตัวนั้นมันจะนิ่ม แล้วก็เอามาใส่เครื่อง แต่ว่าไอ้แบบข้างหลังกันเยอะเพราะว่ามันนิ่ม แต่ข้อเสียก็คือ เวลาพอใช้บ่อย ๆ นี่ เซนเซอร์มันก็จะเสีย ก็ต้องซื้อใหม่ ตัวหนึ่งก็ประมาณ 2-3 พัน ใช้เยอะครับ พวกนี้ใช้ถ้าใช้ดี ๆ ก็หลักร้อยทั้งนั้นครับ ถ้าใช้ไม่ดีก็หลัก 10 แต่ว่ามันก็มีข้อดี-ข้อเสียต่างกัน มันก็มีข้อดีข้อเสียต่างกัน แบบที่มันมีสายครับ ไอ้อย่างนั้นนี่ได้เยอะ เป็นหมื่น ๆ ครั้ง มันทนกว่า อาจารย์ถามพี่อรรถพรเถอะ</w:t>
      </w:r>
    </w:p>
    <w:p>
      <w:pPr>
        <w:pStyle w:val="BodyText"/>
      </w:pPr>
      <w:r>
        <w:t xml:space="preserve">(ศ.ดร.ไพรัช) ผมว่ามันน่าทำนะ เขาขายกันตัวละเท่าไหร่ประมาณ</w:t>
      </w:r>
    </w:p>
    <w:p>
      <w:pPr>
        <w:pStyle w:val="BodyText"/>
      </w:pPr>
      <w:r>
        <w:t xml:space="preserve">(ผู้เข้าร่วมประชุมชาย) ชุดหนึ่งต้องมี 2 แสน ครับ ต้องมี 200,000 ครับอาจารย์ นักเรียนทันตแพทย์ก็ใช้เยอะ</w:t>
      </w:r>
    </w:p>
    <w:p>
      <w:pPr>
        <w:pStyle w:val="BodyText"/>
      </w:pPr>
      <w:r>
        <w:t xml:space="preserve">(ผู้เข้าร่วมประชุมชาย) ใช่ครับตอนนี้เราเปลี่ยน</w:t>
      </w:r>
    </w:p>
    <w:p>
      <w:pPr>
        <w:pStyle w:val="BodyText"/>
      </w:pPr>
      <w:r>
        <w:t xml:space="preserve">(ศ.ดร.ไพรัช) เป็นมีสายหรือเปล่า</w:t>
      </w:r>
    </w:p>
    <w:p>
      <w:pPr>
        <w:pStyle w:val="BodyText"/>
      </w:pPr>
      <w:r>
        <w:t xml:space="preserve">(ผู้เข้าร่วมประชุมชาย) ถ้าในโรงเรียนตอนนี้เราใช้แบบ Imaging Plate เยอะครับ เพราะว่ามันสามารถที่จะต่อเนื่องกันได้มากกว่า ต่อเนื่องกันได้มากกว่า</w:t>
      </w:r>
    </w:p>
    <w:p>
      <w:pPr>
        <w:pStyle w:val="BodyText"/>
      </w:pPr>
      <w:r>
        <w:t xml:space="preserve">(ศ.ดร.ไพรัช) คือหมายถึงไม่ต้องมีสายใช่ไหม มันต้องนั่งรออยู่ ไปที่ตัว Display ได้เลย</w:t>
      </w:r>
    </w:p>
    <w:p>
      <w:pPr>
        <w:pStyle w:val="BodyText"/>
      </w:pPr>
      <w:r>
        <w:t xml:space="preserve">(ผู้เข้าร่วมประชุมหญิง) เหมือน CR</w:t>
      </w:r>
    </w:p>
    <w:p>
      <w:pPr>
        <w:pStyle w:val="BodyText"/>
      </w:pPr>
      <w:r>
        <w:t xml:space="preserve">(ศ.ดร.ไพรัช) ใช่</w:t>
      </w:r>
    </w:p>
    <w:p>
      <w:pPr>
        <w:pStyle w:val="BodyText"/>
      </w:pPr>
      <w:r>
        <w:t xml:space="preserve">(ผู้เข้าร่วมประชุมหญิง) มันเหมือน CR ก็ต้องไปแหย่ให้มันอ่านอีกที นักเรียนก็ต้องเอาตัวนี้ไปเสียบที่เครื่องอ่านใช่ไหม ถ้าเป็น DR มันจะแข็ง</w:t>
      </w:r>
    </w:p>
    <w:p>
      <w:pPr>
        <w:pStyle w:val="BodyText"/>
      </w:pPr>
      <w:r>
        <w:t xml:space="preserve">(ศ.ดร.ไพรัช) โอ.เค. เดี๋ยวแนนไปคุยกับหมอ ผมรู้สึกว่าเดี๋ยวนี้ Trend ในโรงพยาบาลภาครัฐนี่ก็ค่อย ๆ โตขึ้น ๆ เรื่อย ๆ แล้วปริมาณการใช้มาก แล้วมันลดการใช้สารเคมี มันยังมี</w:t>
      </w:r>
    </w:p>
    <w:p>
      <w:pPr>
        <w:pStyle w:val="BodyText"/>
      </w:pPr>
      <w:r>
        <w:t xml:space="preserve">(ผู้เข้าร่วมประชุมชาย) ผมว่ามันเยอะมากครับ</w:t>
      </w:r>
    </w:p>
    <w:p>
      <w:pPr>
        <w:pStyle w:val="BodyText"/>
      </w:pPr>
      <w:r>
        <w:t xml:space="preserve">(ศ.ดร.ไพรัช) ทำก็ไม่ค่อยมี Stock มาก ดีมานก็เยอะ มันได้ทำซีลิ่งนี่กว่าจะได้</w:t>
      </w:r>
    </w:p>
    <w:p>
      <w:pPr>
        <w:pStyle w:val="BodyText"/>
      </w:pPr>
      <w:r>
        <w:t xml:space="preserve">(ศ.ดร.ไพรัช) กลับไปคิด หมอครับ</w:t>
      </w:r>
    </w:p>
    <w:p>
      <w:pPr>
        <w:pStyle w:val="BodyText"/>
      </w:pPr>
      <w:r>
        <w:t xml:space="preserve">(ผู้เข้าร่วมประชุมชาย) อยากถามว่าราคาตอนนี้มันสู้ราคาของต่างประเทศได้ไหม อย่างที่บอกว่าทุกโรงพยาบาลก็มีหมดแล้ว</w:t>
      </w:r>
    </w:p>
    <w:p>
      <w:pPr>
        <w:pStyle w:val="BodyText"/>
      </w:pPr>
      <w:r>
        <w:t xml:space="preserve">(ผู้เข้าร่วมประชุมชาย) อาจารย์เอาราคาต้นทุนเลยไหมครับ</w:t>
      </w:r>
    </w:p>
    <w:p>
      <w:pPr>
        <w:pStyle w:val="BodyText"/>
      </w:pPr>
      <w:r>
        <w:t xml:space="preserve">(ศ.ดร.ไพรัช) เอาราคาขายก็ได้ สู้กับเขา คือหมอหมายถึงตัวไหน ทั้ 2-3 ตัวนี้</w:t>
      </w:r>
    </w:p>
    <w:p>
      <w:pPr>
        <w:pStyle w:val="BodyText"/>
      </w:pPr>
      <w:r>
        <w:t xml:space="preserve">(ผู้เข้าร่วมประชุมชาย) ตัวข้างขวา 2 เสานี่ครับ ที่ไปสืบมาก็อยู่ที่ล้าน 5 จนถึง 2 ล้าน</w:t>
      </w:r>
    </w:p>
    <w:p>
      <w:pPr>
        <w:pStyle w:val="BodyText"/>
      </w:pPr>
      <w:r>
        <w:t xml:space="preserve">(ศ.ดร.ไพรัช) ราคาขายด้วย</w:t>
      </w:r>
    </w:p>
    <w:p>
      <w:pPr>
        <w:pStyle w:val="BodyText"/>
      </w:pPr>
      <w:r>
        <w:t xml:space="preserve">(ผู้เข้าร่วมประชุมชาย) แต่ก็ขึ้นอยู่กับ Assessori พวกที่เขา Add เข้ามาด้วย ถ้ามีความสามารถเพิ่มขึ้นก็จะมีราคาแพงนิดหน่อยครับ ส่วนข้างขวา จากที่สืบราคามามีใบราคากลางมันขึ้นไปถึง 10 ล้านได้ครับอาจารย์</w:t>
      </w:r>
    </w:p>
    <w:p>
      <w:pPr>
        <w:pStyle w:val="BodyText"/>
      </w:pPr>
      <w:r>
        <w:t xml:space="preserve">(ศ.ดร.ไพรัช) Siling Type เพราะว่ามันมีฉาก อีก 2 อัน และมีระบบเตียงและระบบ Tracking มันจะมีความซับซ้อนกว่าตัว 2 เสาครับ</w:t>
      </w:r>
    </w:p>
    <w:p>
      <w:pPr>
        <w:pStyle w:val="BodyText"/>
      </w:pPr>
      <w:r>
        <w:t xml:space="preserve">(ศ.ดร.ไพรัช) เราสู้ได้ ต้นทุนประมาณเท่าไร 1 ใน 3 ได้ไหม</w:t>
      </w:r>
    </w:p>
    <w:p>
      <w:pPr>
        <w:pStyle w:val="BodyText"/>
      </w:pPr>
      <w:r>
        <w:t xml:space="preserve">(ผู้เข้าร่วมประชุมชาย) ตัว 2 เสานี่น่าจะได้ต่ำกว่า ไม่ได้ต่ำกว่า น่าจะได้สักครึ่งเดียว อาจจะได้สักล้านต้น ๆ ครับ แต่ว่าตัว…</w:t>
      </w:r>
    </w:p>
    <w:p>
      <w:pPr>
        <w:pStyle w:val="BodyText"/>
      </w:pPr>
      <w:r>
        <w:t xml:space="preserve">(ศ.ดร.ไพรัช) คล้าย ๆ เราสร้างอำนาจต่อรองให้ประเทศไทยกลาย ๆ เพื่อดึงให้ของนอกมันมาสู้เก็ต้องมาสู้กันถูกไหม แล้วที่ประโยชน์ อีกอันที่เราคิดว่าถ้าเราทำราคาที่ดี มันอาจจะไปทำโรงพยาบาลไกล ๆ มากขึ้นได้ไหม เพราะจะทำให้คนไม่มีโอกาสได้มีโอกาส ถ้าถามราคา จีนมันโหดร้ายมาก จีนนี่โอ้โห โอ.เค. นะครับ</w:t>
      </w:r>
    </w:p>
    <w:p>
      <w:pPr>
        <w:pStyle w:val="BodyText"/>
      </w:pPr>
      <w:r>
        <w:t xml:space="preserve">(ผู้เข้าร่วมประชุมชาย) ครับแต่ว่าตอนนี้ดูราคาดีเทคเตอร์ที่ดีและถูกจากจีน ก็น่าสนใจ</w:t>
      </w:r>
    </w:p>
    <w:p>
      <w:pPr>
        <w:pStyle w:val="BodyText"/>
      </w:pPr>
      <w:r>
        <w:t xml:space="preserve">(ศ.ดร.ไพรัช) คือเรากำลังคิดว่ามันมีหลายแบบ มีตั้งแต่คล้าย ๆ ตุ๊กตุ๊ก ไปจนถึงรถ Benz เราก็ให้ทางนี้ลองได้ Detector ทุกอย่าง ให้คนใช้เขาต้องการจะเอาแบบไหน</w:t>
      </w:r>
    </w:p>
    <w:p>
      <w:pPr>
        <w:pStyle w:val="BodyText"/>
      </w:pPr>
      <w:r>
        <w:t xml:space="preserve">(ผู้เข้คิดเป็นอย่างนั้นครับหมอ</w:t>
      </w:r>
    </w:p>
    <w:p>
      <w:pPr>
        <w:pStyle w:val="BodyText"/>
      </w:pPr>
      <w:r>
        <w:t xml:space="preserve">(ผู้เข้าร่วมประชุมชาย) มีคำแนะนำอีกอย่างหนึ่งก็คือว่า เพราะว่าเวลาเราเอกซเรย์นี่ก็จะมีแพทย์มาอ่าน แพทย์มาอ่านความละเอียดของมัน เราก็จะรู้ว่าหมอเริ่มเห็น เล็กนิดเดียว ใน 0.7 เซนติเมตร เครื่องใหม่ ๆ เขาก็มีนะครับ แล้วเขาก็มีความสะดวกที่จะอ่าน เพราะมีความคมชัด ดังนั้นนี่ถ้าเราจะไปในแบบ Trail น่าจะเปรียบเทียบความคมชัดด้วย เพราะว่าความชอบของคุณหมอด้วย พอจากเครื่องของเรานี่ อ่านง่ายเห็นเยอะนะครับ เห็นดีขึ้นไม่ต้องเพ่งสายตามากมากขึ้นนะครับ เครื่องใหม่กับเครื่องเก่านะครับที่เขามีอยู่กับที่เราเอาไปทำ ดูความพึงพอใจของคุณหมอด้วย ว่าความยากความง่ายในการอ่าน เพราะว่าถ้าเขาบอกว่าเครื่องของเรานี่ แป๊บเดียวนะครับ แม้กระทั้งหมอปกติ ไม่ใช่หมอ X-ray เราก็มีความรู้ระดับหนึ่ง ถ้าหมอระดับนี้อ่านได้นะครับ เราก็จะยิ่งดีใหญ่เลย มองเห็นชัด เพราะบางทีปอดก็จะมีความซับซ้อนของเนื้อเยื้อต่าง ๆ แต่ถ้าเราสามารถตัดได้ดีขึ้น นะครับ คมชัดได้ดีขึ้น ก็เป็นสิ่งที่เราจะขายได้นะครับ</w:t>
      </w:r>
    </w:p>
    <w:p>
      <w:pPr>
        <w:pStyle w:val="BodyText"/>
      </w:pPr>
      <w:r>
        <w:t xml:space="preserve">(ผู้เข้าร่วมประชุมชาย) ครับผม ก่อนที่เราจะทำ Clinical Test ของตัว Mobile นี่ คล้าย ๆ กับ ของเรากับเครื่องที่โรงพยาบาลใช้อยู่ คือคุยกับคุณหมอหลายรอบมากครับ จนเขาพอใจแล้ว ไอ้ซอฟต์แวร์ตัวนี้มันใช้ได้ แล้วมีการยิง มีการฉาย X-ray ปอด คนที่เป็นอาสาสมัคร 2-3 คนครับ พอถ่ายเสร็จ ก็ตรวจสอบว่าซอฟต์แวร์ของเรานี่มันชัดเทียมสู้กับของนอกได้ไหม เรามีซื้อซอฟต์แวร์นอกมาเหมือนกันเอามาเปรียบเทียบ มีครับ เดี๋ยวผมเปิดให้แป๊บหนึ่งนะครับ</w:t>
      </w:r>
    </w:p>
    <w:p>
      <w:pPr>
        <w:pStyle w:val="BodyText"/>
      </w:pPr>
      <w:r>
        <w:t xml:space="preserve">(ศ.ดร.ไพรัช) คือตัวนี้มันขึ้นอยู่กับหมอ เรื่องเงิน</w:t>
      </w:r>
    </w:p>
    <w:p>
      <w:pPr>
        <w:pStyle w:val="BodyText"/>
      </w:pPr>
      <w:r>
        <w:t xml:space="preserve">(ศ.ดร.ไพรัช) ตอนนั้นเราเอาไปให้หมอดู บอกหรือเปล่าว่าเป็นของเราหรือของต่างประเทศ เหมือนกัน ๆ เดี๋ยวนะ ขอเวลานิดหนึ่ง คือไอ้ตัว CT ได้ตอนหลังก็มาขอให้ทำตัวอื่นด้วย มันสูงแต่พอเราทำแล้วเรารู้ว่า Margin มันโหดมาก เรามีอีกตัวที่แนนทำอยู่ คือ ไอ้ DentiiScan 3.0 ซึ่งเราไม่ค่อยพูดมากเท่าไร ให้ราคามันถูกลง ลองดูสิ</w:t>
      </w:r>
    </w:p>
    <w:p>
      <w:pPr>
        <w:pStyle w:val="BodyText"/>
      </w:pPr>
      <w:r>
        <w:t xml:space="preserve">(อาจารย์วันทนีย์) ขยาย ๆ</w:t>
      </w:r>
    </w:p>
    <w:p>
      <w:pPr>
        <w:pStyle w:val="BodyText"/>
      </w:pPr>
      <w:r>
        <w:t xml:space="preserve">(ศ.ดร.ไพรัช) เวลาเราดูเราก็บอก เราไม่ใช่หมอนะ เราก็ดูไม่ค่อย… ข้างขวาดี</w:t>
      </w:r>
    </w:p>
    <w:p>
      <w:pPr>
        <w:pStyle w:val="BodyText"/>
      </w:pPr>
      <w:r>
        <w:t xml:space="preserve">(ผู้เข้าร่วมประชุมชาย) มันอาจจะขึ้นจอมา แล้วมันไม่เหมือนกับที่เราดูจริง ๆ ในจอที่คุณหมออ่านจริง ๆ ก็ได้นะครับ อันนี้ตัวอย่างเช่น ข้างซ้ายจะเป็นของเรา ไม่น่าบอกก่อนเลยนะ ข้างซ้ายเป็นของเรานะครับ อีกอันจะเป็นโปรแกรมของ Nexus นะครับ</w:t>
      </w:r>
    </w:p>
    <w:p>
      <w:pPr>
        <w:pStyle w:val="BodyText"/>
      </w:pPr>
      <w:r>
        <w:t xml:space="preserve">(ศ.ดร.ไพรัช) แล้วหมอว่าอย่างไร เทียบ 2 รูป ใช้ได้ครับ หมอเขาจะดูกระบังลม ว่าเราสามาถยังเห็นตัวกระดูกสันหลังตัวนี้ได้หรือเปล่า แล้วเนื้อปอดที่หายไป</w:t>
      </w:r>
    </w:p>
    <w:p>
      <w:pPr>
        <w:pStyle w:val="BodyText"/>
      </w:pPr>
      <w:r>
        <w:t xml:space="preserve">(ศ.ดร.ไพรัช) โอ.เค. แล้วก็มีตรงนี้ที่ยังเห็นเนื้อปอดอยู่ และก็มีอีกหลายภาพเหมือนกัน เป็นภาพของคนจริง ๆ แล้วครับ</w:t>
      </w:r>
    </w:p>
    <w:p>
      <w:pPr>
        <w:pStyle w:val="BodyText"/>
      </w:pPr>
      <w:r>
        <w:t xml:space="preserve">(ศ.ดร.ไพรัช) เมื่อกี้มัน Phantom</w:t>
      </w:r>
    </w:p>
    <w:p>
      <w:pPr>
        <w:pStyle w:val="BodyText"/>
      </w:pPr>
      <w:r>
        <w:t xml:space="preserve">(ผู้เข้าร่วมประชุมชาย) อันนี้ลองทำคนจริง ๆ แล้ว นดูดีกว่า</w:t>
      </w:r>
    </w:p>
    <w:p>
      <w:pPr>
        <w:pStyle w:val="BodyText"/>
      </w:pPr>
      <w:r>
        <w:t xml:space="preserve">(ศ.ดร.ไพรัช) โอ.เค.</w:t>
      </w:r>
    </w:p>
    <w:p>
      <w:pPr>
        <w:pStyle w:val="BodyText"/>
      </w:pPr>
      <w:r>
        <w:t xml:space="preserve">(ผู้เข้าร่วมประชุมชาย) แล้วก็มีการเทียบหลาย ๆ อย่าง ต่าง ๆ อันนี้ถ่าย Phantom หลาย ๆ ส่วนที่เรามี แล้วก็เทียบกันไปเรื่อย ๆ อย่างนี้ครับ มีทั้งมือทั้งเข่า โอเค</w:t>
      </w:r>
    </w:p>
    <w:p>
      <w:pPr>
        <w:pStyle w:val="BodyText"/>
      </w:pPr>
      <w:r>
        <w:t xml:space="preserve">(ผู้เข้าร่วมประชุมชาย) ดูแล้วมันชัดมากเลยนะครับ</w:t>
      </w:r>
    </w:p>
    <w:p>
      <w:pPr>
        <w:pStyle w:val="BodyText"/>
      </w:pPr>
      <w:r>
        <w:t xml:space="preserve">(ผู้เข้าร่วมประชุมชาย) ครับ</w:t>
      </w:r>
    </w:p>
    <w:p>
      <w:pPr>
        <w:pStyle w:val="BodyText"/>
      </w:pPr>
      <w:r>
        <w:t xml:space="preserve">(ผู้เข้าร่วมประชุมชาย) ทั้ง 2 อันดูไม่แตกต่าง แล้วก็ดูชัดกว่าสมัยต้องใช้แผ่นฟิล์ม</w:t>
      </w:r>
    </w:p>
    <w:p>
      <w:pPr>
        <w:pStyle w:val="BodyText"/>
      </w:pPr>
      <w:r>
        <w:t xml:space="preserve">(ศ.ดร.ไพรัช) คือจริง ๆ เรารู้มานานแล้วแต่เรา Kick Start ไม่ทัน ของนอกที่เรากำลังจะเข้ามา เราสูญเสีย… แนนจำได้ไหม ปีหนึ่งกี่ร้อยล้านไม่รู้ เราก็ทำไม่ทัน เราจะมีดีเลย์ช้ากว่าต่างประเทศกว่าจะรู้ตัว อันนี้เป็นจุดอ่อนของประเทศไทย เรื่องความพร้อมอะไรมันไม่ได้ เราเสียประโยชน์ตรงนี้เยอะมาก ตอนนี้อย่างนักวิจัยพวกนี้ แต่กว่าจะได้ก็เป็นปีเหมือนกันนะ</w:t>
      </w:r>
    </w:p>
    <w:p>
      <w:pPr>
        <w:pStyle w:val="BodyText"/>
      </w:pPr>
      <w:r>
        <w:t xml:space="preserve">(ผู้เข้าร่วมประชุมชาย) เรา Start Project มาปีกว่า ๆ แล้วครับ</w:t>
      </w:r>
    </w:p>
    <w:p>
      <w:pPr>
        <w:pStyle w:val="BodyText"/>
      </w:pPr>
      <w:r>
        <w:t xml:space="preserve">(ศ.ดร.ไพรัช) ปีกว่า ๆ ก่อนที่เราจะเห็น โอ.เค. นะครับ ก็เรียบร้อย</w:t>
      </w:r>
    </w:p>
    <w:p>
      <w:pPr>
        <w:pStyle w:val="BodyText"/>
      </w:pPr>
      <w:r>
        <w:t xml:space="preserve">(อาจารย์วันทนีย์) อันนี้คืออนุมัติใช่ไหม</w:t>
      </w:r>
    </w:p>
    <w:p>
      <w:pPr>
        <w:pStyle w:val="BodyText"/>
      </w:pPr>
      <w:r>
        <w:t xml:space="preserve">(อาจารย์วันทนีย์) เรื่องอนุมัติเรื่องบุคคลากร และก็งบประมาณก็คือขอปรับขยายเปลี่ยน</w:t>
      </w:r>
    </w:p>
    <w:p>
      <w:pPr>
        <w:pStyle w:val="BodyText"/>
      </w:pPr>
      <w:r>
        <w:t xml:space="preserve">(ศ.ดร.ไพรัช) ไม่ได้เปลี่ยน</w:t>
      </w:r>
    </w:p>
    <w:p>
      <w:pPr>
        <w:pStyle w:val="BodyText"/>
      </w:pPr>
      <w:r>
        <w:t xml:space="preserve">(อาจารย์วันทนีย์) ไม่ได้เปลี่ยนค่ะ แค่ไปปรับแต่ละปี</w:t>
      </w:r>
    </w:p>
    <w:p>
      <w:pPr>
        <w:pStyle w:val="BodyText"/>
      </w:pPr>
      <w:r>
        <w:t xml:space="preserve">(ศ.ดร.ไพรัช) โอ.เค. คุณอย่ายืดนัก เพราะต้นทุนมันกิน Project นี้เรากะจะออนตั้งแต่เดือน July แล้ว แต่มัน Delay มาถึงปลายปี เพราะต้องไปเจรจากับหมอ ก็ต้องยอมรับไป โอ.เค. นะครับ อันนี้อนุมัตินะครับ</w:t>
      </w:r>
    </w:p>
    <w:p>
      <w:pPr>
        <w:pStyle w:val="BodyText"/>
      </w:pPr>
      <w:r>
        <w:t xml:space="preserve">(อาจารย์วันทนีย์) เห็นชอบเพราะต้องเข้า</w:t>
      </w:r>
    </w:p>
    <w:p>
      <w:pPr>
        <w:pStyle w:val="BodyText"/>
      </w:pPr>
      <w:r>
        <w:t xml:space="preserve">(ศ.ดร.ไพรัช) บอร์ดใหญ่</w:t>
      </w:r>
    </w:p>
    <w:p>
      <w:pPr>
        <w:pStyle w:val="BodyText"/>
      </w:pPr>
      <w:r>
        <w:t xml:space="preserve">(ศ.ดร.ไพรัช) โอ.เค. เห็นชอบเพื่อเข้าบอร์ดใหญ่ ขอบคุณมากครับ ต่อไป 6.1</w:t>
      </w:r>
    </w:p>
    <w:p>
      <w:pPr>
        <w:pStyle w:val="BodyText"/>
      </w:pPr>
      <w:r>
        <w:t xml:space="preserve">(อาจารย์วันทนีย์) ต่อไปเป็นการสนับสนุนนะคะ</w:t>
      </w:r>
    </w:p>
    <w:p>
      <w:pPr>
        <w:pStyle w:val="BodyText"/>
      </w:pPr>
      <w:r>
        <w:t xml:space="preserve">(ศ.ดร.ไพรัช) แนน ว่าไป ต. 1</w:t>
      </w:r>
    </w:p>
    <w:p>
      <w:pPr>
        <w:pStyle w:val="BodyText"/>
      </w:pPr>
      <w:r>
        <w:t xml:space="preserve">(ศ.ดร.ไพรัช) คุยกันทุกวัน</w:t>
      </w:r>
    </w:p>
    <w:p>
      <w:pPr>
        <w:pStyle w:val="BodyText"/>
      </w:pPr>
      <w:r>
        <w:t xml:space="preserve">(ผู้เข้าร่วมประชุมหญิง) เป็นความก้าวหน้านะคะ</w:t>
      </w:r>
    </w:p>
    <w:p>
      <w:pPr>
        <w:pStyle w:val="BodyText"/>
      </w:pPr>
      <w:r>
        <w:t xml:space="preserve">(ผู้เข้าร่วมประชุมหญิง) ก็จะเป็นโครงการ Big Rock 5 นะคะ</w:t>
      </w:r>
    </w:p>
    <w:p>
      <w:pPr>
        <w:pStyle w:val="BodyText"/>
      </w:pPr>
      <w:r>
        <w:t xml:space="preserve">(ศ.ดร.ไพรัช) ไปโชว์วันที่ 11 Full Screen ที่ทำเนียบผมก็ว่าไปทำไมก็ไม่รู้</w:t>
      </w:r>
    </w:p>
    <w:p>
      <w:pPr>
        <w:pStyle w:val="BodyText"/>
      </w:pPr>
      <w:r>
        <w:t xml:space="preserve">(ผู้เข้าร่วมประชุมหญิง) เปิด Powerpoint ไหมคะ</w:t>
      </w:r>
    </w:p>
    <w:p>
      <w:pPr>
        <w:pStyle w:val="BodyText"/>
      </w:pPr>
      <w:r>
        <w:t xml:space="preserve">(ผู้เข้าร่วมประชุมหญิง) ค่ะก็โครงการนี้เริ่มตั้งแต่ 21 มีนาคม 2561 นะคะ ก็ระยะเวลา 3 ปี งบประมาณทั้งหมด เริ่ม ๆ ๆ ค่ะ แต่ว่าอันนี้จะเป็นอนุมัติโครงการก็คือเริ่มปี… ใช่ค่ะ ก็คืออันนี้จะขึ้นปีที่ 2 ทั้งหมดก็ 547 ล้านนะคะ เราเริ่มตุลาค่ะ ปลายปีที่แล้ว อันนี้วัตถุประสงค์โครงการ ก็คือวางโครงสร้างพื้นฐานในการเปลี่ยนแปลง แล้วก็จะใช้เทคโนโลยีทางทันตกรรมนะคะ เพื่อเพิ่มให้กับทันตแพทย์และก็ผู้ช่วยเครื่องมือแพทย์ ในการ ของกลุ่มงานทันตแพทย์ และผลิตเครื่องมือแพทย์ทางทัตกรรม แล้วก็ผู้ป่วยทางทันตกรรมนะคะ ผลงานที่ส่งมอบจะมีผลงาน DentiiScan และก็มีการจัดทำ MOU ทั้งหมด 50 โรงพยาบาล และก็ติดตั้งเครื่อง Dentiiscan และต่อเชื่อมกับระบบโรงพยาบาลทั้งหมด 50 เครื่อง ดิจิทัลทั้งหมด 9 ครั้ง และก็บุคลากรทางทันตกรรม และก็อบรมการใช้เทคโนโลยีดิจิทัลทางทันตกรรมทั้งหมด 500 คนนะคะ อันนี้จะเป็นความก้าวหน้าของโครงการ ตอนนี้เราอยู่ที่ปีที่ 2 ปีแรก เราสรรหาโรงพยาบาลทั้ง 50 แห่ง และก็ลงนามทั้งหมด 46 แห่ง ผลิตเครื่องทั้งหมด 26 เครื่อง ติดตั้งเครื่องทั้งหมด 18 เครื่อง แล้วมีการจัดงานทั้งหมด ฝึกอบรมทันตแทพย์ และทันตกรรม ส่วนปีที่ 2 ณ วันที่ 30 กันยายน 62 นะคะ ตอนนี้ผลิตเครื่อง 30 กันยายน ก็ผลิตได้ 40 กว่าเครื่อง 30 กันยายน ผลิตได้ 36 เครื่อง รวมทั้งหมด 45 เครื่อง มีการจัดงานเพิ่ม คือเป้าหมายคือ 2 ครั้งในปีที่ 2 นะคะ แล้วก็เป้าหมายของการอบรมทันตแพทย์ และทางทันตกรรมนี่ 200 คน</w:t>
      </w:r>
    </w:p>
    <w:p>
      <w:pPr>
        <w:pStyle w:val="BodyText"/>
      </w:pPr>
      <w:r>
        <w:t xml:space="preserve">(ศ.ดร.ไพรัช)…</w:t>
      </w:r>
    </w:p>
    <w:p>
      <w:pPr>
        <w:pStyle w:val="BodyText"/>
      </w:pPr>
      <w:r>
        <w:t xml:space="preserve">(ผู้เข้าร่วมประชุมหญิง) 61 ค่ะ ใช่ค่ะ เดือนมีนาคม 61</w:t>
      </w:r>
    </w:p>
    <w:p>
      <w:pPr>
        <w:pStyle w:val="BodyText"/>
      </w:pPr>
      <w:r>
        <w:t xml:space="preserve">(ศ.ดร.ไพรัช) ลืมไปเลย</w:t>
      </w:r>
    </w:p>
    <w:p>
      <w:pPr>
        <w:pStyle w:val="BodyText"/>
      </w:pPr>
      <w:r>
        <w:t xml:space="preserve">(ผู้เข้าร่วมประชุมหญิง) ก็อบรมของปีที่ 2 นี่ 600 กว่าแล้ว ก็จะเกินเป้าแล้วค่ะ ส่วนจำนวนผู้ใช้เครื่อง DentiiScan ที่ 30 กันยา อยู่ที่ 2,000 ราย</w:t>
      </w:r>
    </w:p>
    <w:p>
      <w:pPr>
        <w:pStyle w:val="BodyText"/>
      </w:pPr>
      <w:r>
        <w:t xml:space="preserve">(ศ.ดร.ไพรัช) เราไม่ได้ไปติดตั้งแต่มีนาคม 24 เครื่อง ที่แนนเขียนข้างบนนี่ และอบรม ใช่ไหม มันครึ่งทาง</w:t>
      </w:r>
    </w:p>
    <w:p>
      <w:pPr>
        <w:pStyle w:val="BodyText"/>
      </w:pPr>
      <w:r>
        <w:t xml:space="preserve">(ผู้เข้าร่วมประชุมหญิง) หรือพฤศจิกายน อันนี้จะเป็นภาพรวมทั้งหมดก็จะมีโครงการก่อนหน้านี้ 1.1 3 เครื่องก็จะมีที่ มช. เครื่องแรกนะคะ แล้วก็ Dentiiscan 2.0 ประมาณ 6-7 เครื่องก่อนหน้าโครงการ Big Rock นะคะ ก็จะมีสังกัดในกระทรวง กลาโหม 4 แห่ง กรุงเทพมหานคร 4 แห่ง นะคะ อันนี้สรุปผลการติดตั้ง ณ วันที่ 30 กันยายน 2562 ค่ะ กระทรวงสาธารณสุข เป้า 37 ได้ไป 35 แห่ง มหาวิทยาลัย 7 ติดตั้งไปแล้ว 5 กลาโหมน่าจะเป็น 4 ค่ะ</w:t>
      </w:r>
    </w:p>
    <w:p>
      <w:pPr>
        <w:pStyle w:val="BodyText"/>
      </w:pPr>
      <w:r>
        <w:t xml:space="preserve">(ศ.ดร.ไพรัช) ครบถ้วนนะ</w:t>
      </w:r>
    </w:p>
    <w:p>
      <w:pPr>
        <w:pStyle w:val="BodyText"/>
      </w:pPr>
      <w:r>
        <w:t xml:space="preserve">(ผู้เข้าร่วมประชุมหญิง) ก็ครบถ้วน 2 ของกทม. ค่ะ ก็เสร็จสิ้นทั้งหมด 46 จาก 50 นะคะ อันนี้จะเป็นภาพการติดตั้งตั้งแต่แรกค่ะ ตั้งแต่ตุลาคม 61 ที่ระยอง ธรรมศาสตร์ราชบุรี ก็ ขอนแก่น ฝาง สุรนารีย์ โรงพยาบาลเทพรัตนฯ นะคะ อันนี้ธันวาคม แล้วก็ที่ทันต ธันวา 61 บ้านแพ้ว สมุทสาคร พุทธโสธร พหลพยุหเสนา ระนอง ภูเขียว ระนอง ยโสธร สิรินธร ขอนแก่น ค่ายธนรัตน์ สายร้อยยอด ป่าตอง สุรินทร์ บุรีรัมย์ บูรพา ค่ายสุรนารีย์ โรงพยาบาลมหาจักรีสิริธร นะคะ สมเด็จพระยุพราช ที่น่าน สตูล กำแพงเพชร วชิรภูเก็ต แล้วก็สระบุรี อันนี้ติดตั้ง 46 มันมีอบรมด้วยก็เลยเหลือเป็น 45 นะคะ อีกส่วนหนึ่งนอกเหนือจากเครื่อง DentiiScan เกี่ยวกับเรื่อง Platform เรื่อง Digital ก็ในโครงการนี้มีการประชาสัมพันธ์ไปแล้วจาก 9 ครั้งนะคะ แล้วก็มีการฝึกอบรมจากทันตแพทย์ ทั้งหมด 3 หลักสูตรด้วยกัน หลักสูตรที่ 1 ก็คือ จะเป็นการอบรมทันตแพทย์ตัวแทน ก็อบรมที่ทันตะที่ของคุณหมดปัฐวีย์เป็นคนช่วยอบรมนะคะ ทั้งหมด 5 ครั้งก็เสร็จไปหมดแล้ว ทั้งหมด 77 คนนะคะ และก็หลักสูตรที่ 2 หลักสูตรที่ 2 เป็นการอบรมเชิงปฏิบัติการหลักสูตรที่ 2 เป็นการอบรม ก็อยู่ระหว่างการอบรมก็อบรมไปแล้ว 29 ครั้ง ส่วนหลักสูตรที่ 3 จะเป็นการอบรมผู้ช่วยทันตแพทย์ ตอนนี้อบรมไปแล้ว 1 ครั้ง สรุปมีบุคลากรทันตแพทย์ ทางทันตกรรมเข้าร่วมอบรมแล้ว ทั้งหมด 166 คนนะคะ อันนี้จะเป็นรายละเอียดของการฝึกอบรมในแต่ละหลักสูตรค่ะ ก็เลเวล 1 ก็อบรมครบถ้วนแล้วที่ทันตะนะคะ แล้วก็เลเวล 2 ทั้งหมด 200 ครั้ง ตอนนี้อบรมไปแล้ว หลักสูตรย่อยและก็ครั้งที่ 3 ก็รอบที่ 1 อบรมไปแล้ว 40 คน สิ้นเดือนนี้จะอบรมครั้งที่ 2 นะคะ ของผู้ช่วย นี้จะเป็นการอบรมหลักสูตรครั้งที่ 1 จัดที่คณะทันตแพทย์ ก็จะได้รับเครดิตจากราชวิทยาลัยทันตแพทย์แห่งประเทศไทยด้วย ทันตแพทย์สภา ขอบคุณค่ะ อันนี้กนี่ก็จะเป็นการอบรมครั้งที่ 2 นะคะ ก็อบรมระดับที่ 3 นะคะ อีกส่วนหนึ่งจะเป็น Digital … Platform ฝังรากฟันเทียมแบบครบวงจร และมีการถ่ายด้วยเครื่อง CT แล้วก็ถ่ายด้วยเครื่อง Intraval เสร็จแล้วมาออกแบบว่าจะใส่รากเทียมอย่างไร ออกแบบดิวไกด์ แล้วก็ตัวครอบฟัน ในเรื่องของการอบรม อันนี้ผ่านไปแล้วนะคะ ส่วนการบริการทางทันตกรรมนี่ การถ่ายด้วยอินทรานี่ คือ 3,000 คน</w:t>
      </w:r>
    </w:p>
    <w:p>
      <w:pPr>
        <w:pStyle w:val="BodyText"/>
      </w:pPr>
      <w:r>
        <w:t xml:space="preserve">(ศ.ดร.ไพรัช) หรือ 4</w:t>
      </w:r>
    </w:p>
    <w:p>
      <w:pPr>
        <w:pStyle w:val="BodyText"/>
      </w:pPr>
      <w:r>
        <w:t xml:space="preserve">(ผู้เข้าร่วมประชุมหญิง) 3000 คน Intral และ Scaner ค่ะ ก็คือถ่ายในช่องปาก อ๋อ ทั้งหมด 3,000 ราก ฉะนั้นมันอาจจะน้อกว่า 3,000 สามารถใส่ได้ 2 ราก อย่างมากสุด ตอนนี้ได้ดำเนินการไปแล้ว 401 คนนะคะ ส่วนรากฟันเทียมนี้ เป้าหมาย 3,135 ราก ในส่วนของครอบฟันทั้งหมด 3,000 ซี่ยังไม่ได้เริ่มอันนี้จะเป็นสถานการณ์การใช้งบประมาณค่ะ ก็ตอนนี้ใช้จ่ายไปแล้วกว่า 400 ล้าน อีก 49 ล้าน ใช้จ่ายสะสมประมาณ 45 เปอร์เซ็นต์นะคะ แล้วก็จะขอ Relese หมดแล้ว เสร็จเรียบร้อยแล้วตอนนี้ใช้เงินอย่างเดียวค่ะ ค่ะ ขอบคุณค่ะ</w:t>
      </w:r>
    </w:p>
    <w:p>
      <w:pPr>
        <w:pStyle w:val="BodyText"/>
      </w:pPr>
      <w:r>
        <w:t xml:space="preserve">(ศ.ดร.ไพรัช) ผมเล่าแต่ต้นตอนวาระแจ้งเพื่อทราบ ผมพยายามอธิบายเกี่ยวกับ Learson Learn ที่เราได้ ซึ่งผลว่าการเข้าใจก็ไม่ง่ายเท่าไร กว่าเขาจะเข้าใจ กว่าที่เราจะถึงวันนี้ก็หลายตอน มันก็ได้ทั้งความพยายามและดวงด้วยนะ ขยัน ๆ บางทีมันก็ถูกหวยได้เหมือนกัน 500 ราก มันเหมือนถูกหวยเหมือนกัน แต่ถ้าเราไม่ขยันแล้วให้ทำ 500 ราก เราก็ปอดไม่กล้าทำเดี๋ยวหกล้ม ทีนี่ข้อดีของมันก็คือว่า เวลาเราพูด เราพูดแต่ DentiiScan แต่ที่จริงมันตัวประกอบอื่นด้วย อย่างเช่น ทีมรากฟันนี่ทำได้มาก่อน อย่างอะไรนะ พวกอะไรนะ PW Plus คุณหมอปัทวีเขาทำมาก่อนเรา แต่บังเอิญมันเข้าด้วยกัน พอเราทำ 50 มันก็ต้องมีอบรม ก็ทีมนี้ กฤษณ์ไกรพ์ก็มา ก็เลยไปช่วยอบรมได้ ทำ 50 เครื่อง เราก็ต้องตั้งกรรมการให้ทางกระทรวงสาธารณสุขมาช่วยเราด้วย ว่าจะเอามาช่วยที่ไหนอะไร เป็นไปตามแผน ที่เรียน Ready มัน Scale ได้ มันก็เลยไปได้ โอ.เค. นะ</w:t>
      </w:r>
    </w:p>
    <w:p>
      <w:pPr>
        <w:pStyle w:val="BodyText"/>
      </w:pPr>
      <w:r>
        <w:t xml:space="preserve">(อาจารย์วันทนีย์) เรียนท่านประธานนะคะ ประเด็นเพื่อพิจารณานะคะ ก็คือ ขอให้เห็นชอบความก้าวหน้าการดำเนินงาการดำเนินโครงการครั้งที่ 2 กับเห็นชอบสนับสนุนกรอบงบประมาณปีที่ 3 นะคะ จำนวนประมาณ 12 ล้านค่ะ</w:t>
      </w:r>
    </w:p>
    <w:p>
      <w:pPr>
        <w:pStyle w:val="BodyText"/>
      </w:pPr>
      <w:r>
        <w:t xml:space="preserve">(ศ.ดร.ไพรัช) โอ.เค. อันนี้เป็นไปตามแผนเวลา ซึ่งเป็นเรื่องสำคัญ ต. 2 นะครับ แก้ไขความพิการบนใบหน้า เชิญ เชิญมีกฤตไกรพ์ กับป๊อป ไม่รู้ใครหัวหน้า ใครลูกน้อง มีนักมวยกับพี่เลี้ยง จะนั่งฟังด้วยก็ได้นะ</w:t>
      </w:r>
    </w:p>
    <w:p>
      <w:pPr>
        <w:pStyle w:val="BodyText"/>
      </w:pPr>
      <w:r>
        <w:t xml:space="preserve">(ผู้เข้าร่วมประชุมชาย) โครงการเริ่มต้นตั้งชื่อไว้ว่า ความพิการ การแก้ไข หัวหน้าโครงการเป็น ดร.กฤษณ์ไกรพ์ ชื่อโครงการศูนย์วิจัยความพิการทางใบหน้า ของมหาวิทยาลัยเชียงใหม่ ตอนนี้เราได้เปลี่ยนชื่อจากชื่อเก่าครับ เราได้ขออนุญาตประทานชื่อจากกรมสมเด็จพระเทพรัตนฯ สารสนเทศตามพระราชดำริ ได้รับพระราชทานอนุญาตจากสำนักพระราชวังครับ ให้พระราชทานชื่อนี้มาครับ ก็ขอกล่าวคร่าว ๆ ครับ วัตถุประสงค์ของงานนี้ เฉลิมพระชนมพรรษาในวาระพระชนมายุ 65 พรรษาครับ แล้วก็ 2. คือ พัฒนาความร่วมมือระหว่าง สวทช. ศูนย์ความพิการ มหาวิทยาลัยเชียงใหม่ และก็สภากาชาดไทย และก็ส่วนที่ 3 ก็คือขยายผลงานวิจัยของ สวทช. นี่ ไปช่วยผู้ป่วยปากแหว่ง ไปใช้ในการรักษาผู้ป่วย ร่วมกับแพทย์และบุคลากรแพทย์ 4. คนยากไร้มีคุณสมบัติมีคุณภาพที่ดีขึ้นเมื่อได้รับการรักษาแล้ว 5. เพื่อพัฒนาองค์ความรู้ในการรักษาพยาบาลผู้ป่วย การแพทย์แล้วก็แพทย์ครับ การรักษาซึ่งในการรักษาครั้งนี้เรามีเครือข่าย ก็คือโรงพยาบาลในภาคเหนือ คือ เชียงใหม่ ลำปาง ลำพูน แพร่ นาน และพะเยาครับ 7. สร้างวิศวกรทางการแพทย์ ชีวการแพทย์ ก็คือเราจะสร้างบุคลากรชึ้นมา เพื่อให้ประจำอยู่ที่ศูนย์มหาวิทยาลัยเชียงใหม่ครับ เพื่อที่จะให้ทำงานร่วมกับแพทย์และบุคลากร เป้าหมายของโครงการนะครับ 2. สร้างความรู้ด้านการแพทย์ และ 3. สร้างคุณภาพชีวิตครับ ก็ผลการดำเนินการที่ผ่านมานะครับ คือโครงการนี้เราเริ่มต้นที่ 21 มีนาคม 2562 ซึ่งตอนนี้ผ่านมาอยู่ที่ประมาณ 6 เดือนครับ ความคืบหน้าเราจะสร้าง Mobile Scan ขึ้นมาให้กับมหาวิทยาลัยเชียงใหม่ ซึ่งจะเป็นได้ใช้งานครับ ซึ่งตอนนี้นี่ผลิตเครื่องโครงสร้างมาแล้ว ความคืบหน้าอยู่ที่ 65 เปอร์เซ็นต์ครับ ก็จะเตรียมการส่งมอบที่ต้นปีหน้า ในปี 2563 ส่วนนวัตกรรม และการขยายผลงานที่จะนำไปใช้กับมหาวิทยาเครื่อง X-ray Mobility Scan ทดสอบซึ่งตอนนี้จริง ๆ แล้วเรามีเครื่อง X-ray Mobility Scan อยู่แล้วที่อยู่คณะทันตกรรม มหาวิทยาลัยเชียงใหม่ครับ แต่ว่าจากผลการใช้งานนี่ จริง ๆ เราจะใช้ใน แต่อาจจะยังไม่เกิดความพร้อมครับ เลยใช้กับผู้ป่วยทั่วไปก่อนจำนวนทั้ง 14 ราย โดยให้ให้ผู้ป่วยนี่ เดินไปที่มหาวิทยาลัยเชียงใหม่นะครับ ส่วนที่ 2 ก็คือที่เกิดใน สวทช. ครับ ตอนนี้ในปีแรกเราจะลองทดสอบกับผู้ป่วยทั้งหมด 5 ราย ตอนนี้ก็ได้เตรียมวัสดุแล้ว เพื่อให้สันตแพทย์นำไปทดสอบใส่ในผู้ป่วยครับ ส่วนที่ 3 ก็คือ Peartaint Impacticfactor Platform ครับ เป็น Implant เฉพาะบุคคลนะครับ เราจะเตรียมไว้สำหรับ 10 ราย ตอนนี้ยังไม่ได้มีไปผ่าตัดใช้ในผู้ป่วยครับ แต่ตอนนี้ในคอมพิวเตอร์ดีไซน์ Printing 3D เพื่อจะให้แพทย์วินิจฉัยในการผ่าตัด ซึ่งตอนนี้ทำไป 4 ครั้งแล้วครับ ข้อที่ 3 ก็คือ จริง ๆ มันจะเริ่มมีความร่วมมือกับพันธมิตร และทางภาคเหนือและก็ทางศูนย์มหาวิทยาลัยเชียงใหม่ครับ ก็คือตอนนี้เราก็คือพยายามขออนุญาตในการขอสร้างศูนย์ในคณะแพทย์ศาสตร์ มหาวิทยาลัยสวนดอกครับกำลังประสานงานให้แล้วเสร็จ ในปี 2564 ครับ สถานะงบประมาณที่ใช้ในปัจจุบันตอนนี้นี่ เราได้รับงบประมาณมาทั้งหมด 9,900,000 บาท ในเงินที่เราใช้ 2 ปีแรกคือ 6,100,000 บาทนะครับ ที่เราได้รับมานะครับ งบประมาณที่ดูจากช่องหมายเลข 6 ครับ ก็คืองบประมาณทที่เราใช้จ่ายไปแล้ว แล้วก็ใช้จ่ายจริง ออก PO ไปแล้ว 1,600,000 บาท งบประมาณที่เราใช้จริงแล้วนี่ มันจะอยู่ช่องที่ 5 นะครับ ก็คืองบผูกพันด้วย ซึ่งถ้ารวมในส่วนของผูกพันและสะสมนี่ 88.5 เปอร์เซ็นต์ คืออาจจะอยู่ในงบประมาณที่ถูกต้องครับ ตามประสิทธิภาพการใช้งาน</w:t>
      </w:r>
    </w:p>
    <w:p>
      <w:pPr>
        <w:pStyle w:val="BodyText"/>
      </w:pPr>
      <w:r>
        <w:t xml:space="preserve">(ศ.ดร.ไพรัช) งบประมาณหรือ 9.9</w:t>
      </w:r>
    </w:p>
    <w:p>
      <w:pPr>
        <w:pStyle w:val="BodyText"/>
      </w:pPr>
      <w:r>
        <w:t xml:space="preserve">(ผู้เข้าร่วมประชุมชาย) ตอนนี้ใช้ไปแล้ว 4 ล้าน 2 นะครับ 3 ปี</w:t>
      </w:r>
    </w:p>
    <w:p>
      <w:pPr>
        <w:pStyle w:val="BodyText"/>
      </w:pPr>
      <w:r>
        <w:t xml:space="preserve">(ศ.ดร.ไพรัช) ประมาณครึ่งหนึ่ง</w:t>
      </w:r>
    </w:p>
    <w:p>
      <w:pPr>
        <w:pStyle w:val="BodyText"/>
      </w:pPr>
      <w:r>
        <w:t xml:space="preserve">(ผู้เข้าร่วมประชุมชาย) ครับ</w:t>
      </w:r>
    </w:p>
    <w:p>
      <w:pPr>
        <w:pStyle w:val="BodyText"/>
      </w:pPr>
      <w:r>
        <w:t xml:space="preserve">(ศ.ดร.ไพรัช) ตามเป้าไหม</w:t>
      </w:r>
    </w:p>
    <w:p>
      <w:pPr>
        <w:pStyle w:val="BodyText"/>
      </w:pPr>
      <w:r>
        <w:t xml:space="preserve">(ผู้เข้าร่วมประชุมชาย) ก็จริง ๆ แล้ว</w:t>
      </w:r>
    </w:p>
    <w:p>
      <w:pPr>
        <w:pStyle w:val="BodyText"/>
      </w:pPr>
      <w:r>
        <w:t xml:space="preserve">(ศ.ดร.ไพรัช) ถึงเขียน 88.5 เปอร์เซ็นต์ เป็นงวดแรก</w:t>
      </w:r>
    </w:p>
    <w:p>
      <w:pPr>
        <w:pStyle w:val="BodyText"/>
      </w:pPr>
      <w:r>
        <w:t xml:space="preserve">(ผู้เข้าร่วมประชุมชาย) ครับ ตอนนี้งบประมาณผ่านมา 6 เดือน ครับ เงินที่เข้ามาที่ใช้ในโครงการ คือที่เราให้เขามา 9.9 เราก็จะเหลืออีก 2 ปีก็จะ Feed เงินมาตามแผน</w:t>
      </w:r>
    </w:p>
    <w:p>
      <w:pPr>
        <w:pStyle w:val="BodyText"/>
      </w:pPr>
      <w:r>
        <w:t xml:space="preserve">(ผู้เข้าร่วมประชุมชาย) ซึ่งถ้าแบ่งเงินที่ใช้นะครับ มันก็จะแบ่ง ซึ่งคุรุภัณฑ์ของสำนักงาน เราจะซื้อมาแล้วส่งมอบให้กับ มหาวิทยาลัยเชียงใหม่ทั้งหมดครับ ก็คือจะเป็นเครื่องกองทันตกรรมครับ ราคา 100,000 บาท คอมพิวเตอร์ ให้กับวิศวกรที่เราจ้างมาให้ประจำมหาวิทยาลัยเชียงใหม่ Implant แล้วก็อุปกรณ์ในการ Design แล้วซึ่งอยู่ที่โดยร่วม ๆ อยู่ที่ ประกอบโมบี้สแกน จะเป็น Detector สำหรับประกอบเครื่องอีกประมาณ 2 ล้านบาท มีคอมพิวเตอร์คอนโทรล ก็คือ 65,000 บาท ซึ่งต่าง ๆ ซึ่งรวม ๆ แล้ว 3,200,000 บาท ซึ่งถ้ารวมงบทั้งหมด ประมาณ ก็ที่ผ่านมาเมื่อกี้อยู่ที่ก็คือเป็นค่าใช้จ่ายกับการเดินทาง ประกอบปีกย่อย ก็ขอนำเสนอในส่วนของความก้าวหน้าของโครงการนะครับ ที่เราทำอะไรไปในตอนนี้ ซึ่งหน่วยงานที่ได้ทำร่วมกับเรา มูลนิธิสารสนเทศตามพระราชดำริ ของพระเทพรัตนฯ แล้วก็มี สวทช. มีมหาวิทยาลัยเชียงใหม่ แล้วก็มีศูนย์ปากแหว่งเพดานโหว่ มีมูลนิธิของท่านท้าวมหาพรหม ทางโรงแรมเอราวัณได้บริจาคเงินทาง สวทช. 15 ล้านบาท เพื่อจะใช้โครงการ เป็นหนังสือที่ทางมูลนิธิท่านท้าวมหาพรหม ทางมูลนิธิท่านเท้ามหาพรหมบริจาคก็เป็นรายละเอียด ซึ่งเราจะได้ไปทำ ได้รับบริจาคเงินจริง วันที่ 23 ธันวาคม ที่โรงแรม เอราวัณ ครับ ก็ผลการใช้งานนะครับ ผลการใช้งานที่ทางคณะแพทย์ที่มหาวิทยาลัยเชียงใหม่นี่ ตั้งแต่เดือนเมษายนถึงเดือนตุลาคม ก็คือโครงสร้าง Concept มันก็จะเป็นลูป มันก็จะเริ่มมีเป็น Loop ครับ Digital Imanging ติดตั้งนะครับ แล้วก็จะมีดีไซน์ การใช้ซอฟต์แวร์ ความพิการของผู้ป่วยครับแล้วก็มีการใช้ เช่น ไฮด๊อกซี่เอ็มเบอร์ไทพ์ ให้กับผู้ป่วยครับ ซึ่งตอนนี้จากยอดสรุป ทางสมัย สวทช. มานี่ก็มีเรื่องการแจ้งยอด Mody Scan มาแล้วที่ 14 รายนะครับ มีการทำคอมพิวติ่งดีไซน์ 21 ราย</w:t>
      </w:r>
    </w:p>
    <w:p>
      <w:pPr>
        <w:pStyle w:val="BodyText"/>
      </w:pPr>
      <w:r>
        <w:t xml:space="preserve">(ศ.ดร.ไพรัช) ที่อยู่กับหมอปัฐวีย์ใช่ไหม</w:t>
      </w:r>
    </w:p>
    <w:p>
      <w:pPr>
        <w:pStyle w:val="BodyText"/>
      </w:pPr>
      <w:r>
        <w:t xml:space="preserve">(ผู้เข้าร่วมประชุมชาย) ใช่ครับ แล้วก็จะมีเครื่อง Medical CT ที่อยู่ในโรงพยาบาลด้วยครับ ก็นวัตกรรมเครื่อง Dentiiscan ส่วนที่ 1 เราจะไปติดตั้งให้กับมหาวิทยาลัยเนะครับ ซึ่ง</w:t>
      </w:r>
    </w:p>
    <w:p>
      <w:pPr>
        <w:pStyle w:val="BodyText"/>
      </w:pPr>
      <w:r>
        <w:t xml:space="preserve">(ศ.ดร.ไพรัช) ที่ผมอธิบายตอนเช้า รูปขวานี่อันนี้ที่ศูนย์ของคุณหมอปัฐวีย์ แล้วสมเด็จพระเทพรัตนฯ แล้วจะเห็นข้างขวาล่างขวานะ ที่เป็นคนยืน ก็คือคนที่เขาด้อยโอกาส แล้วมาทำฟันที่ส่วนของคุณหมอปัฐวี เชิญครับ</w:t>
      </w:r>
    </w:p>
    <w:p>
      <w:pPr>
        <w:pStyle w:val="BodyText"/>
      </w:pPr>
      <w:r>
        <w:t xml:space="preserve">(ผู้เข้าร่วมประชุมชาย) ขออนุญาตรายงานความก้าวหน้าครับ ตอนนี้เราผลิตเครื่องอีก 1 เครื่องครับ คณะแพทย์ศาสตร์ ที่จะส่งมอบในเดือนกุมภาพันธ์นี้ ตอนนี้ในส่วนของ Hardware ก็เสร็จไปแล้วกว่า 65 คาดว่า ความคืบหน้าของโครงการตัวนี้อยู่ที่ 65 เปอร์เซ็นต์ ที่เหลือเราจะติดตั้งเพื่อให้เครื่องใช้งานได้ถูกต้องอีกทีหนึ่งครับ ครับ ส่วนนวัตกรรมอีกตัวหนึ่งก็คือ ก็คือตัวนี้จะเป็นตัวอย่างของการนำผู้ป่วยปากแหว่งเพดานโหว่นี่ เราก็จะให้วิศวกรรมของเราหรือทำงามของเราเป็นผู้ Design เพื่อหา Defect ในการสร้าง Implant ในการรักษาของผู้ป่วยในแต่ละรายไป ซึ่งในกรณีแรกนี่เราจะใช้ ใน สวทช. นะครับ นำไปทดสอบกับผู้ป่วยนะครับ เบื้องต้นตอนนี้ผู้ป่วย 2 รายนะครับ ก็คืออย่างนี้เป็นตัวอย่างแรก ซึ่งเป็นดีเฟ็กปากแหว่งเพดานโหว่ แล้วก็จะช่วยในการออกแบบช่องว่างของกระดูกนี่ ช่องว่างของกระดูก คือ Bone Hydroxy Apatype ปิดในส่วนเพื่อให้สร้างกระดูกให้กับผู้ป่วยครับ ซึ่งทีมงานเราก็จะช่วยในการดีไซน์ และ ดีเฟนซ์ หาปริมาตรของกระดูกของผู้ป่วยที่จะใช้จริงนี่ ก็คือตัวอย่างนี่ เราจะสร้างปริมาตร เป็นก็คืออย่างเช่น ประมาณ 0.2 นี่ เพื่อที่จะเตรียมการวัตถุฝังใน อันนี้ก็เป็นอีกเคสหนึ่งที่จะใส่ Implant ให้กับเด็กที่เป็นผู้ป่วย กรณีคล้าย ๆ กัน เป็นเด็กทั้งคู่ครับ อันนี้ในข้อมูลไม่ได้แจ้งมาให้ครับ น่าจะเป็นเด็กทั้งหมดครับ</w:t>
      </w:r>
    </w:p>
    <w:p>
      <w:pPr>
        <w:pStyle w:val="BodyText"/>
      </w:pPr>
      <w:r>
        <w:t xml:space="preserve">(ศ.ดร.ไพรัช) กฤษณ์ไกรพ์ อาจจะปรึกษาคุณหมอปัฐวีย์ จริงอยู่จริงอยู่มันมี Condidential สถิติว่า เวลาเราทำไปแล้วนี่ คนไข้เหล่านี้เป็นอาชีพอย่างไร มาจากไหน แล้วเราจะเสนอรัฐบาล เพื่อเราจะได้เสนอรัฐบาล และคุณหมออรรถพร เราไปช่วยคนยากไร้อย่างไร ก็ปรึกษาคุณหมอว่าอาจจะเอาข้อมูลนี้มาหนุนให้เราไปขอรัฐบาลให้ไปช่วยสนับสนุนอย่างไร ต่อไป อันนี้เป็นตัวอย่างที่กำลังเริ่มทดลอง เป็นเคสแรก ๆ ที่จะลองใช้ Hydroxy Apatype ครับ อันนี้ก็จะเป็นตัวอย่างในการ Print Model ซึ่งทางแพทย์เขาต้อเป็นตัวกะโหลกของผู้ป่วยและแยกในตัว มิลิเบิล ก็คือตัวกระดูกขากรรไกรล่างอะไรต่าง ๆ หรือการวิเคราะห์การรักษาของผู้ป่วยแต่ละราย เป็นตัวอย่างที่จะต้องใช้ ซึ่งที่ผ่านมามีสถิติการรักษา ทั้งหมดซึ่งจะมีผู้ป่วยนอก OPD อยู่ที่ 97 ราย แล้วก็เริ่มมีการผ่าตัดไปแล้วอยู่ที่ 18 ราย ครับ อันนี้เป็นสิ่งที่มหาวิทยาลัยเชียงใหม่ทำเป็นอยู่ประจำ</w:t>
      </w:r>
    </w:p>
    <w:p>
      <w:pPr>
        <w:pStyle w:val="BodyText"/>
      </w:pPr>
      <w:r>
        <w:t xml:space="preserve">(ศ.ดร.ไพรัช) เขาทำอยู่เป็นประจำใช่ไหม ไม่มีเครื่องเราใช่ไหม</w:t>
      </w:r>
    </w:p>
    <w:p>
      <w:pPr>
        <w:pStyle w:val="BodyText"/>
      </w:pPr>
      <w:r>
        <w:t xml:space="preserve">(ผู้เข้าร่วมประชุมชาย) ใช่ครับ รักษาปกติอยู่ แต่บางเคส บางกรณีนี่ก็ใช้บางดีไซน์ แต่เขาก็จะผ่าเอง หรือบางกรณี 3D</w:t>
      </w:r>
    </w:p>
    <w:p>
      <w:pPr>
        <w:pStyle w:val="BodyText"/>
      </w:pPr>
      <w:r>
        <w:t xml:space="preserve">(ศ.ดร.ไพรัช) แต่ตอน 3D เขาใช้เครื่องไหน</w:t>
      </w:r>
    </w:p>
    <w:p>
      <w:pPr>
        <w:pStyle w:val="BodyText"/>
      </w:pPr>
      <w:r>
        <w:t xml:space="preserve">(ผู้เข้าร่วมประชุมชาย) ก็มีทั้งเครื่อง Moby Scan ที่มีอยู่ในโรงพยาบาลครับ</w:t>
      </w:r>
    </w:p>
    <w:p>
      <w:pPr>
        <w:pStyle w:val="BodyText"/>
      </w:pPr>
      <w:r>
        <w:t xml:space="preserve">(ศ.ดร.ไพรัช) ตอนนี้ที่เชียงใหม่อยู่แล้ว</w:t>
      </w:r>
    </w:p>
    <w:p>
      <w:pPr>
        <w:pStyle w:val="BodyText"/>
      </w:pPr>
      <w:r>
        <w:t xml:space="preserve">(ศ.ดร.ไพรัช) นี่ถ้ามีเครื่องสถิติว่าใช้เครื่องของเรา ซึ่งเข้าใจว่าอยู่ที่หมอปัฐวีแล้ว สักเท่าไร โอ.เค. ครับ</w:t>
      </w:r>
    </w:p>
    <w:p>
      <w:pPr>
        <w:pStyle w:val="BodyText"/>
      </w:pPr>
      <w:r>
        <w:t xml:space="preserve">(ผู้เข้าร่วมประชุมชาย) อันนี้เป็น ความร่วมมือของศูนย์ ร่วมมือของศูนย์แก้ไขที่ไปช่วยกับทีมศัลยแพทย์กับมหาวิทยาลัยเชียงใหม่ครับ</w:t>
      </w:r>
    </w:p>
    <w:p>
      <w:pPr>
        <w:pStyle w:val="BodyText"/>
      </w:pPr>
      <w:r>
        <w:t xml:space="preserve">(ศ.ดร.ไพรัช) อันนี้รูปถ่ายที่เชียงใหม่หรือจุฬา</w:t>
      </w:r>
    </w:p>
    <w:p>
      <w:pPr>
        <w:pStyle w:val="BodyText"/>
      </w:pPr>
      <w:r>
        <w:t xml:space="preserve">(ผู้เข้าร่วมประชุมชาย) จุฬาฯ นี่ตรงกลางก็จะเป็นนายแพทย์นนท์</w:t>
      </w:r>
    </w:p>
    <w:p>
      <w:pPr>
        <w:pStyle w:val="BodyText"/>
      </w:pPr>
      <w:r>
        <w:t xml:space="preserve">(ศ.ดร.ไพรัช) อาจารย์นนอยู่ตรงกลางใช่ไหม</w:t>
      </w:r>
    </w:p>
    <w:p>
      <w:pPr>
        <w:pStyle w:val="BodyText"/>
      </w:pPr>
      <w:r>
        <w:t xml:space="preserve">(ผู้เข้าร่วมประชุมชาย) ใช่ครับ กฤษณ์ไกรพ์เราจะเริ่ม อันนี้ช่วยสะสม</w:t>
      </w:r>
    </w:p>
    <w:p>
      <w:pPr>
        <w:pStyle w:val="BodyText"/>
      </w:pPr>
      <w:r>
        <w:t xml:space="preserve">(ศ.ดร.ไพรัช) เชิญครับ นี่หมอจุฬาฯ หมดเลย</w:t>
      </w:r>
    </w:p>
    <w:p>
      <w:pPr>
        <w:pStyle w:val="BodyText"/>
      </w:pPr>
      <w:r>
        <w:t xml:space="preserve">(ผู้เข้าร่วมประชุมชาย) จุฬา และเชียงใหม่ครับ</w:t>
      </w:r>
    </w:p>
    <w:p>
      <w:pPr>
        <w:pStyle w:val="BodyText"/>
      </w:pPr>
      <w:r>
        <w:t xml:space="preserve">(ศ.ดร.ไพรัช) แล้วหมดกฤษณ์อผมเข้าใจว่าวันนั้นเป็นวันประชุม แล้วคุณหมอนนท์ ที่เรารู้จักมีใคร</w:t>
      </w:r>
    </w:p>
    <w:p>
      <w:pPr>
        <w:pStyle w:val="BodyText"/>
      </w:pPr>
      <w:r>
        <w:t xml:space="preserve">(ผู้เข้าร่วมประชุมชาย) ก็มีอาจารย์วิมณครับ ที่เป็นหัวหน้าภาคศัลยกรรม ก็ขอกล่าวต่อไปซึ่งตรงนี้จริง ๆ แล้วติดต่อกับทางทีมงานของคณะแพทย์ที่มหาวิทยาลัยเชียงใหม่ เบื้องต้นนี่เราได้รับการอนุมัติจากทางอธิการบดีและทางแพทย์ศาตร์ ทั้งเป็น Office ที่เป็นส่วนของคนทำงาน แล้วก็จะมีส่วนจะเป็นต้อนรับหรือรับรองของผู้ป่วย หรือเป็น OPD ในโรงพยาบาล ก็จะมีแผนเริ่มต้นแล้วมีการอนุมัติการใช้พื้นที่เดือนสิงหาคม คาดว่าจะแล้วเสร็จปี 2564 ครับ ซึ่งปัจจุบันตอนนี้อยู่ที่การออกแบบและประเมินราคาครับ ส่วนที่ 2 ก็คือจะเป็น Office ของที่ทำงานสำหรับสำนักงาน และบุคลากรที่ทำงานในศูนย์ครับ ซึ่งได้รับอนุมัติไปแล้วนี่จะอยู่ที่ชั้น 2 ครับ ของตึกเดียวกัน และอนุมัติแบบ คาดว่าน่าจะแล้วเสร็จในต้นปี 2564 อันนี้เป็นตัวอย่าง เป็นภาพจากสถานที่จริง ที่โรงพยาบาลมหาราชนครเชียงใหม่นะครับ ในส่วนของรับรอง จะอยู่ในโซนของพื้นที่ของใต้ตึกถ้ามองจากตรงนี้จะเห็นเป็นภาพของพระบรมรูปของ…</w:t>
      </w:r>
    </w:p>
    <w:p>
      <w:pPr>
        <w:pStyle w:val="BodyText"/>
      </w:pPr>
      <w:r>
        <w:t xml:space="preserve">(ศ.ดร.ไพรัช) แต่ไปดูจริง ๆ ไม่ได้กว้าง</w:t>
      </w:r>
    </w:p>
    <w:p>
      <w:pPr>
        <w:pStyle w:val="BodyText"/>
      </w:pPr>
      <w:r>
        <w:t xml:space="preserve">(ผู้เข้าร่วมประชุมชาย) มันแคบกว่ที่จะเข้าไป</w:t>
      </w:r>
    </w:p>
    <w:p>
      <w:pPr>
        <w:pStyle w:val="BodyText"/>
      </w:pPr>
      <w:r>
        <w:t xml:space="preserve">(ศ.ดร.ไพรัช) เป็นจุดรับบริจาค</w:t>
      </w:r>
    </w:p>
    <w:p>
      <w:pPr>
        <w:pStyle w:val="BodyText"/>
      </w:pPr>
      <w:r>
        <w:t xml:space="preserve">(ผู้เข้าร่วมประชุมชาย) ส่วนที่ 2 นะครับ ก็จะเป็นออฟฟิศสำหรับบุคลากร ซึ่งเราได้รับพื้นที่มาอยู่ที่ 97 ตารางเมตร ซึ่งก็จะเป็นภาพรวมก็จะเป็นออฟฟิศ ก็จะเป็นห้องประชุมอะไรต่าง ๆ ตอนนี้กำลังอยู่ในการประเมินราคาและการก่อสร้างครับ ขอจบการนำเสนอครับ</w:t>
      </w:r>
    </w:p>
    <w:p>
      <w:pPr>
        <w:pStyle w:val="BodyText"/>
      </w:pPr>
      <w:r>
        <w:t xml:space="preserve">(ศ.ดร.ไพรัช) เราคาดว่าต้นปี 64 ใช่ไหม</w:t>
      </w:r>
    </w:p>
    <w:p>
      <w:pPr>
        <w:pStyle w:val="BodyText"/>
      </w:pPr>
      <w:r>
        <w:t xml:space="preserve">(ผู้เข้าร่วมประชุมชาย) ต้นปี 64</w:t>
      </w:r>
    </w:p>
    <w:p>
      <w:pPr>
        <w:pStyle w:val="BodyText"/>
      </w:pPr>
      <w:r>
        <w:t xml:space="preserve">(ศ.ดร.ไพรัช) ที่คิดว่าจะกราบทูลเสด็จฯ ได้ ตอนท่านเสด็จพระราชทานปริญญาบัตรครับ เชิญกฤษไกรมีอะไรเสริมไหม อยู่ใน Power point หมดแล้วครับ</w:t>
      </w:r>
    </w:p>
    <w:p>
      <w:pPr>
        <w:pStyle w:val="BodyText"/>
      </w:pPr>
      <w:r>
        <w:t xml:space="preserve">(ศ.ดร.ไพรัช) อันนี้ก็เป็นสิ่งที่พวกเราภูมิใจมาตลอด ถ้าเราทำเทคโนโลยีมาแล้วเอามาปล่อยก็น่าภูมิใจ ผมเคยพูดหลายครั้แล้วมีอยู่ครั้งหนึ่ง คุณหมอ มาลาศรีใช่ไหม ผมจำไม่ได้</w:t>
      </w:r>
    </w:p>
    <w:p>
      <w:pPr>
        <w:pStyle w:val="BodyText"/>
      </w:pPr>
      <w:r>
        <w:t xml:space="preserve">(ผู้เข้าร่วมประชุมชาย) ครับ</w:t>
      </w:r>
    </w:p>
    <w:p>
      <w:pPr>
        <w:pStyle w:val="BodyText"/>
      </w:pPr>
      <w:r>
        <w:t xml:space="preserve">(ศ.ดร.ไพรัช) มาลาศรี วันทนีย์ก็ไปนี่ ไปดูผู้ที่ปากแหว่งเพดานโหว่ ผมก็เห็นเป็นครั้ง ผมตกใจหมด เพราะว่าเต็มหมดเลย แล้วส่วนใหญ่เป็นชาวเขา แล้วหมอก็อธิบาย ผมจำได้บอกว่าถ้าเด็กอ่อนถ้ากินอะไรไม่ได้ ต้องเอาอะไรไปติดข้างบน แล้วหมอบอกว่าถ้าผ่าตัดต้องผ่าหลายครั้งมากไม่ใช่ผ่าครั้งเดียวหมด ถ้ามี CT เราก็จะช่วยได้ แล้วผมก็โทรมาหาบอกแนน ส่งสัยต้องทำโปรเจกต์นี้ แล้วเราก็ทำ ไป 90 รายใช่ไหม ที่ทำ CD ด้วย</w:t>
      </w:r>
    </w:p>
    <w:p>
      <w:pPr>
        <w:pStyle w:val="BodyText"/>
      </w:pPr>
      <w:r>
        <w:t xml:space="preserve">(ผู้เข้าร่วมประชุมชาย) 90 ราย ที่ผมไปทูรสมเด็จพระเทพรัตน์ฯ มันมีมาเรื่อย ๆ ท่านมีอะไรไหมครับ</w:t>
      </w:r>
    </w:p>
    <w:p>
      <w:pPr>
        <w:pStyle w:val="BodyText"/>
      </w:pPr>
      <w:r>
        <w:t xml:space="preserve">(ผู้เข้าร่วมประชุมชาย) ขออนุญาตเรียนปรึกษาท่านประธานว่าจากที่เราถึงแม้เราได้รับเงินบริจาคบางส่วนจากมูลนิธิท่านท้าวมหาพรหมครับ ก็ยังมีเด็กอีกเยอะที่เป็นเด็กที่เกิดมาปากแหว่งเพดานโหว่ พิการบนใบหน้านี่ครับ ก็เลยว่า ท่านคณะกรรมการที่จะมีเงินกองทุนจากกองทุนของภาครัฐที่เข้ามาช่วยอะไรอย่างนี้ เผื่ออาจารย์วันทนีย์</w:t>
      </w:r>
    </w:p>
    <w:p>
      <w:pPr>
        <w:pStyle w:val="BodyText"/>
      </w:pPr>
      <w:r>
        <w:t xml:space="preserve">(ศ.ดร.ไพรัช) ท่านผู้แทนกองทุนคพิการวันนี้ท่านมีอะไรคอมเมนต์ไหม</w:t>
      </w:r>
    </w:p>
    <w:p>
      <w:pPr>
        <w:pStyle w:val="BodyText"/>
      </w:pPr>
      <w:r>
        <w:t xml:space="preserve">(อาจารย์วันทนีย์) ก็ในส่วนนี้น่ะค่ะ ก็คือว่าการแก้ไขความพิการบนใบหน้า มันยังเข้าใจว่ายังไม่มีรายการเบิกจ่ายจาก สปสช. นะคะ เป็นงบที่โรงพยาบาลที่ตั้งใจทำนี่ ต้องพยายามหาเงินมาสนับสนุน สมมติว่าต้องฝาก คุณหมอ อรรถพร ด้วย ว่าพยายามขอเงินกองทุนเพื่อเริ่มต้นแล้วทำ Clinical ไป แล้วไปแก้ไขโดยการใส่อุปกรณ์อะไรให้ เพื่อให้เขาคืนกลับมาใบหน้าปกติ การทำงานของการเคี้ยว การดูดนมอะไรอย่างนี้ปกตินี่ ถ้าหลังจากนั้นมัน Prove ได้ว่าวิธีการนี้ได้ผล แล้วอาจจะขอให้ทาง สปสช. ตั้งแต่ตอนแรกไม่ทราบว่าถ้าเป็นรายการแบบนี้ เราสามารถขอที่กองทุนได้ไหมคะ</w:t>
      </w:r>
    </w:p>
    <w:p>
      <w:pPr>
        <w:pStyle w:val="BodyText"/>
      </w:pPr>
      <w:r>
        <w:t xml:space="preserve">(ผู้เข้าร่วมประชุมหญิง) ค่ะ เรียนจริง ๆ ว่ารายละเอียดมันตอบโจทย์ ตรงกับวัตถุประสงค์ของกองทุนคนพิการนะคะ ต้องย้อนกลับไปดูว่า ถ้าจะขออะไรใด ๆ ตามเกณฑ์ของกระทรวงการคลังหรือ ถ้ามีก็ยังสามารถขอได้ค่ะ</w:t>
      </w:r>
    </w:p>
    <w:p>
      <w:pPr>
        <w:pStyle w:val="BodyText"/>
      </w:pPr>
      <w:r>
        <w:t xml:space="preserve">(ศ.ดร.ไพรัช) คือผมพูดโครงการนี้อย่างไรก็ไปได้ แหล่งทุนนี่ เพราะเป็นโครงการของสมเด็จพระเทพรัตนฯ ผมไปขอใคร ใครก็ถวาย ตรง ๆ นะ เพราะว่าเข้ามาถวาย งานสมเด็จพระเทพรัตนฯ ที่ผมถวายนี่ ท่านท้าวมหาพรหมนี่ แล้วเราจะไปรับวันที่ 23 แต่ว่าที่เราพยายามทำอีกอันหนึ่งก็คือว่าเราจะตั้งมูลนิธิที่เชียงใหม่ด้วย แล้วผมก็ได้ถามคุณหมอจรัญว่าปีหนึ่งคุณหมอหาอย่าคุณหมอจรัญที่จุฬาฯ จะใช้มูลนิธิตรงนั้นช่วย ที่ฝั่งคนเชียงใหม่ก็มีฐานะเยอะ ก็น่าจะไปได้ แต่ผมอยากเชิญชวนให้มูลนิถ้ามูลนิธิคนพิการเข้ามา ไม่ว่าเท่าไหร่อะไรก็แล้วแต่นี่ มันก็จะทำให้ฐานของเราดูดีขึ้น ค่อย ๆ ขยับ ๆ ไป แต่ไม่ได้จะเอาจากมูลนิธินี้ ทางเชียงใหม่ก็จะพยายามด้วย อย่างไร ท่านช่วยไปดูว่าท่านจะเข้ามาอย่างไร จะได้เข้ามาที่ละหน่อย ๆ อย่างนี้เข้าได้ไหม โปรเจ็กต์อย่างไรนะ เราก็เขียนเข้าไป ให้เชียงใหม่เขียนเข้าไปใช่ไหมครับ แต่ลักษณะธรรมชาตินี่เข้าได้ใช่ไหม</w:t>
      </w:r>
    </w:p>
    <w:p>
      <w:pPr>
        <w:pStyle w:val="BodyText"/>
      </w:pPr>
      <w:r>
        <w:t xml:space="preserve">(ผู้เข้าร่วมประชุมหญิง) พอดีทางกองทุนที่จะสนับสนุนนี่ มันจะมีเงินที่เราไปพักไว้ที่จังหวัด ให้สามารถ Support ได้เลย แต่ว่าถ้ากลุ่มมากกว่า โดย Concept ของกองทุน โดยเป้าหมายมากกว่าความพิการมากกว่า 1 ประเภทนะคะ ก็เลยไม่แน่ใจว่าทาง</w:t>
      </w:r>
    </w:p>
    <w:p>
      <w:pPr>
        <w:pStyle w:val="BodyText"/>
      </w:pPr>
      <w:r>
        <w:t xml:space="preserve">(ศ.ดร.ไพรัช) ผมเสนอแบบนี้ได้ไหม เดี๋ยวให้เลขาฯ กับ กฤษไกรพ์ อีกทีหนึ่งดีไหม เพราะว่าเราจะดูงานที่มันคล้องจองกับนโยบายกับกองทุนคนพิการ ถูกไหม แล้วเราค่อย ๆ ขยับ ๆ เข้าไป เราจะหาจากแหล่งอื่น ๆ ด้วย แต่เข้าไปด้วยกันไปพอท่านเสด็จต้นปี 64 ไปทำอะไรด้วยกัน ท่านก็คนโปรดที่มีหลายหน่วยเข้ามาสนับสนุน</w:t>
      </w:r>
    </w:p>
    <w:p>
      <w:pPr>
        <w:pStyle w:val="BodyText"/>
      </w:pPr>
      <w:r>
        <w:t xml:space="preserve">(อาจารย์วันทนีย์) โอ.เค. ไหม เรียนท่านประธานนะคะ ต. 2 ก็ประเด็นเพื่อพิจารณาก็คือ เห็นชอบการดำเนินงานครั้งที่ 1 นะคะ แล้วก็เห็นชอบสนับสนุนจำนวน 1,300,000 ถ้วนนะคะ</w:t>
      </w:r>
    </w:p>
    <w:p>
      <w:pPr>
        <w:pStyle w:val="BodyText"/>
      </w:pPr>
      <w:r>
        <w:t xml:space="preserve">(ศ.ดร.ไพรัช) ถ้าเป็นไปตามขั้นตอน</w:t>
      </w:r>
    </w:p>
    <w:p>
      <w:pPr>
        <w:pStyle w:val="BodyText"/>
      </w:pPr>
      <w:r>
        <w:t xml:space="preserve">(อาจารย์วันทนีย์) ค่ะ</w:t>
      </w:r>
    </w:p>
    <w:p>
      <w:pPr>
        <w:pStyle w:val="BodyText"/>
      </w:pPr>
      <w:r>
        <w:t xml:space="preserve">(ผู้เข้าร่วมประชุมชาย) ครับ ขออนุญาต 3 ประเด็นนะครับ เอาเรื่องแรกก่อน และกะโหลกศีรษะ ที่ดีมากเลย เพราะว่าได้ตามเสด็จตามพระองค์ท่านไปที่ตามโรงเรียน ตชด. ภาคเหนือนะครับ ก็จะมีเสด็จเยี่ยมราษฎรและทางหนึ่งของมหาวิทยาลัยเชียงใหม่ ที่ท่านได้โปรดมาก ก็คือว่าได้ส่งไปที่มหาวิทยาลัยเชียงใหม่นะครับ ซึ่งมีปากแหว่งเพดานโหว่เกิดขึ้นทุกปี มีคนไข้เยอะมาก ก็เป็นทางหนึ่งที่พระองค์ได้มีหน่วยงานที่รองรับ และดีใจที่ สวทช. ได้รับ เป็นโครงการที่มีประโยชน์ครับ เรื่องที่ 2 นี่นะครับ เรื่องเกี่ยวกับโครงการที่รากฟันเทียมกับโครงการมือเทียมนะครับ โครงการรากฟันเทียม ที่เป็นอาจารย์อาจารย์ ดร. ไพรัช นะครับ ให้มีโครงการเข้าไปดูแลสมาชิกมูลนิธิสายใจไทย อันนี้ท่านเลขาธิการ ท่านจิรายุ วรางค์กูล ณ อยุธยา แล้วก็รองประธาน ก็คือ พลโท นายแพทย์… ก็ขอบคุณที่ไปช่วยสมาชิกสายใจไทยเรื่องฟันนะครับ เพื่อเป็นการถวายพระราชกุศล ถวายพระชันษา 65 ชันษา ในปีหน้านะครับ ทีนี้โครงการก็ดำเนินการมาได้รับดับหนึ่ง ก็คือมีคนเข้าร่วมนะครับ 260 คน ก็ใน 32 โรงพยาบาล เดี๋ยวจก็ส่งรายละเอียด เดี๋ยวจะส่งแบบเป็นทางการให้นะครับ หลังจากนั้นนี่คณะกรรมการก็ขอร้องว่าช่วยมาเรียนตรงนี้ว่า อยากจะขอเชิญให้ได้กราบบังคมทูลเป็นนิทรรศการเล็ก ๆ ในธันวาคม ในมูลนิธิสายใจไทยบางนา ซึ่งประธานท่านคงเสด็จฯ ขอให้ไปชี้แจงถึงโครงการที่จะทำรากฟันเทียม ก็เรียนเชิญสัก 2-3 ท่านนะครับ ท่าแบ่งไปเองหรือว่า ครับ ประมาณ 15.00 น. ครับ คิดว่า การเตรียมการนี่ ทางคณะกรรมการมูลนิธิสายใจไทย ก็ได้เห็นโครงการก่อนก่อนที่พอเข้ามาประชุมแล้ว ใช่ครับ ครับ ๆ ก็โครงการหนึ่ง นะครับ ก็จะมีการประชุมเตรียมการในวันที่ 2 ธันวาคม ที่มูลนิธิสายใจไทย ในส่วนนี้ก็มีอีกส่วนหนึ่งนะครับ ในเรื่องของมือเทียมนี้ จะให้มีจัดนิทรรศการระหว่างความร่วมมือระหว่างมูลนิธิสายใจไทยกับ สวทช. ในการทำเรื่องโครงการมือเทียมนะครับ ก็ได้ทำหนังสือถึง รายงานทาง สวทช. เพื่อเชิญ ดร. ชูศักดิ์ ที่เป็นประธาน เข้าไปร่วมประชุมเพื่อวางแผนในวันที่ 2 ธันวาคม ที่เดียวกันนะครับ เวลา 13.00 น. เพื่อว่าจะไปวางนิทรรศการอย่างไร ในวันนั้นนะครับ วันเดียวกันครับ ก็คือรากฟันเทียมก่อน คุยกันพร้อมกันเลยนะครับ ก็จะฝาก ดร.ชูศักดิ์ ไปก็ได้ เพราะเป็นงานเดียวกัน ก็กราบเรียนเชิญนะครับ และก็ขอบคุณมูลนิธิได้ให้การสนับสนุนเจ้าหน้าที่สมาชิกมูลนิธิสายใจไทยครับ ขอบคุณครับ</w:t>
      </w:r>
    </w:p>
    <w:p>
      <w:pPr>
        <w:pStyle w:val="BodyText"/>
      </w:pPr>
      <w:r>
        <w:t xml:space="preserve">(ผู้เข้าร่วมประชุมชาย) ผมขอเรียนปรึกษาท่าน พลเอกจัตพล และท่านประธานด้วยนะครับ จากที่ในโครงการที่เรามีคนไข้ส่งมา 260 คน ใน 31-32 โรงพยาบาล ขอเรียนปรึกษาว่า จะขอคนไข้ที่เป็นเคสแบบ Simple Case เป็นช่วงแรกหน่อยครับ เดี๋ยวเราจะส่ง โปรโตคอลให้ เดี๋ยวมาถึงจะเป็นคนไข้ที่มีต้องปลูกกระดูก หรือว่าอะไรอย่างนี้นะครับ ต้องมีคนปลูกรากฟันหลายคน ที่เราหมายถึงตามนโยบายของท่านอาจารย์ไพรัช คือจากโครงการ Big Rock ที่จะใส่รากฟันเทียมทั้งประเทศใน 50 โรงพยาบาลนี่ คือเป็นเคส Simple Case ตรงนี้แต่ถ้าในกรณีของมูลนิธิสายใจไทย เราอาจจะต้องขอให้สมาชิกอาจจะถ่ายภาพในช่องปากเบื้องต้น ต้องลองสกรีน คืออาจจะเกรงว่าคนไข้ไปถึงที่โรงพยาบาลแล้วเกิดเป็นที่… งบประมาณในโครงการอาจไม่รองรับอันที่ 1 อันที่ 2 จะมีในบางโรงพยาบาล มีหมอฝึกใหม่ในโครงการเรา เราเกรงว่าเป็นเคสที่ยาก อันนี้ก็ขออนุญาตเรียนปรึกษา เป็นข้อจำกัดเบื้องต้นครับ ทีนี้ถ้าเคสยาก ๆ ส่งไปหาท่านอาจารย์ปัฐวีย์ อาจารย์สามารถรักษาได้แน่</w:t>
      </w:r>
    </w:p>
    <w:p>
      <w:pPr>
        <w:pStyle w:val="BodyText"/>
      </w:pPr>
      <w:r>
        <w:t xml:space="preserve">(ผู้เข้าร่วมประชุมชาย) นะครับ เรื่องนี้นี่ในโครงการครั้งแรกก็ไม่คิดว่าใครจะอยากมานะครับ เพราะว่าอยู่ดี ๆ ก็ไปเจ็บตัว แต่ก็ได้มาตั้ง 260 คน ก็เป็นสิ่งที่เราได้ตรงจุดนะครับ แต่ในส่วนที่จะเข้าไปที่โรงพยาบาลนั้น ไม่ได้หวังว่า ความหวัง 260 คน จะสามารถที่จะปลูกฟันเทียมได้ แต่ผมอยากให้มันมี Recloud โดยทันตแพทย์ นะครับ ผมว่าสัก 20 ราก ก็ถือเป็นความดีแล้วล่ะครับ ความดีทั้งนะครับ จะมากจะน้อยนี่ก็ให้ทางแพทย์ เพราะว่าทางมูลนิธิสายใจไทย ก็ได้ประสานกับศูนย์ต่าง ๆ จังหวัด ว่าให้เข้าไป 32 โรงพยาบาล เฉลี่ยโรงพยาบาลและ 5-6 คน ก็ให้ Rekult ดู แล้วก็ผมได้แจ้งคณะทำงานของผมว่า ให้ขอเบอร์โทรศัพท์ ให้ขอเบอร์คุณหมอจาก สวทช. รายไหนทำได้ รายไหนทำไม่ได้ ก็ขอให้พยายาม Note จากคุณหมอว่า ควรจะถอน อันไหนที่ทำไม่ได้นี่ คนนี้ทำไม่ได้ แต่ควรจะไปใส่ฟันปลอม เราจะได้มีข้อมูลและก็ดูแลเขาให้ได้ต่อนะครับ ก็ถือว่าเป็นโอกาสที่ 260 คนนี้ได้ตรวจฟัง หลังจากนี้นี่ ก็ก็ได้ตรวจฟันแล้วเราก็ได้ทำอะไรต่อไป แต่จริง ๆ เราเสนอโครงการนี้ไปถึงสมาชิก ต่อไปเขาอยากขอโครงการฟันปลอมด้วย เพราะเขาก็มีปัญหา ผมก็บอกว่าเอารากฟันเทียมก่อน ก่อนแล้วก็ดูว่าจะช่วยเขาได้อย่างไรบ้าง</w:t>
      </w:r>
    </w:p>
    <w:p>
      <w:pPr>
        <w:pStyle w:val="BodyText"/>
      </w:pPr>
      <w:r>
        <w:t xml:space="preserve">(ผู้เข้าร่วมประชุมชาย) ผมว่าในโครงการ หมายถึงว่า Screen รอบแรก เป็นเคส แต่คนไข้ 260 คนนี่ จริง ๆ ก็ขอเรียนปรึกษาอาจารย์ปัฐวีย์ ว่าอาจจะมีโครงการในอนาคตอย่างที่ทำเคสที่ฟันปลอมทั้งปาก หรืออะไรอย่างนี้ครับ ที่ต้องใส่เคสหนัก ๆ มีไอเดียที่ให้</w:t>
      </w:r>
    </w:p>
    <w:p>
      <w:pPr>
        <w:pStyle w:val="BodyText"/>
      </w:pPr>
      <w:r>
        <w:t xml:space="preserve">(ผู้เข้าร่วมประชุมชาย) ก่อนจะเข้ามานี่ อาจารย์วันทนีย์ก็ได้เสนอตัวแล้วต่อหน้าท่านอาจารย์ไพรัช ผมก็พูดตรงนี้ก่อนก็ดี ที่ได้มาประชุม ที่ได้เจออาจารย์</w:t>
      </w:r>
    </w:p>
    <w:p>
      <w:pPr>
        <w:pStyle w:val="BodyText"/>
      </w:pPr>
      <w:r>
        <w:t xml:space="preserve">(ผู้เข้าร่วมประชุมชาย) คือเรารับหมดนะครับ ถ้ามาได้รับเราหมด แต่ว่ามันจะมีเรื่อง 2-3 เรื่อง ก็คือเรื่องที่ 1 ที่แต่ละเคสบางทีมันไม่ได้จบภายใน 1 เดือนอะไรอย่างนี้ บางทีเราก็เขาเรียกว่า เหมือนสร้างบ้านขึ้นมาใหม่ เป็นปีก็มีนะครับ อันนี้สมาชิกสายใจไทยเข้าใจก็ไม่มีปัญหา ก็ตรงจุดนี้ ส่วนในความซับซ้อน 98-99 เปอร์เซ็นต์ เราทำได้หมด แล้วเรามีนักเรียนที่อยู่ช่วยนี่ เป็นพวกปริญญาโท ปริญญาเอกนี่ 10 กว่าคน เรารับได้นะครับ ถ้าจะมีรองรับอย่างที่เคยเรียนอาจารย์ไพรัชว่า ถ้าจะมีการรองรับตั้งเป็นโครงการหรืออะไร ที่จะทำให้มหาวิยาลัยรับรู้แล้ว เพื่อที่เขาเรียกว่าระเบียบ มันจะมีระเบียบอันหนึ่ง ที่ว่าเป็นเขาเรียกค่าบริการของโรงพยาบาลของคณะนี่ ถ้ามันมีโครงการรับรอง ถ้าเป็นโครงการสมเด็จพระเทพรัตนฯ นี่ ทางมหาวิทยาลัยหรือคณะก็จะไม่รู้สึกอึดอักใจไม่รู้สึกอึดอัดใจ เหมือนกับว่าเดี๋ยวก็มีเหมือนกับว่า ซึ่งแต่ไอ้พวกอุปกรณ์ ค่าเครื่องมือเราไม่ค่อยมีปัญหา กระดูกเราก็ขอที่แล็บ รากเทียมเราก็มีจากโครงการบ้าง ตัวกระดูกตอนนี้ผมมีผลคนไข้ออกมาเกือบ 20 รายนะครับ ดีทุกรายของไทย ดีมากนะครับ ฉะนั้นก็ไม่ค่อยมีเรื่อง แผ่นของ Membrain เครื่องมืออุปกรณ์อื่น ๆ ที่มันซับซ้อนมาก ๆ นะครับ ยังทำไม่ได้กัน ถ้ามีตรงนี้รองรับ ผมไม่มีปัญหาครับ ไม่ว่าจะเป็นคณะบดีหรืออะไรอย่างนี้ ของเราเราทำอย่างนี้มาตลอด โครงการ 60 ราก 400 รากนี่ ถ้ามีโครงการรองรับก็ไม่ค่อยมี เพราะว่าระบุลงไป</w:t>
      </w:r>
    </w:p>
    <w:p>
      <w:pPr>
        <w:pStyle w:val="BodyText"/>
      </w:pPr>
      <w:r>
        <w:t xml:space="preserve">(ศ.ดร.ไพรัช) นี่กฤษไกรพ์ ก็คุยกับผมเหมือนกัน แต่รอบนี้เราได้แค่ไหนเอาแค่นั้นก่อน แต่รายชื่อก็ยังปรากฏ ถ้ามีโครงการก็มีเรื่อย ๆ ส่วนกรณีที่คุณหมอปัฐวีย์ จะมีต่อไปเรื่อย ๆ ไหม ถ้าโครงการแก้ไขความพิการบนใบหน้า และกะโหลกศรีษะ ของคุณหมอปัฐวีที่ทำคนยากไร้ เข้ามาในนี้ได้ มันก็จะได้เป็นโครงการของพระองค์ท่าน แล้วเราก็ไประดมเงินเข้ามาช่วยคนพิการหรือช่วยอะไรได้มันลองไปดูอันนี้ โอ.เค. คือ ผมมองอยากนี้ว่า ไม่ว่าเงินจะมาจากแหล่งแล้วเราไปช่วยคนพิการ นอกจากช่วยเขาแล้วนี่ ช่วยคน 1 คนให้เขามีชีวิตอยู่ได้ ผมว่าอิมแพคมันประเมินแทบไม่ได้ คนปากแหว่งเพดานโหว่ ใบหน้าบิดเบียว เราแก้ให้เขาได้เราน่าจะภูมิใจว่าเราทำให้เขามีชีวิตกลับมา อันที่ 2 ที่เราได้แน่ ๆ การที่เราช่วยเขา นอกจากช่วยเขา นอกจากความก้าวหน้าเทคโนโลยี เรามาถึงวันนี้ได้เป็นสิบ ๆ ปีนี่ เราก้าวหน้ามาเยอะมาก นอกจาก DentiiScan อะไรแล้วนี่ ที่เราทำรากฟันกับเอกชนอย่างนี้ อันนี้ผมมองว่าเป็น Platform แค่เราทำอันนี้อย่างเดียวนี่ หมายถึงว่าประโยชน์ที่เราทำนี่เยอะ ผมยังบอกว่าโครงการเรานี่บางทีมันมากเกินไปในนี้ ถ้ามันมากเกินไปแล้วมันคอนโทรนไม่อยเอากะโหลกศีรษะให้อยู่ ประเทศไทยเราก็จะก้าวหน้า กำลังเราแค่นี้มัแทบไม่พอนะ แต่ที่เราคุยกันมาตลอดเช้า ที่ผมบอกว่าเอาผู้ใหญ่เข้ามากับเรา ถ้าท่านช่วยผมสร้าง Eco ผมที่นั่งอยู่ทางซ้าย ก็ทำได้ผมลองมาหลายทีแล้ว รับประกันเลย เอา Challenge อะไรมาให้ผมทำ ผมจะทำให้ดู ทำได้แน่ ๆ ตอนสุดท้ายที่ผมพูดก็คือว่า เราไม่เคย ถ้าลองให้โอกาสจะไปได้ อันนี้ก็เป็นสิ่งที่น่าจะทำต่อ โอ.เค. ครับ เลขาฯ มีอะไรอื่น ๆ</w:t>
      </w:r>
    </w:p>
    <w:p>
      <w:pPr>
        <w:pStyle w:val="BodyText"/>
      </w:pPr>
      <w:r>
        <w:t xml:space="preserve">(อาจารย์วันทนีย์) ไม่มีแล้วค่ะ เหลือวาระสุดท้ายนะคะ กำหนดวาระการประชุมครังวันที่ 18 ธันวาคม ตอนเช้าค่ะ ตามงานกันอย่างนี้อีก นั่งบ่นอะไรอย่างนี้ ก็จะมีของ i-CREATe ที่จะเข้ามาอีก 2 ทีมนะคะ</w:t>
      </w:r>
    </w:p>
    <w:p>
      <w:pPr>
        <w:pStyle w:val="BodyText"/>
      </w:pPr>
      <w:r>
        <w:t xml:space="preserve">(ศ.ดร.ไพรัช) เอาเข้ามาดู เรากำลังทำประโยชน์อย่างมาก ไม่มีอะไรก็ ครบทุกอย่างครับ ปิดประชุมครับ ขอบพระคุณทุกท่า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2</dc:title>
  <dc:creator/>
  <cp:keywords/>
  <dcterms:created xsi:type="dcterms:W3CDTF">2021-03-23T08:32:58Z</dcterms:created>
  <dcterms:modified xsi:type="dcterms:W3CDTF">2021-03-23T08: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จิกายน 2562 เวลา 06.26 น.</vt:lpwstr>
  </property>
  <property fmtid="{D5CDD505-2E9C-101B-9397-08002B2CF9AE}" pid="3" name="subtitle">
    <vt:lpwstr/>
  </property>
</Properties>
</file>